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1B637C" w14:textId="4742CE82" w:rsidR="008B42F0" w:rsidRPr="00275547" w:rsidRDefault="00564A6A" w:rsidP="00C27F2C">
      <w:pPr>
        <w:spacing w:before="100" w:beforeAutospacing="1" w:after="100" w:afterAutospacing="1"/>
        <w:jc w:val="center"/>
        <w:textAlignment w:val="baseline"/>
        <w:rPr>
          <w:rFonts w:asciiTheme="majorHAnsi" w:hAnsiTheme="majorHAnsi"/>
          <w:i/>
          <w:iCs/>
          <w:sz w:val="28"/>
          <w:szCs w:val="28"/>
          <w:lang w:eastAsia="el-GR"/>
        </w:rPr>
      </w:pPr>
      <w:r w:rsidRPr="00D13E7F">
        <w:rPr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C9D1E4" wp14:editId="3B6A3C23">
                <wp:simplePos x="0" y="0"/>
                <wp:positionH relativeFrom="margin">
                  <wp:posOffset>-144780</wp:posOffset>
                </wp:positionH>
                <wp:positionV relativeFrom="paragraph">
                  <wp:posOffset>296545</wp:posOffset>
                </wp:positionV>
                <wp:extent cx="6238875" cy="1725295"/>
                <wp:effectExtent l="133350" t="95250" r="161925" b="122555"/>
                <wp:wrapNone/>
                <wp:docPr id="3" name="Scroll: Horizont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5" cy="1725295"/>
                        </a:xfrm>
                        <a:prstGeom prst="horizontalScroll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3">
                              <a:lumMod val="50000"/>
                            </a:schemeClr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Scroll: Horizontal 3" o:spid="_x0000_s1026" type="#_x0000_t98" style="position:absolute;margin-left:-11.4pt;margin-top:23.35pt;width:491.25pt;height:135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" fillcolor="#d6e3bc [1302]" strokecolor="#4e6128 [1606]" strokeweight="2pt">
                <v:shadow on="t" type="perspective" color="black" opacity="26214f" offset="0,0" matrix="66847f,,,66847f"/>
                <w10:wrap anchorx="margin"/>
              </v:shape>
            </w:pict>
          </mc:Fallback>
        </mc:AlternateContent>
      </w:r>
    </w:p>
    <w:p w14:paraId="6E564AB8" w14:textId="77777777" w:rsidR="00FF042B" w:rsidRPr="00A56C9C" w:rsidRDefault="00FF042B" w:rsidP="00FF042B">
      <w:pPr>
        <w:rPr>
          <w:b/>
          <w:lang w:val="pt-PT" w:eastAsia="en-US"/>
        </w:rPr>
        <w:sectPr w:rsidR="00FF042B" w:rsidRPr="00A56C9C" w:rsidSect="00075CA4">
          <w:headerReference w:type="default" r:id="rId9"/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58998F2" w14:textId="13EB5C5B" w:rsidR="00093089" w:rsidRPr="00D13E7F" w:rsidRDefault="00033A35" w:rsidP="00093089">
      <w:pPr>
        <w:spacing w:line="276" w:lineRule="auto"/>
        <w:jc w:val="both"/>
        <w:rPr>
          <w:sz w:val="22"/>
          <w:szCs w:val="22"/>
          <w:lang w:val="pt-PT"/>
        </w:rPr>
      </w:pPr>
      <w:r w:rsidRPr="00D13E7F">
        <w:rPr>
          <w:noProof/>
          <w:sz w:val="22"/>
          <w:szCs w:val="22"/>
          <w:lang w:val="en-US" w:eastAsia="en-US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7F58D8" wp14:editId="23F31D59">
                <wp:simplePos x="0" y="0"/>
                <wp:positionH relativeFrom="column">
                  <wp:posOffset>69850</wp:posOffset>
                </wp:positionH>
                <wp:positionV relativeFrom="paragraph">
                  <wp:posOffset>284480</wp:posOffset>
                </wp:positionV>
                <wp:extent cx="5905500" cy="125603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1256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7915DE" w14:textId="0C54AEF2" w:rsidR="00A0368E" w:rsidRDefault="00D13E7F" w:rsidP="008A5625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</w:pPr>
                            <w:r w:rsidRPr="00FA5F5B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Boa Prá</w:t>
                            </w:r>
                            <w:r w:rsidR="008A5625" w:rsidRPr="00FA5F5B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tic</w:t>
                            </w:r>
                            <w:r w:rsidRPr="00FA5F5B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a</w:t>
                            </w:r>
                            <w:r w:rsidR="00033A35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 xml:space="preserve"> *</w:t>
                            </w:r>
                            <w:r w:rsidR="008A5625" w:rsidRPr="00FA5F5B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 xml:space="preserve"> (</w:t>
                            </w:r>
                            <w:r w:rsidR="00DD20A8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título e temas principais</w:t>
                            </w:r>
                            <w:r w:rsidR="00FA5F5B"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)</w:t>
                            </w:r>
                          </w:p>
                          <w:p w14:paraId="2CF55B8F" w14:textId="5BE57209" w:rsidR="00DD20A8" w:rsidRPr="00FA5F5B" w:rsidRDefault="00033A35" w:rsidP="008A5625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  <w:lang w:val="pt-PT"/>
                              </w:rPr>
                              <w:t>_________________________________________</w:t>
                            </w:r>
                          </w:p>
                          <w:p w14:paraId="54918308" w14:textId="27C82E11" w:rsidR="0090051B" w:rsidRPr="00493B13" w:rsidRDefault="00033A35" w:rsidP="0090051B">
                            <w:pPr>
                              <w:jc w:val="both"/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lang w:val="pt-PT"/>
                              </w:rPr>
                              <w:t xml:space="preserve">* </w:t>
                            </w:r>
                            <w:r w:rsidR="00FA5F5B" w:rsidRPr="00493B13">
                              <w:rPr>
                                <w:sz w:val="16"/>
                                <w:szCs w:val="18"/>
                                <w:lang w:val="pt-PT"/>
                              </w:rPr>
                              <w:t xml:space="preserve">As </w:t>
                            </w:r>
                            <w:r w:rsidR="00FA5F5B"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 xml:space="preserve">Boas Práticas podem abranger uma ampla gama de temas, como por exemplo: </w:t>
                            </w:r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 xml:space="preserve">o planeamento e a seleção de candidatos para os estágios/formação em contexto de trabalho; o processo de acolhimento; o acompanhamento aos formandos durante o estágio; a realização de atividades de </w:t>
                            </w:r>
                            <w:proofErr w:type="spellStart"/>
                            <w:proofErr w:type="gramStart"/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>coaching</w:t>
                            </w:r>
                            <w:proofErr w:type="spellEnd"/>
                            <w:proofErr w:type="gramEnd"/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 xml:space="preserve"> e de </w:t>
                            </w:r>
                            <w:proofErr w:type="spellStart"/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>mentoring</w:t>
                            </w:r>
                            <w:proofErr w:type="spellEnd"/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 xml:space="preserve"> durante os estágio</w:t>
                            </w:r>
                            <w:bookmarkStart w:id="0" w:name="_GoBack"/>
                            <w:bookmarkEnd w:id="0"/>
                            <w:r w:rsidRPr="00493B13">
                              <w:rPr>
                                <w:i/>
                                <w:sz w:val="16"/>
                                <w:szCs w:val="18"/>
                                <w:lang w:val="pt-PT"/>
                              </w:rPr>
                              <w:t>s; a dinamização de comunidades de aprendizes, no período pós de formação; a integração e contratação pós estágio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5pt;margin-top:22.4pt;width:465pt;height:98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" filled="f" stroked="f">
                <v:textbox>
                  <w:txbxContent>
                    <w:p w14:paraId="627915DE" w14:textId="0C54AEF2" w:rsidR="00A0368E" w:rsidRDefault="00D13E7F" w:rsidP="008A5625">
                      <w:pPr>
                        <w:jc w:val="center"/>
                        <w:rPr>
                          <w:b/>
                          <w:sz w:val="40"/>
                          <w:szCs w:val="40"/>
                          <w:lang w:val="pt-PT"/>
                        </w:rPr>
                      </w:pPr>
                      <w:r w:rsidRPr="00FA5F5B">
                        <w:rPr>
                          <w:b/>
                          <w:sz w:val="40"/>
                          <w:szCs w:val="40"/>
                          <w:lang w:val="pt-PT"/>
                        </w:rPr>
                        <w:t>Boa Prá</w:t>
                      </w:r>
                      <w:r w:rsidR="008A5625" w:rsidRPr="00FA5F5B">
                        <w:rPr>
                          <w:b/>
                          <w:sz w:val="40"/>
                          <w:szCs w:val="40"/>
                          <w:lang w:val="pt-PT"/>
                        </w:rPr>
                        <w:t>tic</w:t>
                      </w:r>
                      <w:r w:rsidRPr="00FA5F5B">
                        <w:rPr>
                          <w:b/>
                          <w:sz w:val="40"/>
                          <w:szCs w:val="40"/>
                          <w:lang w:val="pt-PT"/>
                        </w:rPr>
                        <w:t>a</w:t>
                      </w:r>
                      <w:r w:rsidR="00033A35">
                        <w:rPr>
                          <w:b/>
                          <w:sz w:val="40"/>
                          <w:szCs w:val="40"/>
                          <w:lang w:val="pt-PT"/>
                        </w:rPr>
                        <w:t xml:space="preserve"> *</w:t>
                      </w:r>
                      <w:r w:rsidR="008A5625" w:rsidRPr="00FA5F5B">
                        <w:rPr>
                          <w:b/>
                          <w:sz w:val="40"/>
                          <w:szCs w:val="40"/>
                          <w:lang w:val="pt-PT"/>
                        </w:rPr>
                        <w:t xml:space="preserve"> (</w:t>
                      </w:r>
                      <w:r w:rsidR="00DD20A8">
                        <w:rPr>
                          <w:b/>
                          <w:sz w:val="40"/>
                          <w:szCs w:val="40"/>
                          <w:lang w:val="pt-PT"/>
                        </w:rPr>
                        <w:t>título e temas principais</w:t>
                      </w:r>
                      <w:r w:rsidR="00FA5F5B">
                        <w:rPr>
                          <w:b/>
                          <w:sz w:val="40"/>
                          <w:szCs w:val="40"/>
                          <w:lang w:val="pt-PT"/>
                        </w:rPr>
                        <w:t>)</w:t>
                      </w:r>
                    </w:p>
                    <w:p w14:paraId="2CF55B8F" w14:textId="5BE57209" w:rsidR="00DD20A8" w:rsidRPr="00FA5F5B" w:rsidRDefault="00033A35" w:rsidP="008A5625">
                      <w:pPr>
                        <w:jc w:val="center"/>
                        <w:rPr>
                          <w:b/>
                          <w:sz w:val="40"/>
                          <w:szCs w:val="40"/>
                          <w:lang w:val="pt-PT"/>
                        </w:rPr>
                      </w:pPr>
                      <w:r>
                        <w:rPr>
                          <w:b/>
                          <w:sz w:val="40"/>
                          <w:szCs w:val="40"/>
                          <w:lang w:val="pt-PT"/>
                        </w:rPr>
                        <w:t>_________________________________________</w:t>
                      </w:r>
                    </w:p>
                    <w:p w14:paraId="54918308" w14:textId="27C82E11" w:rsidR="0090051B" w:rsidRPr="00493B13" w:rsidRDefault="00033A35" w:rsidP="0090051B">
                      <w:pPr>
                        <w:jc w:val="both"/>
                        <w:rPr>
                          <w:i/>
                          <w:sz w:val="16"/>
                          <w:szCs w:val="18"/>
                          <w:lang w:val="pt-PT"/>
                        </w:rPr>
                      </w:pPr>
                      <w:r>
                        <w:rPr>
                          <w:lang w:val="pt-PT"/>
                        </w:rPr>
                        <w:t xml:space="preserve">* </w:t>
                      </w:r>
                      <w:r w:rsidR="00FA5F5B" w:rsidRPr="00493B13">
                        <w:rPr>
                          <w:sz w:val="16"/>
                          <w:szCs w:val="18"/>
                          <w:lang w:val="pt-PT"/>
                        </w:rPr>
                        <w:t xml:space="preserve">As </w:t>
                      </w:r>
                      <w:r w:rsidR="00FA5F5B"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 xml:space="preserve">Boas Práticas podem abranger uma ampla gama de temas, como por exemplo: </w:t>
                      </w:r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 xml:space="preserve">o planeamento e a seleção de candidatos para os estágios/formação em contexto de trabalho; o processo de acolhimento; o acompanhamento aos formandos durante o estágio; a realização de atividades de </w:t>
                      </w:r>
                      <w:proofErr w:type="spellStart"/>
                      <w:proofErr w:type="gramStart"/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>coaching</w:t>
                      </w:r>
                      <w:proofErr w:type="spellEnd"/>
                      <w:proofErr w:type="gramEnd"/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 xml:space="preserve"> e de </w:t>
                      </w:r>
                      <w:proofErr w:type="spellStart"/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>mentoring</w:t>
                      </w:r>
                      <w:proofErr w:type="spellEnd"/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 xml:space="preserve"> durante os estágio</w:t>
                      </w:r>
                      <w:bookmarkStart w:id="1" w:name="_GoBack"/>
                      <w:bookmarkEnd w:id="1"/>
                      <w:r w:rsidRPr="00493B13">
                        <w:rPr>
                          <w:i/>
                          <w:sz w:val="16"/>
                          <w:szCs w:val="18"/>
                          <w:lang w:val="pt-PT"/>
                        </w:rPr>
                        <w:t>s; a dinamização de comunidades de aprendizes, no período pós de formação; a integração e contratação pós estágio, et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A81BFD" w14:textId="3046948C" w:rsidR="008A5625" w:rsidRPr="00D13E7F" w:rsidRDefault="008A5625" w:rsidP="008A5625">
      <w:pPr>
        <w:rPr>
          <w:sz w:val="22"/>
          <w:szCs w:val="22"/>
          <w:lang w:val="pt-PT"/>
        </w:rPr>
      </w:pPr>
    </w:p>
    <w:tbl>
      <w:tblPr>
        <w:tblStyle w:val="GridTable6ColorfulAccent3"/>
        <w:tblW w:w="0" w:type="auto"/>
        <w:tblLook w:val="04A0" w:firstRow="1" w:lastRow="0" w:firstColumn="1" w:lastColumn="0" w:noHBand="0" w:noVBand="1"/>
      </w:tblPr>
      <w:tblGrid>
        <w:gridCol w:w="3539"/>
        <w:gridCol w:w="5523"/>
      </w:tblGrid>
      <w:tr w:rsidR="008A5625" w:rsidRPr="00D13E7F" w14:paraId="7F8E99F6" w14:textId="77777777" w:rsidTr="00BF42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14:paraId="16D76AB7" w14:textId="0D4067F1" w:rsidR="008A5625" w:rsidRPr="00D13E7F" w:rsidRDefault="00D13E7F" w:rsidP="008846B3">
            <w:pPr>
              <w:rPr>
                <w:b w:val="0"/>
                <w:color w:val="auto"/>
                <w:sz w:val="22"/>
                <w:szCs w:val="22"/>
                <w:lang w:val="pt-PT"/>
              </w:rPr>
            </w:pP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 xml:space="preserve">Nome da </w:t>
            </w:r>
            <w:r w:rsidR="00A3104A">
              <w:rPr>
                <w:b w:val="0"/>
                <w:color w:val="auto"/>
                <w:sz w:val="22"/>
                <w:szCs w:val="22"/>
                <w:lang w:val="pt-PT"/>
              </w:rPr>
              <w:t>E</w:t>
            </w: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>mpresa</w:t>
            </w:r>
          </w:p>
        </w:tc>
        <w:tc>
          <w:tcPr>
            <w:tcW w:w="5523" w:type="dxa"/>
            <w:vAlign w:val="center"/>
          </w:tcPr>
          <w:p w14:paraId="6125BB48" w14:textId="77777777" w:rsidR="008A5625" w:rsidRPr="00D13E7F" w:rsidRDefault="008A5625" w:rsidP="008A56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</w:p>
        </w:tc>
      </w:tr>
      <w:tr w:rsidR="007C6859" w:rsidRPr="00493B13" w14:paraId="7C3A768B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14:paraId="3F0E546A" w14:textId="7AE0362E" w:rsidR="007C6859" w:rsidRPr="00D13E7F" w:rsidRDefault="00D13E7F" w:rsidP="008846B3">
            <w:pPr>
              <w:rPr>
                <w:b w:val="0"/>
                <w:color w:val="auto"/>
                <w:sz w:val="22"/>
                <w:szCs w:val="22"/>
                <w:lang w:val="pt-PT"/>
              </w:rPr>
            </w:pP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 xml:space="preserve">Nome da </w:t>
            </w:r>
            <w:r w:rsidR="00A3104A">
              <w:rPr>
                <w:b w:val="0"/>
                <w:color w:val="auto"/>
                <w:sz w:val="22"/>
                <w:szCs w:val="22"/>
                <w:lang w:val="pt-PT"/>
              </w:rPr>
              <w:t>E</w:t>
            </w: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 xml:space="preserve">mpresa em </w:t>
            </w:r>
            <w:r w:rsidR="00A3104A">
              <w:rPr>
                <w:b w:val="0"/>
                <w:color w:val="auto"/>
                <w:sz w:val="22"/>
                <w:szCs w:val="22"/>
                <w:lang w:val="pt-PT"/>
              </w:rPr>
              <w:t>I</w:t>
            </w: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>nglês</w:t>
            </w:r>
            <w:r w:rsidR="00DD20A8">
              <w:rPr>
                <w:b w:val="0"/>
                <w:color w:val="auto"/>
                <w:sz w:val="22"/>
                <w:szCs w:val="22"/>
                <w:lang w:val="pt-PT"/>
              </w:rPr>
              <w:t xml:space="preserve"> (se aplicável)</w:t>
            </w:r>
          </w:p>
        </w:tc>
        <w:tc>
          <w:tcPr>
            <w:tcW w:w="5523" w:type="dxa"/>
            <w:vAlign w:val="center"/>
          </w:tcPr>
          <w:p w14:paraId="23C94A77" w14:textId="32936D60" w:rsidR="007C6859" w:rsidRPr="00D13E7F" w:rsidRDefault="007C6859" w:rsidP="008A56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pt-PT"/>
              </w:rPr>
            </w:pPr>
          </w:p>
        </w:tc>
      </w:tr>
      <w:tr w:rsidR="008A5625" w:rsidRPr="00D13E7F" w14:paraId="05B65550" w14:textId="77777777" w:rsidTr="00BF42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14:paraId="1CB56649" w14:textId="38BD2F1A" w:rsidR="008A5625" w:rsidRPr="00D13E7F" w:rsidRDefault="008A5625" w:rsidP="00A3104A">
            <w:pPr>
              <w:rPr>
                <w:b w:val="0"/>
                <w:color w:val="auto"/>
                <w:sz w:val="22"/>
                <w:szCs w:val="22"/>
                <w:lang w:val="pt-PT"/>
              </w:rPr>
            </w:pPr>
            <w:r w:rsidRPr="00D13E7F">
              <w:rPr>
                <w:b w:val="0"/>
                <w:color w:val="auto"/>
                <w:sz w:val="22"/>
                <w:szCs w:val="22"/>
                <w:lang w:val="pt-PT"/>
              </w:rPr>
              <w:t xml:space="preserve">Logo </w:t>
            </w:r>
            <w:r w:rsidR="00D13E7F" w:rsidRPr="00D13E7F">
              <w:rPr>
                <w:b w:val="0"/>
                <w:color w:val="auto"/>
                <w:sz w:val="22"/>
                <w:szCs w:val="22"/>
                <w:lang w:val="pt-PT"/>
              </w:rPr>
              <w:t>da PME</w:t>
            </w:r>
          </w:p>
        </w:tc>
        <w:tc>
          <w:tcPr>
            <w:tcW w:w="5523" w:type="dxa"/>
            <w:vAlign w:val="center"/>
          </w:tcPr>
          <w:p w14:paraId="7621B1FE" w14:textId="5A16E82C" w:rsidR="008A5625" w:rsidRPr="00D13E7F" w:rsidRDefault="00A3104A" w:rsidP="008A56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>
              <w:rPr>
                <w:color w:val="auto"/>
                <w:sz w:val="22"/>
                <w:szCs w:val="22"/>
                <w:lang w:val="pt-PT"/>
              </w:rPr>
              <w:t xml:space="preserve">(anexar em formato </w:t>
            </w:r>
            <w:proofErr w:type="spellStart"/>
            <w:r>
              <w:rPr>
                <w:color w:val="auto"/>
                <w:sz w:val="22"/>
                <w:szCs w:val="22"/>
                <w:lang w:val="pt-PT"/>
              </w:rPr>
              <w:t>jpeg</w:t>
            </w:r>
            <w:proofErr w:type="spellEnd"/>
            <w:r>
              <w:rPr>
                <w:color w:val="auto"/>
                <w:sz w:val="22"/>
                <w:szCs w:val="22"/>
                <w:lang w:val="pt-PT"/>
              </w:rPr>
              <w:t>)</w:t>
            </w:r>
          </w:p>
        </w:tc>
      </w:tr>
      <w:tr w:rsidR="0090051B" w:rsidRPr="00D13E7F" w14:paraId="24610CAA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vAlign w:val="center"/>
          </w:tcPr>
          <w:p w14:paraId="3EF3913D" w14:textId="139F6A4C" w:rsidR="0090051B" w:rsidRPr="00D13E7F" w:rsidRDefault="0090051B" w:rsidP="00A3104A">
            <w:pPr>
              <w:rPr>
                <w:b w:val="0"/>
                <w:bCs w:val="0"/>
                <w:color w:val="auto"/>
                <w:sz w:val="22"/>
                <w:szCs w:val="22"/>
                <w:lang w:val="pt-PT"/>
              </w:rPr>
            </w:pPr>
            <w:r w:rsidRPr="00D13E7F">
              <w:rPr>
                <w:b w:val="0"/>
                <w:bCs w:val="0"/>
                <w:color w:val="auto"/>
                <w:sz w:val="22"/>
                <w:szCs w:val="22"/>
                <w:lang w:val="pt-PT"/>
              </w:rPr>
              <w:t>Conta</w:t>
            </w:r>
            <w:r w:rsidR="00D13E7F" w:rsidRPr="00D13E7F">
              <w:rPr>
                <w:b w:val="0"/>
                <w:bCs w:val="0"/>
                <w:color w:val="auto"/>
                <w:sz w:val="22"/>
                <w:szCs w:val="22"/>
                <w:lang w:val="pt-PT"/>
              </w:rPr>
              <w:t>cto</w:t>
            </w:r>
            <w:r w:rsidR="00A3104A">
              <w:rPr>
                <w:b w:val="0"/>
                <w:bCs w:val="0"/>
                <w:color w:val="auto"/>
                <w:sz w:val="22"/>
                <w:szCs w:val="22"/>
                <w:lang w:val="pt-PT"/>
              </w:rPr>
              <w:t>s</w:t>
            </w:r>
            <w:r w:rsidR="00D13E7F" w:rsidRPr="00D13E7F">
              <w:rPr>
                <w:b w:val="0"/>
                <w:bCs w:val="0"/>
                <w:color w:val="auto"/>
                <w:sz w:val="22"/>
                <w:szCs w:val="22"/>
                <w:lang w:val="pt-PT"/>
              </w:rPr>
              <w:t xml:space="preserve"> </w:t>
            </w:r>
          </w:p>
        </w:tc>
        <w:tc>
          <w:tcPr>
            <w:tcW w:w="5523" w:type="dxa"/>
            <w:vAlign w:val="center"/>
          </w:tcPr>
          <w:p w14:paraId="2117AD53" w14:textId="4B26E827" w:rsidR="0090051B" w:rsidRPr="00D13E7F" w:rsidRDefault="0090051B" w:rsidP="008A56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proofErr w:type="gramStart"/>
            <w:r w:rsidRPr="00D13E7F">
              <w:rPr>
                <w:color w:val="auto"/>
                <w:sz w:val="22"/>
                <w:szCs w:val="22"/>
                <w:lang w:val="pt-PT"/>
              </w:rPr>
              <w:t>Website</w:t>
            </w:r>
            <w:proofErr w:type="gramEnd"/>
            <w:r w:rsidRPr="00D13E7F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90051B" w:rsidRPr="00D13E7F" w14:paraId="6BD08A5C" w14:textId="77777777" w:rsidTr="00BF421F">
        <w:trPr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shd w:val="clear" w:color="auto" w:fill="EAF1DD" w:themeFill="accent3" w:themeFillTint="33"/>
            <w:vAlign w:val="center"/>
          </w:tcPr>
          <w:p w14:paraId="7C233C7D" w14:textId="77777777" w:rsidR="0090051B" w:rsidRPr="00D13E7F" w:rsidRDefault="0090051B" w:rsidP="008A5625">
            <w:pPr>
              <w:rPr>
                <w:b w:val="0"/>
                <w:bCs w:val="0"/>
                <w:color w:val="auto"/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shd w:val="clear" w:color="auto" w:fill="EAF1DD" w:themeFill="accent3" w:themeFillTint="33"/>
            <w:vAlign w:val="center"/>
          </w:tcPr>
          <w:p w14:paraId="6ED49121" w14:textId="2AE8403F" w:rsidR="0090051B" w:rsidRPr="00D13E7F" w:rsidRDefault="0090051B" w:rsidP="00D13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Tele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>fone</w:t>
            </w:r>
            <w:r w:rsidRPr="00D13E7F">
              <w:rPr>
                <w:color w:val="auto"/>
                <w:sz w:val="22"/>
                <w:szCs w:val="22"/>
                <w:lang w:val="pt-PT"/>
              </w:rPr>
              <w:t>/</w:t>
            </w:r>
            <w:proofErr w:type="gramStart"/>
            <w:r w:rsidRPr="00D13E7F">
              <w:rPr>
                <w:color w:val="auto"/>
                <w:sz w:val="22"/>
                <w:szCs w:val="22"/>
                <w:lang w:val="pt-PT"/>
              </w:rPr>
              <w:t>fax</w:t>
            </w:r>
            <w:proofErr w:type="gramEnd"/>
            <w:r w:rsidRPr="00D13E7F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90051B" w:rsidRPr="00D13E7F" w14:paraId="486BD0F3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3A58D080" w14:textId="77777777" w:rsidR="0090051B" w:rsidRPr="00D13E7F" w:rsidRDefault="0090051B" w:rsidP="008A5625">
            <w:pPr>
              <w:rPr>
                <w:b w:val="0"/>
                <w:bCs w:val="0"/>
                <w:color w:val="auto"/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7C4399AF" w14:textId="329690CB" w:rsidR="0090051B" w:rsidRPr="00D13E7F" w:rsidRDefault="00A3104A" w:rsidP="00A3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proofErr w:type="gramStart"/>
            <w:r>
              <w:rPr>
                <w:color w:val="auto"/>
                <w:sz w:val="22"/>
                <w:szCs w:val="22"/>
                <w:lang w:val="pt-PT"/>
              </w:rPr>
              <w:t>E</w:t>
            </w:r>
            <w:r w:rsidR="0090051B" w:rsidRPr="00D13E7F">
              <w:rPr>
                <w:color w:val="auto"/>
                <w:sz w:val="22"/>
                <w:szCs w:val="22"/>
                <w:lang w:val="pt-PT"/>
              </w:rPr>
              <w:t>-mail</w:t>
            </w:r>
            <w:proofErr w:type="gramEnd"/>
            <w:r w:rsidR="0090051B" w:rsidRPr="00D13E7F">
              <w:rPr>
                <w:color w:val="auto"/>
                <w:sz w:val="22"/>
                <w:szCs w:val="22"/>
                <w:lang w:val="pt-PT"/>
              </w:rPr>
              <w:t xml:space="preserve">: </w:t>
            </w:r>
          </w:p>
        </w:tc>
      </w:tr>
      <w:tr w:rsidR="0090051B" w:rsidRPr="00D13E7F" w14:paraId="65DAEE3E" w14:textId="77777777" w:rsidTr="00BF421F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shd w:val="clear" w:color="auto" w:fill="EAF1DD" w:themeFill="accent3" w:themeFillTint="33"/>
            <w:vAlign w:val="center"/>
          </w:tcPr>
          <w:p w14:paraId="37A6714B" w14:textId="77777777" w:rsidR="0090051B" w:rsidRPr="00D13E7F" w:rsidRDefault="0090051B" w:rsidP="008A5625">
            <w:pPr>
              <w:rPr>
                <w:b w:val="0"/>
                <w:bCs w:val="0"/>
                <w:color w:val="auto"/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shd w:val="clear" w:color="auto" w:fill="EAF1DD" w:themeFill="accent3" w:themeFillTint="33"/>
            <w:vAlign w:val="center"/>
          </w:tcPr>
          <w:p w14:paraId="07551388" w14:textId="299EE91D" w:rsidR="0090051B" w:rsidRPr="00D13E7F" w:rsidRDefault="00D13E7F" w:rsidP="00D13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Morada</w:t>
            </w:r>
            <w:r w:rsidR="0090051B" w:rsidRPr="00D13E7F">
              <w:rPr>
                <w:color w:val="auto"/>
                <w:sz w:val="22"/>
                <w:szCs w:val="22"/>
                <w:lang w:val="pt-PT"/>
              </w:rPr>
              <w:t xml:space="preserve">: </w:t>
            </w:r>
          </w:p>
        </w:tc>
      </w:tr>
      <w:tr w:rsidR="0090051B" w:rsidRPr="00493B13" w14:paraId="51C9A145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4C81E028" w14:textId="77777777" w:rsidR="0090051B" w:rsidRPr="00D13E7F" w:rsidRDefault="0090051B" w:rsidP="008A5625">
            <w:pPr>
              <w:rPr>
                <w:b w:val="0"/>
                <w:bCs w:val="0"/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2D813B38" w14:textId="3E28AB07" w:rsidR="0090051B" w:rsidRPr="00D13E7F" w:rsidRDefault="0090051B" w:rsidP="00A3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N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 xml:space="preserve">ome </w:t>
            </w:r>
            <w:proofErr w:type="gramStart"/>
            <w:r w:rsidR="00D13E7F" w:rsidRPr="00D13E7F">
              <w:rPr>
                <w:color w:val="auto"/>
                <w:sz w:val="22"/>
                <w:szCs w:val="22"/>
                <w:lang w:val="pt-PT"/>
              </w:rPr>
              <w:t>do</w:t>
            </w:r>
            <w:r w:rsidR="00A3104A">
              <w:rPr>
                <w:color w:val="auto"/>
                <w:sz w:val="22"/>
                <w:szCs w:val="22"/>
                <w:lang w:val="pt-PT"/>
              </w:rPr>
              <w:t>(s</w:t>
            </w:r>
            <w:proofErr w:type="gramEnd"/>
            <w:r w:rsidR="00A3104A">
              <w:rPr>
                <w:color w:val="auto"/>
                <w:sz w:val="22"/>
                <w:szCs w:val="22"/>
                <w:lang w:val="pt-PT"/>
              </w:rPr>
              <w:t>)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 xml:space="preserve"> representante</w:t>
            </w:r>
            <w:r w:rsidR="00A3104A">
              <w:rPr>
                <w:color w:val="auto"/>
                <w:sz w:val="22"/>
                <w:szCs w:val="22"/>
                <w:lang w:val="pt-PT"/>
              </w:rPr>
              <w:t>(s)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 xml:space="preserve"> legal</w:t>
            </w:r>
            <w:r w:rsidR="00A3104A">
              <w:rPr>
                <w:color w:val="auto"/>
                <w:sz w:val="22"/>
                <w:szCs w:val="22"/>
                <w:lang w:val="pt-PT"/>
              </w:rPr>
              <w:t>(</w:t>
            </w:r>
            <w:proofErr w:type="spellStart"/>
            <w:r w:rsidR="00A3104A">
              <w:rPr>
                <w:color w:val="auto"/>
                <w:sz w:val="22"/>
                <w:szCs w:val="22"/>
                <w:lang w:val="pt-PT"/>
              </w:rPr>
              <w:t>is</w:t>
            </w:r>
            <w:proofErr w:type="spellEnd"/>
            <w:r w:rsidR="00A3104A">
              <w:rPr>
                <w:color w:val="auto"/>
                <w:sz w:val="22"/>
                <w:szCs w:val="22"/>
                <w:lang w:val="pt-PT"/>
              </w:rPr>
              <w:t>):</w:t>
            </w:r>
            <w:r w:rsidRPr="00D13E7F">
              <w:rPr>
                <w:color w:val="auto"/>
                <w:sz w:val="22"/>
                <w:szCs w:val="22"/>
                <w:lang w:val="pt-PT"/>
              </w:rPr>
              <w:t xml:space="preserve"> </w:t>
            </w:r>
          </w:p>
        </w:tc>
      </w:tr>
      <w:tr w:rsidR="0090051B" w:rsidRPr="00493B13" w14:paraId="57EDFE23" w14:textId="77777777" w:rsidTr="00BF421F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 w:val="restart"/>
            <w:vAlign w:val="center"/>
          </w:tcPr>
          <w:p w14:paraId="3A2FA27C" w14:textId="78D78E02" w:rsidR="0090051B" w:rsidRPr="00D13E7F" w:rsidRDefault="00A3104A" w:rsidP="00A3104A">
            <w:pPr>
              <w:jc w:val="both"/>
              <w:rPr>
                <w:b w:val="0"/>
                <w:color w:val="auto"/>
                <w:sz w:val="22"/>
                <w:szCs w:val="22"/>
                <w:lang w:val="pt-PT"/>
              </w:rPr>
            </w:pPr>
            <w:r>
              <w:rPr>
                <w:b w:val="0"/>
                <w:color w:val="auto"/>
                <w:sz w:val="22"/>
                <w:szCs w:val="22"/>
                <w:lang w:val="pt-PT"/>
              </w:rPr>
              <w:t>In</w:t>
            </w:r>
            <w:r w:rsidR="0090051B" w:rsidRPr="00D13E7F">
              <w:rPr>
                <w:b w:val="0"/>
                <w:color w:val="auto"/>
                <w:sz w:val="22"/>
                <w:szCs w:val="22"/>
                <w:lang w:val="pt-PT"/>
              </w:rPr>
              <w:t>forma</w:t>
            </w:r>
            <w:r w:rsidR="00150A2A">
              <w:rPr>
                <w:b w:val="0"/>
                <w:color w:val="auto"/>
                <w:sz w:val="22"/>
                <w:szCs w:val="22"/>
                <w:lang w:val="pt-PT"/>
              </w:rPr>
              <w:t xml:space="preserve">ção da </w:t>
            </w:r>
            <w:r>
              <w:rPr>
                <w:b w:val="0"/>
                <w:color w:val="auto"/>
                <w:sz w:val="22"/>
                <w:szCs w:val="22"/>
                <w:lang w:val="pt-PT"/>
              </w:rPr>
              <w:t>E</w:t>
            </w:r>
            <w:r w:rsidR="00150A2A">
              <w:rPr>
                <w:b w:val="0"/>
                <w:color w:val="auto"/>
                <w:sz w:val="22"/>
                <w:szCs w:val="22"/>
                <w:lang w:val="pt-PT"/>
              </w:rPr>
              <w:t>mpresa</w:t>
            </w:r>
          </w:p>
        </w:tc>
        <w:tc>
          <w:tcPr>
            <w:tcW w:w="5523" w:type="dxa"/>
            <w:vAlign w:val="center"/>
          </w:tcPr>
          <w:p w14:paraId="507948E3" w14:textId="682E4868" w:rsidR="0090051B" w:rsidRPr="00D13E7F" w:rsidRDefault="0090051B" w:rsidP="00A3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Dat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>a d</w:t>
            </w:r>
            <w:r w:rsidR="00A3104A">
              <w:rPr>
                <w:color w:val="auto"/>
                <w:sz w:val="22"/>
                <w:szCs w:val="22"/>
                <w:lang w:val="pt-PT"/>
              </w:rPr>
              <w:t>e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 xml:space="preserve"> criação da empresa</w:t>
            </w:r>
            <w:r w:rsidR="00A3104A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90051B" w:rsidRPr="00D13E7F" w14:paraId="001F54F6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0C5FE124" w14:textId="77777777" w:rsidR="0090051B" w:rsidRPr="00D13E7F" w:rsidRDefault="0090051B" w:rsidP="008A5625">
            <w:pPr>
              <w:jc w:val="both"/>
              <w:rPr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554CD8A0" w14:textId="529CB105" w:rsidR="0090051B" w:rsidRPr="00D13E7F" w:rsidRDefault="0090051B" w:rsidP="00D13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N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>úmero de colaboradores</w:t>
            </w:r>
            <w:r w:rsidR="00A3104A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095E50" w:rsidRPr="007F03D2" w14:paraId="253E929D" w14:textId="77777777" w:rsidTr="00BF421F">
        <w:trPr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22C35649" w14:textId="77777777" w:rsidR="00095E50" w:rsidRPr="00D13E7F" w:rsidRDefault="00095E50" w:rsidP="008A5625">
            <w:pPr>
              <w:jc w:val="both"/>
              <w:rPr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3AD1FF5E" w14:textId="603FF497" w:rsidR="00095E50" w:rsidRPr="00D13E7F" w:rsidRDefault="00D13E7F" w:rsidP="00A3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Volume de negócios:</w:t>
            </w:r>
          </w:p>
        </w:tc>
      </w:tr>
      <w:tr w:rsidR="0090051B" w:rsidRPr="00D13E7F" w14:paraId="067D5625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4D0B04E2" w14:textId="77777777" w:rsidR="0090051B" w:rsidRPr="00D13E7F" w:rsidRDefault="0090051B" w:rsidP="008A5625">
            <w:pPr>
              <w:jc w:val="both"/>
              <w:rPr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3AC72FB0" w14:textId="4E8E65F8" w:rsidR="0090051B" w:rsidRPr="00D13E7F" w:rsidRDefault="00D13E7F" w:rsidP="008A56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Se</w:t>
            </w:r>
            <w:r w:rsidR="0090051B" w:rsidRPr="00D13E7F">
              <w:rPr>
                <w:color w:val="auto"/>
                <w:sz w:val="22"/>
                <w:szCs w:val="22"/>
                <w:lang w:val="pt-PT"/>
              </w:rPr>
              <w:t>tor</w:t>
            </w:r>
            <w:r w:rsidRPr="00D13E7F">
              <w:rPr>
                <w:color w:val="auto"/>
                <w:sz w:val="22"/>
                <w:szCs w:val="22"/>
                <w:lang w:val="pt-PT"/>
              </w:rPr>
              <w:t xml:space="preserve"> de atividade</w:t>
            </w:r>
            <w:r w:rsidR="0090051B" w:rsidRPr="00D13E7F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90051B" w:rsidRPr="00D13E7F" w14:paraId="12E35CD6" w14:textId="77777777" w:rsidTr="00BF421F">
        <w:trPr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Merge/>
            <w:vAlign w:val="center"/>
          </w:tcPr>
          <w:p w14:paraId="115E8FCD" w14:textId="77777777" w:rsidR="0090051B" w:rsidRPr="00D13E7F" w:rsidRDefault="0090051B" w:rsidP="008A5625">
            <w:pPr>
              <w:jc w:val="both"/>
              <w:rPr>
                <w:sz w:val="22"/>
                <w:szCs w:val="22"/>
                <w:lang w:val="pt-PT"/>
              </w:rPr>
            </w:pPr>
          </w:p>
        </w:tc>
        <w:tc>
          <w:tcPr>
            <w:tcW w:w="5523" w:type="dxa"/>
            <w:vAlign w:val="center"/>
          </w:tcPr>
          <w:p w14:paraId="73BF7473" w14:textId="15153D13" w:rsidR="0090051B" w:rsidRPr="00D13E7F" w:rsidRDefault="0090051B" w:rsidP="00A3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  <w:lang w:val="pt-PT"/>
              </w:rPr>
            </w:pPr>
            <w:r w:rsidRPr="00D13E7F">
              <w:rPr>
                <w:color w:val="auto"/>
                <w:sz w:val="22"/>
                <w:szCs w:val="22"/>
                <w:lang w:val="pt-PT"/>
              </w:rPr>
              <w:t>Ativi</w:t>
            </w:r>
            <w:r w:rsidR="00D13E7F" w:rsidRPr="00D13E7F">
              <w:rPr>
                <w:color w:val="auto"/>
                <w:sz w:val="22"/>
                <w:szCs w:val="22"/>
                <w:lang w:val="pt-PT"/>
              </w:rPr>
              <w:t>dades</w:t>
            </w:r>
            <w:r w:rsidR="00A3104A">
              <w:rPr>
                <w:color w:val="auto"/>
                <w:sz w:val="22"/>
                <w:szCs w:val="22"/>
                <w:lang w:val="pt-PT"/>
              </w:rPr>
              <w:t xml:space="preserve"> principais</w:t>
            </w:r>
            <w:r w:rsidRPr="00D13E7F">
              <w:rPr>
                <w:color w:val="auto"/>
                <w:sz w:val="22"/>
                <w:szCs w:val="22"/>
                <w:lang w:val="pt-PT"/>
              </w:rPr>
              <w:t>:</w:t>
            </w:r>
          </w:p>
        </w:tc>
      </w:tr>
      <w:tr w:rsidR="00E66081" w:rsidRPr="00493B13" w14:paraId="0A0ED956" w14:textId="77777777" w:rsidTr="00BF42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  <w:vAlign w:val="center"/>
          </w:tcPr>
          <w:p w14:paraId="73971963" w14:textId="1F9865F1" w:rsidR="00E66081" w:rsidRPr="00150A2A" w:rsidRDefault="00E66081" w:rsidP="00CB4F18">
            <w:pPr>
              <w:jc w:val="both"/>
              <w:rPr>
                <w:b w:val="0"/>
                <w:sz w:val="22"/>
                <w:szCs w:val="22"/>
                <w:lang w:val="pt-PT"/>
              </w:rPr>
            </w:pPr>
            <w:r w:rsidRPr="00150A2A">
              <w:rPr>
                <w:b w:val="0"/>
                <w:color w:val="auto"/>
                <w:sz w:val="22"/>
                <w:szCs w:val="22"/>
                <w:lang w:val="pt-PT"/>
              </w:rPr>
              <w:t>Hist</w:t>
            </w:r>
            <w:r w:rsidR="00150A2A" w:rsidRPr="00150A2A">
              <w:rPr>
                <w:b w:val="0"/>
                <w:color w:val="auto"/>
                <w:sz w:val="22"/>
                <w:szCs w:val="22"/>
                <w:lang w:val="pt-PT"/>
              </w:rPr>
              <w:t>óric</w:t>
            </w:r>
            <w:r w:rsidR="00150A2A">
              <w:rPr>
                <w:b w:val="0"/>
                <w:color w:val="auto"/>
                <w:sz w:val="22"/>
                <w:szCs w:val="22"/>
                <w:lang w:val="pt-PT"/>
              </w:rPr>
              <w:t xml:space="preserve">o </w:t>
            </w:r>
            <w:r w:rsidR="00FA5F5B">
              <w:rPr>
                <w:b w:val="0"/>
                <w:color w:val="auto"/>
                <w:sz w:val="22"/>
                <w:szCs w:val="22"/>
                <w:lang w:val="pt-PT"/>
              </w:rPr>
              <w:t xml:space="preserve">das </w:t>
            </w:r>
            <w:r w:rsidR="00DD20A8">
              <w:rPr>
                <w:b w:val="0"/>
                <w:color w:val="auto"/>
                <w:sz w:val="22"/>
                <w:szCs w:val="22"/>
                <w:lang w:val="pt-PT"/>
              </w:rPr>
              <w:t>principais experiências com o s</w:t>
            </w:r>
            <w:r w:rsidR="00150A2A" w:rsidRPr="00150A2A">
              <w:rPr>
                <w:b w:val="0"/>
                <w:color w:val="auto"/>
                <w:sz w:val="22"/>
                <w:szCs w:val="22"/>
                <w:lang w:val="pt-PT"/>
              </w:rPr>
              <w:t xml:space="preserve">istema de </w:t>
            </w:r>
            <w:r w:rsidR="00DD20A8">
              <w:rPr>
                <w:b w:val="0"/>
                <w:color w:val="auto"/>
                <w:sz w:val="22"/>
                <w:szCs w:val="22"/>
                <w:lang w:val="pt-PT"/>
              </w:rPr>
              <w:t>a</w:t>
            </w:r>
            <w:r w:rsidR="00150A2A" w:rsidRPr="00150A2A">
              <w:rPr>
                <w:b w:val="0"/>
                <w:color w:val="auto"/>
                <w:sz w:val="22"/>
                <w:szCs w:val="22"/>
                <w:lang w:val="pt-PT"/>
              </w:rPr>
              <w:t xml:space="preserve">prendizagem e </w:t>
            </w:r>
            <w:r w:rsidR="00150A2A">
              <w:rPr>
                <w:b w:val="0"/>
                <w:color w:val="auto"/>
                <w:sz w:val="22"/>
                <w:szCs w:val="22"/>
                <w:lang w:val="pt-PT"/>
              </w:rPr>
              <w:t>a formação em contexto de trabalho</w:t>
            </w:r>
          </w:p>
        </w:tc>
        <w:tc>
          <w:tcPr>
            <w:tcW w:w="5523" w:type="dxa"/>
            <w:vAlign w:val="center"/>
          </w:tcPr>
          <w:p w14:paraId="06B5DDE9" w14:textId="10D15C2B" w:rsidR="009531D4" w:rsidRPr="009531D4" w:rsidRDefault="00FA5F5B" w:rsidP="00FA5F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color w:val="auto"/>
                <w:szCs w:val="22"/>
                <w:lang w:val="pt-PT"/>
              </w:rPr>
            </w:pPr>
            <w:r w:rsidRPr="00FA5F5B">
              <w:rPr>
                <w:bCs/>
                <w:i/>
                <w:color w:val="auto"/>
                <w:szCs w:val="22"/>
                <w:lang w:val="pt-PT"/>
              </w:rPr>
              <w:t>Anos de experiência, número de formandos recebidos</w:t>
            </w:r>
            <w:r w:rsidR="009531D4">
              <w:rPr>
                <w:bCs/>
                <w:i/>
                <w:color w:val="auto"/>
                <w:szCs w:val="22"/>
                <w:lang w:val="pt-PT"/>
              </w:rPr>
              <w:t>, áreas, etc.</w:t>
            </w:r>
          </w:p>
        </w:tc>
      </w:tr>
    </w:tbl>
    <w:p w14:paraId="1EBD9E52" w14:textId="118B80F4" w:rsidR="008A5625" w:rsidRPr="00FA5F5B" w:rsidRDefault="008A5625" w:rsidP="008A5625">
      <w:pPr>
        <w:rPr>
          <w:sz w:val="22"/>
          <w:szCs w:val="22"/>
          <w:lang w:val="pt-PT"/>
        </w:rPr>
      </w:pPr>
    </w:p>
    <w:p w14:paraId="73145442" w14:textId="77777777" w:rsidR="008A5625" w:rsidRPr="00FA5F5B" w:rsidRDefault="008A5625" w:rsidP="008A5625">
      <w:pPr>
        <w:ind w:firstLine="708"/>
        <w:rPr>
          <w:sz w:val="22"/>
          <w:szCs w:val="22"/>
          <w:lang w:val="pt-PT"/>
        </w:rPr>
      </w:pPr>
    </w:p>
    <w:p w14:paraId="407BAD50" w14:textId="63B49A52" w:rsidR="008A5625" w:rsidRPr="00FA5F5B" w:rsidRDefault="008A5625" w:rsidP="008A5625">
      <w:pPr>
        <w:rPr>
          <w:sz w:val="22"/>
          <w:szCs w:val="22"/>
          <w:lang w:val="pt-PT"/>
        </w:rPr>
      </w:pPr>
    </w:p>
    <w:p w14:paraId="2291334D" w14:textId="2C5758D4" w:rsidR="008A5625" w:rsidRPr="00D13E7F" w:rsidRDefault="008A5625" w:rsidP="008A5625">
      <w:pPr>
        <w:rPr>
          <w:sz w:val="22"/>
          <w:szCs w:val="22"/>
          <w:lang w:val="pt-PT"/>
        </w:rPr>
      </w:pPr>
      <w:r w:rsidRPr="00D13E7F">
        <w:rPr>
          <w:rFonts w:ascii="Calibri" w:hAnsi="Calibri"/>
          <w:noProof/>
          <w:sz w:val="22"/>
          <w:szCs w:val="22"/>
          <w:lang w:val="en-US" w:eastAsia="en-US"/>
        </w:rPr>
        <mc:AlternateContent>
          <mc:Choice Requires="wps">
            <w:drawing>
              <wp:inline distT="0" distB="0" distL="0" distR="0" wp14:anchorId="2DF789AB" wp14:editId="3E712F98">
                <wp:extent cx="5753100" cy="790575"/>
                <wp:effectExtent l="57150" t="38100" r="76200" b="104775"/>
                <wp:docPr id="2" name="Rettangolo arrotonda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3100" cy="790575"/>
                        </a:xfrm>
                        <a:prstGeom prst="roundRect">
                          <a:avLst>
                            <a:gd name="adj" fmla="val 6162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D9030F" w14:textId="7B3D5632" w:rsidR="008A5625" w:rsidRPr="00FA5F5B" w:rsidRDefault="004967D0" w:rsidP="008A5625">
                            <w:pPr>
                              <w:rPr>
                                <w:sz w:val="22"/>
                                <w:szCs w:val="22"/>
                                <w:lang w:val="pt-PT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pt-PT"/>
                              </w:rPr>
                              <w:t xml:space="preserve">“Citação” do </w:t>
                            </w:r>
                            <w:r w:rsidR="00FA5F5B" w:rsidRPr="00FA5F5B">
                              <w:rPr>
                                <w:sz w:val="22"/>
                                <w:szCs w:val="22"/>
                                <w:lang w:val="pt-PT"/>
                              </w:rPr>
                              <w:t>representante da PME</w:t>
                            </w:r>
                            <w:r w:rsidR="008A5625" w:rsidRPr="00FA5F5B">
                              <w:rPr>
                                <w:sz w:val="22"/>
                                <w:szCs w:val="22"/>
                                <w:lang w:val="pt-PT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ettangolo arrotondato 3" o:spid="_x0000_s1027" style="width:453pt;height:6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40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7CD9030F" w14:textId="7B3D5632" w:rsidR="008A5625" w:rsidRPr="00FA5F5B" w:rsidRDefault="004967D0" w:rsidP="008A5625">
                      <w:pPr>
                        <w:rPr>
                          <w:sz w:val="22"/>
                          <w:szCs w:val="22"/>
                          <w:lang w:val="pt-PT"/>
                        </w:rPr>
                      </w:pPr>
                      <w:r>
                        <w:rPr>
                          <w:sz w:val="22"/>
                          <w:szCs w:val="22"/>
                          <w:lang w:val="pt-PT"/>
                        </w:rPr>
                        <w:t xml:space="preserve">“Citação” do </w:t>
                      </w:r>
                      <w:r w:rsidR="00FA5F5B" w:rsidRPr="00FA5F5B">
                        <w:rPr>
                          <w:sz w:val="22"/>
                          <w:szCs w:val="22"/>
                          <w:lang w:val="pt-PT"/>
                        </w:rPr>
                        <w:t>representante da PME</w:t>
                      </w:r>
                      <w:r w:rsidR="008A5625" w:rsidRPr="00FA5F5B">
                        <w:rPr>
                          <w:sz w:val="22"/>
                          <w:szCs w:val="22"/>
                          <w:lang w:val="pt-PT"/>
                        </w:rPr>
                        <w:t xml:space="preserve">: 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3C131FC" w14:textId="46C3C8CE" w:rsidR="008A5625" w:rsidRPr="00D13E7F" w:rsidRDefault="008A5625" w:rsidP="008A5625">
      <w:pPr>
        <w:rPr>
          <w:sz w:val="22"/>
          <w:szCs w:val="22"/>
          <w:lang w:val="pt-PT"/>
        </w:rPr>
      </w:pPr>
    </w:p>
    <w:p w14:paraId="151FFEB8" w14:textId="35D80DB8" w:rsidR="00FB376D" w:rsidRPr="00D13E7F" w:rsidRDefault="00FB376D" w:rsidP="00E66081">
      <w:pPr>
        <w:rPr>
          <w:sz w:val="22"/>
          <w:szCs w:val="22"/>
          <w:lang w:val="pt-PT"/>
        </w:rPr>
      </w:pPr>
      <w:r w:rsidRPr="00D13E7F">
        <w:rPr>
          <w:sz w:val="22"/>
          <w:szCs w:val="22"/>
          <w:lang w:val="pt-PT"/>
        </w:rPr>
        <w:t>Introdu</w:t>
      </w:r>
      <w:r w:rsidR="00150A2A">
        <w:rPr>
          <w:sz w:val="22"/>
          <w:szCs w:val="22"/>
          <w:lang w:val="pt-PT"/>
        </w:rPr>
        <w:t>ção</w:t>
      </w:r>
      <w:r w:rsidR="00E66081" w:rsidRPr="00D13E7F">
        <w:rPr>
          <w:sz w:val="22"/>
          <w:szCs w:val="22"/>
          <w:lang w:val="pt-PT"/>
        </w:rPr>
        <w:t>:</w:t>
      </w:r>
      <w:r w:rsidRPr="00D13E7F">
        <w:rPr>
          <w:sz w:val="22"/>
          <w:szCs w:val="22"/>
          <w:lang w:val="pt-PT"/>
        </w:rPr>
        <w:t xml:space="preserve">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B376D" w:rsidRPr="00493B13" w14:paraId="6E5FDC42" w14:textId="77777777" w:rsidTr="006A18AB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21EC3E90" w14:textId="3371E1E4" w:rsidR="00BE2E4D" w:rsidRDefault="00BE2E4D" w:rsidP="004967D0">
            <w:pPr>
              <w:jc w:val="both"/>
              <w:rPr>
                <w:i/>
                <w:szCs w:val="22"/>
                <w:lang w:val="pt-PT"/>
              </w:rPr>
            </w:pPr>
            <w:r w:rsidRPr="00BE2E4D">
              <w:rPr>
                <w:i/>
                <w:szCs w:val="22"/>
                <w:lang w:val="pt-PT"/>
              </w:rPr>
              <w:t xml:space="preserve">Qual </w:t>
            </w:r>
            <w:r w:rsidR="004967D0">
              <w:rPr>
                <w:i/>
                <w:szCs w:val="22"/>
                <w:lang w:val="pt-PT"/>
              </w:rPr>
              <w:t xml:space="preserve">foi </w:t>
            </w:r>
            <w:r w:rsidRPr="00BE2E4D">
              <w:rPr>
                <w:i/>
                <w:szCs w:val="22"/>
                <w:lang w:val="pt-PT"/>
              </w:rPr>
              <w:t xml:space="preserve">a situação inicial e o desafio a </w:t>
            </w:r>
            <w:r w:rsidR="004967D0">
              <w:rPr>
                <w:i/>
                <w:szCs w:val="22"/>
                <w:lang w:val="pt-PT"/>
              </w:rPr>
              <w:t>ultrapassar</w:t>
            </w:r>
            <w:r w:rsidRPr="00BE2E4D">
              <w:rPr>
                <w:i/>
                <w:szCs w:val="22"/>
                <w:lang w:val="pt-PT"/>
              </w:rPr>
              <w:t xml:space="preserve">? Forneça uma breve descrição da </w:t>
            </w:r>
            <w:r w:rsidR="004967D0">
              <w:rPr>
                <w:i/>
                <w:szCs w:val="22"/>
                <w:lang w:val="pt-PT"/>
              </w:rPr>
              <w:t>B</w:t>
            </w:r>
            <w:r w:rsidRPr="00BE2E4D">
              <w:rPr>
                <w:i/>
                <w:szCs w:val="22"/>
                <w:lang w:val="pt-PT"/>
              </w:rPr>
              <w:t xml:space="preserve">oa </w:t>
            </w:r>
            <w:r w:rsidR="004967D0">
              <w:rPr>
                <w:i/>
                <w:szCs w:val="22"/>
                <w:lang w:val="pt-PT"/>
              </w:rPr>
              <w:t>P</w:t>
            </w:r>
            <w:r w:rsidRPr="00BE2E4D">
              <w:rPr>
                <w:i/>
                <w:szCs w:val="22"/>
                <w:lang w:val="pt-PT"/>
              </w:rPr>
              <w:t xml:space="preserve">rática e especifique o período durante o qual </w:t>
            </w:r>
            <w:r w:rsidR="00DD20A8">
              <w:rPr>
                <w:i/>
                <w:szCs w:val="22"/>
                <w:lang w:val="pt-PT"/>
              </w:rPr>
              <w:t xml:space="preserve">essa </w:t>
            </w:r>
            <w:r w:rsidRPr="00BE2E4D">
              <w:rPr>
                <w:i/>
                <w:szCs w:val="22"/>
                <w:lang w:val="pt-PT"/>
              </w:rPr>
              <w:t>prática foi realizada.</w:t>
            </w:r>
          </w:p>
          <w:p w14:paraId="7F644DDF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460C4F89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6FAD8D1A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5D32B50F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7D58E3BA" w14:textId="630D60CE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7497608C" w14:textId="77777777" w:rsidR="00FB376D" w:rsidRPr="00D13E7F" w:rsidRDefault="00FB376D" w:rsidP="00E66081">
            <w:pPr>
              <w:rPr>
                <w:sz w:val="22"/>
                <w:szCs w:val="22"/>
                <w:lang w:val="pt-PT"/>
              </w:rPr>
            </w:pPr>
          </w:p>
        </w:tc>
      </w:tr>
    </w:tbl>
    <w:p w14:paraId="0A0DBFAD" w14:textId="0CA675A4" w:rsidR="00E66081" w:rsidRPr="00D13E7F" w:rsidRDefault="00E66081" w:rsidP="00E66081">
      <w:pPr>
        <w:rPr>
          <w:sz w:val="22"/>
          <w:szCs w:val="22"/>
          <w:lang w:val="pt-PT"/>
        </w:rPr>
      </w:pPr>
    </w:p>
    <w:p w14:paraId="68FBBC83" w14:textId="77777777" w:rsidR="00FB376D" w:rsidRPr="00D13E7F" w:rsidRDefault="00FB376D" w:rsidP="00E66081">
      <w:pPr>
        <w:rPr>
          <w:sz w:val="22"/>
          <w:szCs w:val="22"/>
          <w:lang w:val="pt-PT"/>
        </w:rPr>
      </w:pPr>
    </w:p>
    <w:p w14:paraId="6C6ED3F6" w14:textId="4EE0628E" w:rsidR="00E66081" w:rsidRPr="00D13E7F" w:rsidRDefault="00150A2A" w:rsidP="00E66081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lastRenderedPageBreak/>
        <w:t xml:space="preserve">Abordagem </w:t>
      </w:r>
      <w:r w:rsidR="006A18AB" w:rsidRPr="00D13E7F">
        <w:rPr>
          <w:sz w:val="22"/>
          <w:szCs w:val="22"/>
          <w:lang w:val="pt-PT"/>
        </w:rPr>
        <w:t>Metodol</w:t>
      </w:r>
      <w:r>
        <w:rPr>
          <w:sz w:val="22"/>
          <w:szCs w:val="22"/>
          <w:lang w:val="pt-PT"/>
        </w:rPr>
        <w:t>ógica</w:t>
      </w:r>
      <w:r w:rsidR="006A18AB" w:rsidRPr="00D13E7F">
        <w:rPr>
          <w:sz w:val="22"/>
          <w:szCs w:val="22"/>
          <w:lang w:val="pt-PT"/>
        </w:rPr>
        <w:t xml:space="preserve">: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A18AB" w:rsidRPr="00493B13" w14:paraId="48903D76" w14:textId="77777777" w:rsidTr="006A18AB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155824AA" w14:textId="698CD77D" w:rsidR="004967D0" w:rsidRDefault="00BE2E4D" w:rsidP="004967D0">
            <w:pPr>
              <w:jc w:val="both"/>
              <w:rPr>
                <w:i/>
                <w:szCs w:val="22"/>
                <w:lang w:val="pt-PT"/>
              </w:rPr>
            </w:pPr>
            <w:r w:rsidRPr="00BE2E4D">
              <w:rPr>
                <w:i/>
                <w:szCs w:val="22"/>
                <w:lang w:val="pt-PT"/>
              </w:rPr>
              <w:t xml:space="preserve">Que metodologia foi utilizada para </w:t>
            </w:r>
            <w:r w:rsidR="00DD20A8">
              <w:rPr>
                <w:i/>
                <w:szCs w:val="22"/>
                <w:lang w:val="pt-PT"/>
              </w:rPr>
              <w:t xml:space="preserve">trabalhar </w:t>
            </w:r>
            <w:r w:rsidR="004967D0">
              <w:rPr>
                <w:i/>
                <w:szCs w:val="22"/>
                <w:lang w:val="pt-PT"/>
              </w:rPr>
              <w:t>a situação inicial descrita acima e que tendo tido um resultado positivo levou a que possa ser descrita como uma “Boa Prática”?</w:t>
            </w:r>
          </w:p>
          <w:p w14:paraId="12F889B3" w14:textId="576E1894" w:rsidR="009531D4" w:rsidRDefault="002C638E" w:rsidP="004967D0">
            <w:pPr>
              <w:jc w:val="both"/>
              <w:rPr>
                <w:i/>
                <w:szCs w:val="22"/>
                <w:lang w:val="pt-PT"/>
              </w:rPr>
            </w:pPr>
            <w:r>
              <w:rPr>
                <w:i/>
                <w:szCs w:val="22"/>
                <w:lang w:val="pt-PT"/>
              </w:rPr>
              <w:t>E</w:t>
            </w:r>
            <w:r w:rsidR="004967D0">
              <w:rPr>
                <w:i/>
                <w:szCs w:val="22"/>
                <w:lang w:val="pt-PT"/>
              </w:rPr>
              <w:t>xemplo</w:t>
            </w:r>
            <w:r>
              <w:rPr>
                <w:i/>
                <w:szCs w:val="22"/>
                <w:lang w:val="pt-PT"/>
              </w:rPr>
              <w:t xml:space="preserve">: </w:t>
            </w:r>
          </w:p>
          <w:p w14:paraId="16E6777C" w14:textId="000D639B" w:rsidR="00BE2E4D" w:rsidRPr="00BE2E4D" w:rsidRDefault="00BE2E4D" w:rsidP="004967D0">
            <w:pPr>
              <w:jc w:val="both"/>
              <w:rPr>
                <w:i/>
                <w:szCs w:val="22"/>
                <w:lang w:val="pt-PT"/>
              </w:rPr>
            </w:pPr>
            <w:r w:rsidRPr="00BE2E4D">
              <w:rPr>
                <w:i/>
                <w:szCs w:val="22"/>
                <w:lang w:val="pt-PT"/>
              </w:rPr>
              <w:t>Antes:</w:t>
            </w:r>
            <w:r w:rsidR="00DD20A8">
              <w:rPr>
                <w:i/>
                <w:szCs w:val="22"/>
                <w:lang w:val="pt-PT"/>
              </w:rPr>
              <w:t xml:space="preserve"> a si</w:t>
            </w:r>
            <w:r w:rsidRPr="00BE2E4D">
              <w:rPr>
                <w:i/>
                <w:szCs w:val="22"/>
                <w:lang w:val="pt-PT"/>
              </w:rPr>
              <w:t xml:space="preserve">tuação inicial (desafio), </w:t>
            </w:r>
            <w:r w:rsidR="00DD20A8">
              <w:rPr>
                <w:i/>
                <w:szCs w:val="22"/>
                <w:lang w:val="pt-PT"/>
              </w:rPr>
              <w:t xml:space="preserve">as </w:t>
            </w:r>
            <w:r w:rsidRPr="00BE2E4D">
              <w:rPr>
                <w:i/>
                <w:szCs w:val="22"/>
                <w:lang w:val="pt-PT"/>
              </w:rPr>
              <w:t xml:space="preserve">atividades e </w:t>
            </w:r>
            <w:r w:rsidR="00DD20A8">
              <w:rPr>
                <w:i/>
                <w:szCs w:val="22"/>
                <w:lang w:val="pt-PT"/>
              </w:rPr>
              <w:t xml:space="preserve">as </w:t>
            </w:r>
            <w:r w:rsidRPr="00BE2E4D">
              <w:rPr>
                <w:i/>
                <w:szCs w:val="22"/>
                <w:lang w:val="pt-PT"/>
              </w:rPr>
              <w:t>ferramentas</w:t>
            </w:r>
            <w:r w:rsidR="00DD20A8">
              <w:rPr>
                <w:i/>
                <w:szCs w:val="22"/>
                <w:lang w:val="pt-PT"/>
              </w:rPr>
              <w:t xml:space="preserve"> usadas</w:t>
            </w:r>
            <w:r w:rsidR="004967D0">
              <w:rPr>
                <w:i/>
                <w:szCs w:val="22"/>
                <w:lang w:val="pt-PT"/>
              </w:rPr>
              <w:t xml:space="preserve"> para lidar com o desafio</w:t>
            </w:r>
          </w:p>
          <w:p w14:paraId="22829F9F" w14:textId="0A5D938A" w:rsidR="00BE2E4D" w:rsidRPr="00BE2E4D" w:rsidRDefault="00BE2E4D" w:rsidP="004967D0">
            <w:pPr>
              <w:jc w:val="both"/>
              <w:rPr>
                <w:i/>
                <w:szCs w:val="22"/>
                <w:lang w:val="pt-PT"/>
              </w:rPr>
            </w:pPr>
            <w:proofErr w:type="gramStart"/>
            <w:r w:rsidRPr="00BE2E4D">
              <w:rPr>
                <w:i/>
                <w:szCs w:val="22"/>
                <w:lang w:val="pt-PT"/>
              </w:rPr>
              <w:t>Durante</w:t>
            </w:r>
            <w:proofErr w:type="gramEnd"/>
            <w:r w:rsidRPr="00BE2E4D">
              <w:rPr>
                <w:i/>
                <w:szCs w:val="22"/>
                <w:lang w:val="pt-PT"/>
              </w:rPr>
              <w:t>:</w:t>
            </w:r>
            <w:r w:rsidR="00DD20A8">
              <w:rPr>
                <w:i/>
                <w:szCs w:val="22"/>
                <w:lang w:val="pt-PT"/>
              </w:rPr>
              <w:t xml:space="preserve"> o </w:t>
            </w:r>
            <w:r w:rsidRPr="00BE2E4D">
              <w:rPr>
                <w:i/>
                <w:szCs w:val="22"/>
                <w:lang w:val="pt-PT"/>
              </w:rPr>
              <w:t xml:space="preserve">que foi </w:t>
            </w:r>
            <w:r w:rsidR="00DD20A8">
              <w:rPr>
                <w:i/>
                <w:szCs w:val="22"/>
                <w:lang w:val="pt-PT"/>
              </w:rPr>
              <w:t>i</w:t>
            </w:r>
            <w:r w:rsidRPr="00BE2E4D">
              <w:rPr>
                <w:i/>
                <w:szCs w:val="22"/>
                <w:lang w:val="pt-PT"/>
              </w:rPr>
              <w:t>mplementado, quais foram os marcos</w:t>
            </w:r>
            <w:r w:rsidR="00DD20A8">
              <w:rPr>
                <w:i/>
                <w:szCs w:val="22"/>
                <w:lang w:val="pt-PT"/>
              </w:rPr>
              <w:t>? O que foi executado?</w:t>
            </w:r>
          </w:p>
          <w:p w14:paraId="25700C34" w14:textId="68A0A889" w:rsidR="00BE2E4D" w:rsidRPr="00D13E7F" w:rsidRDefault="00BE2E4D" w:rsidP="004967D0">
            <w:pPr>
              <w:jc w:val="both"/>
              <w:rPr>
                <w:i/>
                <w:szCs w:val="22"/>
                <w:lang w:val="pt-PT"/>
              </w:rPr>
            </w:pPr>
            <w:r w:rsidRPr="00BE2E4D">
              <w:rPr>
                <w:i/>
                <w:szCs w:val="22"/>
                <w:lang w:val="pt-PT"/>
              </w:rPr>
              <w:t>Depois: o que foi alcançado, quais são os resultados, como</w:t>
            </w:r>
            <w:r w:rsidR="00DD20A8">
              <w:rPr>
                <w:i/>
                <w:szCs w:val="22"/>
                <w:lang w:val="pt-PT"/>
              </w:rPr>
              <w:t xml:space="preserve"> foi </w:t>
            </w:r>
            <w:r w:rsidRPr="00BE2E4D">
              <w:rPr>
                <w:i/>
                <w:szCs w:val="22"/>
                <w:lang w:val="pt-PT"/>
              </w:rPr>
              <w:t>medi</w:t>
            </w:r>
            <w:r w:rsidR="00DD20A8">
              <w:rPr>
                <w:i/>
                <w:szCs w:val="22"/>
                <w:lang w:val="pt-PT"/>
              </w:rPr>
              <w:t xml:space="preserve">do </w:t>
            </w:r>
            <w:r w:rsidRPr="00BE2E4D">
              <w:rPr>
                <w:i/>
                <w:szCs w:val="22"/>
                <w:lang w:val="pt-PT"/>
              </w:rPr>
              <w:t>o sucesso</w:t>
            </w:r>
            <w:r w:rsidR="00DD20A8">
              <w:rPr>
                <w:i/>
                <w:szCs w:val="22"/>
                <w:lang w:val="pt-PT"/>
              </w:rPr>
              <w:t>?</w:t>
            </w:r>
          </w:p>
          <w:p w14:paraId="7382DF0A" w14:textId="77777777" w:rsidR="0086712F" w:rsidRPr="004967D0" w:rsidRDefault="0086712F" w:rsidP="004967D0">
            <w:pPr>
              <w:jc w:val="both"/>
              <w:rPr>
                <w:szCs w:val="22"/>
                <w:lang w:val="pt-PT"/>
              </w:rPr>
            </w:pPr>
          </w:p>
          <w:p w14:paraId="1CB2D2F4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353A37A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362DBE1B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3E2E415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0254BE0B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080B5942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366BE15E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63B199F2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2F6BBC6C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5328371A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C5B7BB8" w14:textId="77777777" w:rsidR="00D51F28" w:rsidRPr="004967D0" w:rsidRDefault="00D51F28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3EFE9B15" w14:textId="6FA4B25D" w:rsidR="0086712F" w:rsidRPr="00D13E7F" w:rsidRDefault="0086712F" w:rsidP="009E6DFC">
            <w:pPr>
              <w:rPr>
                <w:i/>
                <w:sz w:val="22"/>
                <w:szCs w:val="22"/>
                <w:lang w:val="pt-PT"/>
              </w:rPr>
            </w:pPr>
          </w:p>
        </w:tc>
      </w:tr>
    </w:tbl>
    <w:p w14:paraId="541A96DA" w14:textId="77777777" w:rsidR="00A2662F" w:rsidRDefault="00A2662F" w:rsidP="00E66081">
      <w:pPr>
        <w:rPr>
          <w:sz w:val="22"/>
          <w:szCs w:val="22"/>
          <w:lang w:val="pt-PT"/>
        </w:rPr>
      </w:pPr>
    </w:p>
    <w:p w14:paraId="1B19F925" w14:textId="77777777" w:rsidR="00A2662F" w:rsidRDefault="00A2662F" w:rsidP="00E66081">
      <w:pPr>
        <w:rPr>
          <w:sz w:val="22"/>
          <w:szCs w:val="22"/>
          <w:lang w:val="pt-PT"/>
        </w:rPr>
      </w:pPr>
    </w:p>
    <w:p w14:paraId="11F4D7FB" w14:textId="3CA6C82E" w:rsidR="006A18AB" w:rsidRPr="00D13E7F" w:rsidRDefault="00D13E7F" w:rsidP="00E66081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Armadilhas e </w:t>
      </w:r>
      <w:r w:rsidR="00DD59B1">
        <w:rPr>
          <w:sz w:val="22"/>
          <w:szCs w:val="22"/>
          <w:lang w:val="pt-PT"/>
        </w:rPr>
        <w:t>D</w:t>
      </w:r>
      <w:r>
        <w:rPr>
          <w:sz w:val="22"/>
          <w:szCs w:val="22"/>
          <w:lang w:val="pt-PT"/>
        </w:rPr>
        <w:t>ificuldades</w:t>
      </w:r>
      <w:r w:rsidR="00DD59B1">
        <w:rPr>
          <w:sz w:val="22"/>
          <w:szCs w:val="22"/>
          <w:lang w:val="pt-PT"/>
        </w:rPr>
        <w:t>:</w:t>
      </w:r>
    </w:p>
    <w:tbl>
      <w:tblPr>
        <w:tblStyle w:val="Tabelacomgrelha"/>
        <w:tblpPr w:leftFromText="180" w:rightFromText="180" w:vertAnchor="text" w:horzAnchor="margin" w:tblpY="4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51F28" w:rsidRPr="00D13E7F" w14:paraId="49395C5F" w14:textId="77777777" w:rsidTr="009767AC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5B33690C" w14:textId="71587E4B" w:rsidR="0086712F" w:rsidRDefault="00CB4F18" w:rsidP="00DD20A8">
            <w:pPr>
              <w:rPr>
                <w:i/>
                <w:szCs w:val="22"/>
                <w:lang w:val="pt-PT"/>
              </w:rPr>
            </w:pPr>
            <w:r>
              <w:rPr>
                <w:i/>
                <w:szCs w:val="22"/>
                <w:lang w:val="pt-PT"/>
              </w:rPr>
              <w:t xml:space="preserve">As </w:t>
            </w:r>
            <w:r w:rsidR="00E354F9">
              <w:rPr>
                <w:i/>
                <w:szCs w:val="22"/>
                <w:lang w:val="pt-PT"/>
              </w:rPr>
              <w:t>principais</w:t>
            </w:r>
            <w:r>
              <w:rPr>
                <w:i/>
                <w:szCs w:val="22"/>
                <w:lang w:val="pt-PT"/>
              </w:rPr>
              <w:t xml:space="preserve"> d</w:t>
            </w:r>
            <w:r w:rsidR="00FE2CE1" w:rsidRPr="00D13E7F">
              <w:rPr>
                <w:i/>
                <w:szCs w:val="22"/>
                <w:lang w:val="pt-PT"/>
              </w:rPr>
              <w:t>ificul</w:t>
            </w:r>
            <w:r w:rsidR="00DD20A8">
              <w:rPr>
                <w:i/>
                <w:szCs w:val="22"/>
                <w:lang w:val="pt-PT"/>
              </w:rPr>
              <w:t>dades que encontrou</w:t>
            </w:r>
          </w:p>
          <w:p w14:paraId="5E51D53D" w14:textId="77777777" w:rsidR="00DD20A8" w:rsidRPr="004967D0" w:rsidRDefault="00DD20A8" w:rsidP="004967D0">
            <w:pPr>
              <w:jc w:val="both"/>
              <w:rPr>
                <w:szCs w:val="22"/>
                <w:lang w:val="pt-PT"/>
              </w:rPr>
            </w:pPr>
          </w:p>
          <w:p w14:paraId="046E63E0" w14:textId="77777777" w:rsidR="00DD20A8" w:rsidRPr="004967D0" w:rsidRDefault="00DD20A8" w:rsidP="004967D0">
            <w:pPr>
              <w:jc w:val="both"/>
              <w:rPr>
                <w:szCs w:val="22"/>
                <w:lang w:val="pt-PT"/>
              </w:rPr>
            </w:pPr>
          </w:p>
          <w:p w14:paraId="2ED7C62B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26DA3710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C7F39AE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57D48C05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00C846B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4B40C63A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0F01723E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45887FD4" w14:textId="77777777" w:rsidR="004967D0" w:rsidRPr="004967D0" w:rsidRDefault="004967D0" w:rsidP="004967D0">
            <w:pPr>
              <w:jc w:val="both"/>
              <w:rPr>
                <w:szCs w:val="22"/>
                <w:lang w:val="pt-PT"/>
              </w:rPr>
            </w:pPr>
          </w:p>
          <w:p w14:paraId="19FA2C45" w14:textId="77777777" w:rsidR="00DD20A8" w:rsidRPr="004967D0" w:rsidRDefault="00DD20A8" w:rsidP="004967D0">
            <w:pPr>
              <w:jc w:val="both"/>
              <w:rPr>
                <w:szCs w:val="22"/>
                <w:lang w:val="pt-PT"/>
              </w:rPr>
            </w:pPr>
          </w:p>
          <w:p w14:paraId="64AFD989" w14:textId="1BEC8191" w:rsidR="00DD20A8" w:rsidRPr="00D13E7F" w:rsidRDefault="00DD20A8" w:rsidP="00DD20A8">
            <w:pPr>
              <w:rPr>
                <w:sz w:val="22"/>
                <w:szCs w:val="22"/>
                <w:lang w:val="pt-PT"/>
              </w:rPr>
            </w:pPr>
          </w:p>
        </w:tc>
      </w:tr>
    </w:tbl>
    <w:p w14:paraId="52F9FC7F" w14:textId="77777777" w:rsidR="00D51F28" w:rsidRPr="00D13E7F" w:rsidRDefault="00D51F28" w:rsidP="00E66081">
      <w:pPr>
        <w:rPr>
          <w:sz w:val="22"/>
          <w:szCs w:val="22"/>
          <w:lang w:val="pt-PT"/>
        </w:rPr>
      </w:pPr>
    </w:p>
    <w:p w14:paraId="0B332BA2" w14:textId="7F86DBBE" w:rsidR="006A18AB" w:rsidRPr="00D13E7F" w:rsidRDefault="006A18AB" w:rsidP="00E66081">
      <w:pPr>
        <w:rPr>
          <w:sz w:val="22"/>
          <w:szCs w:val="22"/>
          <w:lang w:val="pt-PT"/>
        </w:rPr>
      </w:pPr>
      <w:r w:rsidRPr="00D13E7F">
        <w:rPr>
          <w:sz w:val="22"/>
          <w:szCs w:val="22"/>
          <w:lang w:val="pt-PT"/>
        </w:rPr>
        <w:t>Impact</w:t>
      </w:r>
      <w:r w:rsidR="00D13E7F">
        <w:rPr>
          <w:sz w:val="22"/>
          <w:szCs w:val="22"/>
          <w:lang w:val="pt-PT"/>
        </w:rPr>
        <w:t>o</w:t>
      </w:r>
      <w:r w:rsidRPr="00D13E7F">
        <w:rPr>
          <w:sz w:val="22"/>
          <w:szCs w:val="22"/>
          <w:lang w:val="pt-PT"/>
        </w:rPr>
        <w:t>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A18AB" w:rsidRPr="00493B13" w14:paraId="72B1DAA2" w14:textId="77777777" w:rsidTr="004967D0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7944E4EC" w14:textId="2F40D26B" w:rsidR="00DD20A8" w:rsidRPr="00DD20A8" w:rsidRDefault="00DD20A8" w:rsidP="004967D0">
            <w:pPr>
              <w:jc w:val="both"/>
              <w:rPr>
                <w:i/>
                <w:szCs w:val="22"/>
                <w:lang w:val="pt-PT"/>
              </w:rPr>
            </w:pPr>
            <w:r w:rsidRPr="00DD20A8">
              <w:rPr>
                <w:i/>
                <w:szCs w:val="22"/>
                <w:lang w:val="pt-PT"/>
              </w:rPr>
              <w:t>Qual foi o impacto des</w:t>
            </w:r>
            <w:r w:rsidR="004967D0">
              <w:rPr>
                <w:i/>
                <w:szCs w:val="22"/>
                <w:lang w:val="pt-PT"/>
              </w:rPr>
              <w:t>t</w:t>
            </w:r>
            <w:r w:rsidRPr="00DD20A8">
              <w:rPr>
                <w:i/>
                <w:szCs w:val="22"/>
                <w:lang w:val="pt-PT"/>
              </w:rPr>
              <w:t xml:space="preserve">a </w:t>
            </w:r>
            <w:r w:rsidR="004967D0">
              <w:rPr>
                <w:i/>
                <w:szCs w:val="22"/>
                <w:lang w:val="pt-PT"/>
              </w:rPr>
              <w:t>B</w:t>
            </w:r>
            <w:r w:rsidRPr="00DD20A8">
              <w:rPr>
                <w:i/>
                <w:szCs w:val="22"/>
                <w:lang w:val="pt-PT"/>
              </w:rPr>
              <w:t xml:space="preserve">oa </w:t>
            </w:r>
            <w:r w:rsidR="004967D0">
              <w:rPr>
                <w:i/>
                <w:szCs w:val="22"/>
                <w:lang w:val="pt-PT"/>
              </w:rPr>
              <w:t>P</w:t>
            </w:r>
            <w:r w:rsidRPr="00DD20A8">
              <w:rPr>
                <w:i/>
                <w:szCs w:val="22"/>
                <w:lang w:val="pt-PT"/>
              </w:rPr>
              <w:t xml:space="preserve">rática? Quais </w:t>
            </w:r>
            <w:r w:rsidR="004967D0">
              <w:rPr>
                <w:i/>
                <w:szCs w:val="22"/>
                <w:lang w:val="pt-PT"/>
              </w:rPr>
              <w:t>foram/</w:t>
            </w:r>
            <w:r w:rsidRPr="00DD20A8">
              <w:rPr>
                <w:i/>
                <w:szCs w:val="22"/>
                <w:lang w:val="pt-PT"/>
              </w:rPr>
              <w:t xml:space="preserve">são os benefícios para a </w:t>
            </w:r>
            <w:r w:rsidR="004967D0">
              <w:rPr>
                <w:i/>
                <w:szCs w:val="22"/>
                <w:lang w:val="pt-PT"/>
              </w:rPr>
              <w:t>sua empresa</w:t>
            </w:r>
            <w:r w:rsidRPr="00DD20A8">
              <w:rPr>
                <w:i/>
                <w:szCs w:val="22"/>
                <w:lang w:val="pt-PT"/>
              </w:rPr>
              <w:t xml:space="preserve">, </w:t>
            </w:r>
            <w:r w:rsidR="004967D0">
              <w:rPr>
                <w:i/>
                <w:szCs w:val="22"/>
                <w:lang w:val="pt-PT"/>
              </w:rPr>
              <w:t>para o</w:t>
            </w:r>
            <w:r w:rsidR="009531D4">
              <w:rPr>
                <w:i/>
                <w:szCs w:val="22"/>
                <w:lang w:val="pt-PT"/>
              </w:rPr>
              <w:t>s</w:t>
            </w:r>
            <w:r w:rsidRPr="00DD20A8">
              <w:rPr>
                <w:i/>
                <w:szCs w:val="22"/>
                <w:lang w:val="pt-PT"/>
              </w:rPr>
              <w:t xml:space="preserve"> formando</w:t>
            </w:r>
            <w:r w:rsidR="009531D4">
              <w:rPr>
                <w:i/>
                <w:szCs w:val="22"/>
                <w:lang w:val="pt-PT"/>
              </w:rPr>
              <w:t>s</w:t>
            </w:r>
            <w:r w:rsidRPr="00DD20A8">
              <w:rPr>
                <w:i/>
                <w:szCs w:val="22"/>
                <w:lang w:val="pt-PT"/>
              </w:rPr>
              <w:t xml:space="preserve"> </w:t>
            </w:r>
            <w:r w:rsidR="004967D0">
              <w:rPr>
                <w:i/>
                <w:szCs w:val="22"/>
                <w:lang w:val="pt-PT"/>
              </w:rPr>
              <w:t>envolvidos e para a</w:t>
            </w:r>
            <w:r w:rsidRPr="00DD20A8">
              <w:rPr>
                <w:i/>
                <w:szCs w:val="22"/>
                <w:lang w:val="pt-PT"/>
              </w:rPr>
              <w:t xml:space="preserve"> sociedade</w:t>
            </w:r>
            <w:r w:rsidR="009531D4">
              <w:rPr>
                <w:i/>
                <w:szCs w:val="22"/>
                <w:lang w:val="pt-PT"/>
              </w:rPr>
              <w:t xml:space="preserve"> em geral</w:t>
            </w:r>
            <w:r w:rsidRPr="00DD20A8">
              <w:rPr>
                <w:i/>
                <w:szCs w:val="22"/>
                <w:lang w:val="pt-PT"/>
              </w:rPr>
              <w:t>?</w:t>
            </w:r>
          </w:p>
          <w:p w14:paraId="2AEC28C5" w14:textId="77777777" w:rsidR="00FE2CE1" w:rsidRDefault="00FE2CE1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7175EB86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53D96BDD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570BE49C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7E4E2104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16558952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6A81D3CC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11A71E1E" w14:textId="77777777" w:rsidR="004967D0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533B12AE" w14:textId="77777777" w:rsidR="004967D0" w:rsidRPr="00D13E7F" w:rsidRDefault="004967D0" w:rsidP="004967D0">
            <w:pPr>
              <w:jc w:val="both"/>
              <w:rPr>
                <w:sz w:val="22"/>
                <w:szCs w:val="22"/>
                <w:lang w:val="pt-PT"/>
              </w:rPr>
            </w:pPr>
          </w:p>
          <w:p w14:paraId="137B0D17" w14:textId="17A18807" w:rsidR="00FE2CE1" w:rsidRPr="00D13E7F" w:rsidRDefault="00FE2CE1" w:rsidP="00FE2CE1">
            <w:pPr>
              <w:rPr>
                <w:sz w:val="22"/>
                <w:szCs w:val="22"/>
                <w:lang w:val="pt-PT"/>
              </w:rPr>
            </w:pPr>
          </w:p>
        </w:tc>
      </w:tr>
    </w:tbl>
    <w:p w14:paraId="4C161774" w14:textId="48427754" w:rsidR="00E66081" w:rsidRPr="00D13E7F" w:rsidRDefault="00E66081" w:rsidP="00E66081">
      <w:pPr>
        <w:rPr>
          <w:sz w:val="22"/>
          <w:szCs w:val="22"/>
          <w:lang w:val="pt-PT"/>
        </w:rPr>
      </w:pPr>
    </w:p>
    <w:p w14:paraId="72B613AF" w14:textId="77777777" w:rsidR="00564A6A" w:rsidRDefault="00564A6A" w:rsidP="00095E50">
      <w:pPr>
        <w:rPr>
          <w:sz w:val="22"/>
          <w:szCs w:val="22"/>
          <w:lang w:val="pt-PT"/>
        </w:rPr>
      </w:pPr>
    </w:p>
    <w:p w14:paraId="4E1E0C3F" w14:textId="77777777" w:rsidR="00564A6A" w:rsidRDefault="00564A6A" w:rsidP="00095E50">
      <w:pPr>
        <w:rPr>
          <w:sz w:val="22"/>
          <w:szCs w:val="22"/>
          <w:lang w:val="pt-PT"/>
        </w:rPr>
      </w:pPr>
    </w:p>
    <w:p w14:paraId="4F4507C6" w14:textId="6CB53A34" w:rsidR="00095E50" w:rsidRPr="00D13E7F" w:rsidRDefault="00D13E7F" w:rsidP="00095E50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lastRenderedPageBreak/>
        <w:t>Fatores de Suc</w:t>
      </w:r>
      <w:r w:rsidR="00095E50" w:rsidRPr="00D13E7F">
        <w:rPr>
          <w:sz w:val="22"/>
          <w:szCs w:val="22"/>
          <w:lang w:val="pt-PT"/>
        </w:rPr>
        <w:t>ess</w:t>
      </w:r>
      <w:r>
        <w:rPr>
          <w:sz w:val="22"/>
          <w:szCs w:val="22"/>
          <w:lang w:val="pt-PT"/>
        </w:rPr>
        <w:t>o</w:t>
      </w:r>
      <w:r w:rsidR="00095E50" w:rsidRPr="00D13E7F">
        <w:rPr>
          <w:sz w:val="22"/>
          <w:szCs w:val="22"/>
          <w:lang w:val="pt-PT"/>
        </w:rPr>
        <w:t>:</w:t>
      </w:r>
    </w:p>
    <w:tbl>
      <w:tblPr>
        <w:tblStyle w:val="Tabelacomgrelha"/>
        <w:tblpPr w:leftFromText="180" w:rightFromText="180" w:vertAnchor="text" w:horzAnchor="margin" w:tblpY="4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95E50" w:rsidRPr="00493B13" w14:paraId="2788E9C1" w14:textId="77777777" w:rsidTr="00D82DD6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1E0F22B7" w14:textId="35BFBCC7" w:rsidR="00DD20A8" w:rsidRPr="004967D0" w:rsidRDefault="00DD20A8" w:rsidP="00D82DD6">
            <w:pPr>
              <w:rPr>
                <w:i/>
                <w:szCs w:val="22"/>
                <w:lang w:val="pt-PT"/>
              </w:rPr>
            </w:pPr>
            <w:bookmarkStart w:id="2" w:name="_Hlk534643741"/>
            <w:r w:rsidRPr="004967D0">
              <w:rPr>
                <w:i/>
                <w:szCs w:val="22"/>
                <w:lang w:val="pt-PT"/>
              </w:rPr>
              <w:t xml:space="preserve">Na sua opinião, porque considera que esta Boa Prática deveria ser adotada por outras </w:t>
            </w:r>
            <w:r w:rsidR="0062218C">
              <w:rPr>
                <w:i/>
                <w:szCs w:val="22"/>
                <w:lang w:val="pt-PT"/>
              </w:rPr>
              <w:t>empresas</w:t>
            </w:r>
            <w:r w:rsidRPr="004967D0">
              <w:rPr>
                <w:i/>
                <w:szCs w:val="22"/>
                <w:lang w:val="pt-PT"/>
              </w:rPr>
              <w:t>?</w:t>
            </w:r>
          </w:p>
          <w:p w14:paraId="1F33451B" w14:textId="77777777" w:rsidR="00095E50" w:rsidRPr="004967D0" w:rsidRDefault="00095E50" w:rsidP="00D82DD6">
            <w:pPr>
              <w:rPr>
                <w:sz w:val="22"/>
                <w:szCs w:val="22"/>
                <w:lang w:val="pt-PT"/>
              </w:rPr>
            </w:pPr>
          </w:p>
          <w:p w14:paraId="0CEECE31" w14:textId="77777777" w:rsidR="00DD20A8" w:rsidRPr="004967D0" w:rsidRDefault="00DD20A8" w:rsidP="00D82DD6">
            <w:pPr>
              <w:rPr>
                <w:sz w:val="22"/>
                <w:szCs w:val="22"/>
                <w:lang w:val="pt-PT"/>
              </w:rPr>
            </w:pPr>
          </w:p>
          <w:p w14:paraId="031DA6DB" w14:textId="77777777" w:rsidR="00DD20A8" w:rsidRPr="004967D0" w:rsidRDefault="00DD20A8" w:rsidP="00D82DD6">
            <w:pPr>
              <w:rPr>
                <w:sz w:val="22"/>
                <w:szCs w:val="22"/>
                <w:lang w:val="pt-PT"/>
              </w:rPr>
            </w:pPr>
          </w:p>
          <w:p w14:paraId="2396BF68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6939B3D3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65B49B96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5CC1C5F2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10D3C9CE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27F1A51A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  <w:p w14:paraId="50B76ACC" w14:textId="77777777" w:rsidR="004967D0" w:rsidRPr="004967D0" w:rsidRDefault="004967D0" w:rsidP="00D82DD6">
            <w:pPr>
              <w:rPr>
                <w:sz w:val="22"/>
                <w:szCs w:val="22"/>
                <w:lang w:val="pt-PT"/>
              </w:rPr>
            </w:pPr>
          </w:p>
        </w:tc>
      </w:tr>
      <w:bookmarkEnd w:id="2"/>
    </w:tbl>
    <w:p w14:paraId="4A7C5C31" w14:textId="77777777" w:rsidR="00095E50" w:rsidRPr="00DD20A8" w:rsidRDefault="00095E50" w:rsidP="00095E50">
      <w:pPr>
        <w:rPr>
          <w:sz w:val="22"/>
          <w:szCs w:val="22"/>
          <w:lang w:val="pt-PT"/>
        </w:rPr>
      </w:pPr>
    </w:p>
    <w:p w14:paraId="5199077B" w14:textId="2E772FB7" w:rsidR="006A18AB" w:rsidRPr="00DD20A8" w:rsidRDefault="006A18AB" w:rsidP="00E66081">
      <w:pPr>
        <w:rPr>
          <w:sz w:val="22"/>
          <w:szCs w:val="22"/>
          <w:lang w:val="pt-PT"/>
        </w:rPr>
      </w:pPr>
    </w:p>
    <w:p w14:paraId="4A81C1BE" w14:textId="655A6D24" w:rsidR="00D51F28" w:rsidRPr="00D13E7F" w:rsidRDefault="00D51F28" w:rsidP="00E66081">
      <w:pPr>
        <w:rPr>
          <w:sz w:val="22"/>
          <w:szCs w:val="22"/>
          <w:lang w:val="pt-PT"/>
        </w:rPr>
      </w:pPr>
      <w:r w:rsidRPr="00D13E7F">
        <w:rPr>
          <w:sz w:val="22"/>
          <w:szCs w:val="22"/>
          <w:lang w:val="pt-PT"/>
        </w:rPr>
        <w:t>Sum</w:t>
      </w:r>
      <w:r w:rsidR="00D13E7F">
        <w:rPr>
          <w:sz w:val="22"/>
          <w:szCs w:val="22"/>
          <w:lang w:val="pt-PT"/>
        </w:rPr>
        <w:t>ário</w:t>
      </w:r>
      <w:r w:rsidR="00DD59B1">
        <w:rPr>
          <w:sz w:val="22"/>
          <w:szCs w:val="22"/>
          <w:lang w:val="pt-PT"/>
        </w:rPr>
        <w:t>:</w:t>
      </w:r>
    </w:p>
    <w:p w14:paraId="2A29227F" w14:textId="31CE4F30" w:rsidR="00FE2CE1" w:rsidRDefault="00BB31E1" w:rsidP="00E66081">
      <w:pPr>
        <w:rPr>
          <w:b/>
          <w:i/>
          <w:color w:val="4F6228"/>
          <w:lang w:val="pt-PT"/>
        </w:rPr>
      </w:pPr>
      <w:r w:rsidRPr="00DD20A8">
        <w:rPr>
          <w:b/>
          <w:i/>
          <w:color w:val="4F6228"/>
          <w:lang w:val="pt-PT"/>
        </w:rPr>
        <w:t xml:space="preserve">As </w:t>
      </w:r>
      <w:r>
        <w:rPr>
          <w:b/>
          <w:i/>
          <w:color w:val="4F6228"/>
          <w:lang w:val="pt-PT"/>
        </w:rPr>
        <w:t xml:space="preserve">respostas às </w:t>
      </w:r>
      <w:r w:rsidRPr="00DD20A8">
        <w:rPr>
          <w:b/>
          <w:i/>
          <w:color w:val="4F6228"/>
          <w:lang w:val="pt-PT"/>
        </w:rPr>
        <w:t xml:space="preserve">três </w:t>
      </w:r>
      <w:r>
        <w:rPr>
          <w:b/>
          <w:i/>
          <w:color w:val="4F6228"/>
          <w:lang w:val="pt-PT"/>
        </w:rPr>
        <w:t>questões a</w:t>
      </w:r>
      <w:r w:rsidRPr="00DD20A8">
        <w:rPr>
          <w:b/>
          <w:i/>
          <w:color w:val="4F6228"/>
          <w:lang w:val="pt-PT"/>
        </w:rPr>
        <w:t xml:space="preserve">baixo serão </w:t>
      </w:r>
      <w:r w:rsidR="0062218C">
        <w:rPr>
          <w:b/>
          <w:i/>
          <w:color w:val="4F6228"/>
          <w:lang w:val="pt-PT"/>
        </w:rPr>
        <w:t>apresentadas</w:t>
      </w:r>
      <w:r w:rsidR="00DD59B1">
        <w:rPr>
          <w:b/>
          <w:i/>
          <w:color w:val="4F6228"/>
          <w:lang w:val="pt-PT"/>
        </w:rPr>
        <w:t xml:space="preserve"> </w:t>
      </w:r>
      <w:r w:rsidRPr="00DD20A8">
        <w:rPr>
          <w:b/>
          <w:i/>
          <w:color w:val="4F6228"/>
          <w:lang w:val="pt-PT"/>
        </w:rPr>
        <w:t xml:space="preserve">no </w:t>
      </w:r>
      <w:r>
        <w:rPr>
          <w:b/>
          <w:i/>
          <w:color w:val="4F6228"/>
          <w:lang w:val="pt-PT"/>
        </w:rPr>
        <w:t>“G</w:t>
      </w:r>
      <w:r w:rsidRPr="00DD20A8">
        <w:rPr>
          <w:b/>
          <w:i/>
          <w:color w:val="4F6228"/>
          <w:lang w:val="pt-PT"/>
        </w:rPr>
        <w:t>uia</w:t>
      </w:r>
      <w:r>
        <w:rPr>
          <w:b/>
          <w:i/>
          <w:color w:val="4F6228"/>
          <w:lang w:val="pt-PT"/>
        </w:rPr>
        <w:t xml:space="preserve"> de Boas Práticas”</w:t>
      </w:r>
    </w:p>
    <w:p w14:paraId="264ECF75" w14:textId="77777777" w:rsidR="00BB31E1" w:rsidRPr="00D13E7F" w:rsidRDefault="00BB31E1" w:rsidP="00E66081">
      <w:pPr>
        <w:rPr>
          <w:sz w:val="22"/>
          <w:szCs w:val="22"/>
          <w:lang w:val="pt-PT"/>
        </w:rPr>
      </w:pPr>
    </w:p>
    <w:p w14:paraId="46F97C2F" w14:textId="03AC697C" w:rsidR="006A18AB" w:rsidRPr="00D13E7F" w:rsidRDefault="006A18AB" w:rsidP="00E66081">
      <w:pPr>
        <w:rPr>
          <w:sz w:val="22"/>
          <w:szCs w:val="22"/>
          <w:lang w:val="pt-PT"/>
        </w:rPr>
      </w:pPr>
      <w:r w:rsidRPr="00D13E7F">
        <w:rPr>
          <w:rFonts w:ascii="Calibri" w:hAnsi="Calibri"/>
          <w:noProof/>
          <w:sz w:val="22"/>
          <w:szCs w:val="22"/>
          <w:lang w:val="en-US" w:eastAsia="en-US"/>
        </w:rPr>
        <mc:AlternateContent>
          <mc:Choice Requires="wps">
            <w:drawing>
              <wp:inline distT="0" distB="0" distL="0" distR="0" wp14:anchorId="08576FC6" wp14:editId="42902EB1">
                <wp:extent cx="5760720" cy="1820849"/>
                <wp:effectExtent l="0" t="0" r="11430" b="27305"/>
                <wp:docPr id="6" name="Rettangolo arrotonda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720" cy="1820849"/>
                        </a:xfrm>
                        <a:prstGeom prst="roundRect">
                          <a:avLst>
                            <a:gd name="adj" fmla="val 6162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txbx>
                        <w:txbxContent>
                          <w:p w14:paraId="2F1563B5" w14:textId="3A96EA31" w:rsidR="006A18AB" w:rsidRPr="004967D0" w:rsidRDefault="006A18AB" w:rsidP="006A18AB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proofErr w:type="spellStart"/>
                            <w:r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L</w:t>
                            </w:r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ições</w:t>
                            </w:r>
                            <w:proofErr w:type="spellEnd"/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 xml:space="preserve"> </w:t>
                            </w:r>
                            <w:proofErr w:type="spellStart"/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aprendidas</w:t>
                            </w:r>
                            <w:proofErr w:type="spellEnd"/>
                          </w:p>
                          <w:tbl>
                            <w:tblPr>
                              <w:tblStyle w:val="Tabelacomgrelha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68"/>
                              <w:gridCol w:w="6436"/>
                            </w:tblGrid>
                            <w:tr w:rsidR="00FE2CE1" w:rsidRPr="00493B13" w14:paraId="45309241" w14:textId="77777777" w:rsidTr="00FE2CE1">
                              <w:tc>
                                <w:tcPr>
                                  <w:tcW w:w="2268" w:type="dxa"/>
                                </w:tcPr>
                                <w:p w14:paraId="7F78CDD1" w14:textId="038A31BA" w:rsidR="00FE2CE1" w:rsidRDefault="00E50126" w:rsidP="006A18A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  <w:bookmarkStart w:id="3" w:name="_Hlk534708862"/>
                                  <w: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  <w:t xml:space="preserve">       </w:t>
                                  </w:r>
                                  <w:r w:rsidR="00FE2CE1" w:rsidRPr="00FE2CE1">
                                    <w:rPr>
                                      <w:b/>
                                      <w:i/>
                                      <w:noProof/>
                                      <w:color w:val="4F6228"/>
                                      <w:lang w:val="en-US" w:eastAsia="en-US"/>
                                    </w:rPr>
                                    <w:drawing>
                                      <wp:inline distT="0" distB="0" distL="0" distR="0" wp14:anchorId="6FD6D4E0" wp14:editId="3B3F9B5C">
                                        <wp:extent cx="1038225" cy="762000"/>
                                        <wp:effectExtent l="0" t="0" r="9525" b="0"/>
                                        <wp:docPr id="11" name="Εικόνα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38225" cy="76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436" w:type="dxa"/>
                                </w:tcPr>
                                <w:p w14:paraId="6B94FBAB" w14:textId="6BA2B65D" w:rsidR="00DD20A8" w:rsidRPr="00DD20A8" w:rsidRDefault="00DD20A8" w:rsidP="00DD20A8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  <w:r w:rsidRPr="00DD20A8"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  <w:t xml:space="preserve">Por favor, </w:t>
                                  </w:r>
                                  <w:r w:rsidR="00BB31E1"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  <w:t xml:space="preserve">identifique as </w:t>
                                  </w:r>
                                  <w:r w:rsidRPr="00DD20A8"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  <w:t xml:space="preserve">principais lições aprendidas </w:t>
                                  </w:r>
                                  <w:r w:rsidR="00BB31E1"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  <w:t>com a implementação da Boa Prática acima descrita.</w:t>
                                  </w:r>
                                </w:p>
                                <w:p w14:paraId="4D87B3E6" w14:textId="77777777" w:rsidR="00DD20A8" w:rsidRPr="00DD20A8" w:rsidRDefault="00DD20A8" w:rsidP="00DD20A8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31E41874" w14:textId="1893DAD2" w:rsidR="00DD20A8" w:rsidRDefault="00DD20A8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5BC83C53" w14:textId="77777777" w:rsidR="004967D0" w:rsidRDefault="004967D0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2BBF2055" w14:textId="77777777" w:rsidR="004967D0" w:rsidRDefault="004967D0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5E483119" w14:textId="77777777" w:rsidR="004967D0" w:rsidRDefault="004967D0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305C0881" w14:textId="77777777" w:rsidR="00BB31E1" w:rsidRDefault="00BB31E1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55BF0C49" w14:textId="77777777" w:rsidR="00BB31E1" w:rsidRDefault="00BB31E1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12906C38" w14:textId="77777777" w:rsidR="004967D0" w:rsidRDefault="004967D0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  <w:p w14:paraId="587CC223" w14:textId="4537BA28" w:rsidR="004967D0" w:rsidRPr="00DD20A8" w:rsidRDefault="004967D0" w:rsidP="009531D4">
                                  <w:pPr>
                                    <w:rPr>
                                      <w:b/>
                                      <w:i/>
                                      <w:color w:val="4F6228"/>
                                      <w:lang w:val="pt-PT"/>
                                    </w:rPr>
                                  </w:pPr>
                                </w:p>
                              </w:tc>
                            </w:tr>
                            <w:bookmarkEnd w:id="3"/>
                          </w:tbl>
                          <w:p w14:paraId="13B45952" w14:textId="759091D6" w:rsidR="0046730B" w:rsidRPr="00DD20A8" w:rsidRDefault="0046730B" w:rsidP="00FE2CE1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_x0000_s1028" style="width:453.6pt;height:14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40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" filled="f" strokecolor="#9bbb59 [3206]">
                <v:textbox>
                  <w:txbxContent>
                    <w:p w14:paraId="2F1563B5" w14:textId="3A96EA31" w:rsidR="006A18AB" w:rsidRPr="004967D0" w:rsidRDefault="006A18AB" w:rsidP="006A18AB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proofErr w:type="spellStart"/>
                      <w:r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L</w:t>
                      </w:r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ições</w:t>
                      </w:r>
                      <w:proofErr w:type="spellEnd"/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 xml:space="preserve"> </w:t>
                      </w:r>
                      <w:proofErr w:type="spellStart"/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aprendidas</w:t>
                      </w:r>
                      <w:proofErr w:type="spellEnd"/>
                    </w:p>
                    <w:tbl>
                      <w:tblPr>
                        <w:tblStyle w:val="Tabelacomgrelha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68"/>
                        <w:gridCol w:w="6436"/>
                      </w:tblGrid>
                      <w:tr w:rsidR="00FE2CE1" w:rsidRPr="00493B13" w14:paraId="45309241" w14:textId="77777777" w:rsidTr="00FE2CE1">
                        <w:tc>
                          <w:tcPr>
                            <w:tcW w:w="2268" w:type="dxa"/>
                          </w:tcPr>
                          <w:p w14:paraId="7F78CDD1" w14:textId="038A31BA" w:rsidR="00FE2CE1" w:rsidRDefault="00E50126" w:rsidP="006A18A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  <w:bookmarkStart w:id="4" w:name="_Hlk534708862"/>
                            <w:r>
                              <w:rPr>
                                <w:b/>
                                <w:i/>
                                <w:color w:val="4F6228"/>
                              </w:rPr>
                              <w:t xml:space="preserve">       </w:t>
                            </w:r>
                            <w:r w:rsidR="00FE2CE1" w:rsidRPr="00FE2CE1">
                              <w:rPr>
                                <w:b/>
                                <w:i/>
                                <w:noProof/>
                                <w:color w:val="4F6228"/>
                                <w:lang w:val="en-US" w:eastAsia="en-US"/>
                              </w:rPr>
                              <w:drawing>
                                <wp:inline distT="0" distB="0" distL="0" distR="0" wp14:anchorId="6FD6D4E0" wp14:editId="3B3F9B5C">
                                  <wp:extent cx="1038225" cy="762000"/>
                                  <wp:effectExtent l="0" t="0" r="9525" b="0"/>
                                  <wp:docPr id="11" name="Εικόνα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38225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436" w:type="dxa"/>
                          </w:tcPr>
                          <w:p w14:paraId="6B94FBAB" w14:textId="6BA2B65D" w:rsidR="00DD20A8" w:rsidRPr="00DD20A8" w:rsidRDefault="00DD20A8" w:rsidP="00DD20A8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  <w:r w:rsidRPr="00DD20A8"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  <w:t xml:space="preserve">Por favor, </w:t>
                            </w:r>
                            <w:r w:rsidR="00BB31E1"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  <w:t xml:space="preserve">identifique as </w:t>
                            </w:r>
                            <w:r w:rsidRPr="00DD20A8"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  <w:t xml:space="preserve">principais lições aprendidas </w:t>
                            </w:r>
                            <w:r w:rsidR="00BB31E1"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  <w:t>com a implementação da Boa Prática acima descrita.</w:t>
                            </w:r>
                          </w:p>
                          <w:p w14:paraId="4D87B3E6" w14:textId="77777777" w:rsidR="00DD20A8" w:rsidRPr="00DD20A8" w:rsidRDefault="00DD20A8" w:rsidP="00DD20A8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31E41874" w14:textId="1893DAD2" w:rsidR="00DD20A8" w:rsidRDefault="00DD20A8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5BC83C53" w14:textId="77777777" w:rsidR="004967D0" w:rsidRDefault="004967D0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2BBF2055" w14:textId="77777777" w:rsidR="004967D0" w:rsidRDefault="004967D0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5E483119" w14:textId="77777777" w:rsidR="004967D0" w:rsidRDefault="004967D0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305C0881" w14:textId="77777777" w:rsidR="00BB31E1" w:rsidRDefault="00BB31E1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55BF0C49" w14:textId="77777777" w:rsidR="00BB31E1" w:rsidRDefault="00BB31E1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12906C38" w14:textId="77777777" w:rsidR="004967D0" w:rsidRDefault="004967D0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  <w:p w14:paraId="587CC223" w14:textId="4537BA28" w:rsidR="004967D0" w:rsidRPr="00DD20A8" w:rsidRDefault="004967D0" w:rsidP="009531D4">
                            <w:pPr>
                              <w:rPr>
                                <w:b/>
                                <w:i/>
                                <w:color w:val="4F6228"/>
                                <w:lang w:val="pt-PT"/>
                              </w:rPr>
                            </w:pPr>
                          </w:p>
                        </w:tc>
                      </w:tr>
                      <w:bookmarkEnd w:id="4"/>
                    </w:tbl>
                    <w:p w14:paraId="13B45952" w14:textId="759091D6" w:rsidR="0046730B" w:rsidRPr="00DD20A8" w:rsidRDefault="0046730B" w:rsidP="00FE2CE1">
                      <w:pPr>
                        <w:rPr>
                          <w:b/>
                          <w:i/>
                          <w:color w:val="4F6228"/>
                          <w:lang w:val="pt-PT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783B0B5" w14:textId="621ED12A" w:rsidR="00FB376D" w:rsidRPr="00D13E7F" w:rsidRDefault="00FB376D" w:rsidP="00E66081">
      <w:pPr>
        <w:rPr>
          <w:sz w:val="22"/>
          <w:szCs w:val="22"/>
          <w:lang w:val="pt-PT"/>
        </w:rPr>
      </w:pPr>
    </w:p>
    <w:p w14:paraId="24551568" w14:textId="3D77A47F" w:rsidR="006A18AB" w:rsidRPr="00D13E7F" w:rsidRDefault="006A18AB" w:rsidP="00E66081">
      <w:pPr>
        <w:rPr>
          <w:sz w:val="22"/>
          <w:szCs w:val="22"/>
          <w:lang w:val="pt-PT"/>
        </w:rPr>
      </w:pPr>
      <w:r w:rsidRPr="00D13E7F">
        <w:rPr>
          <w:rFonts w:ascii="Calibri" w:hAnsi="Calibri"/>
          <w:noProof/>
          <w:sz w:val="22"/>
          <w:szCs w:val="22"/>
          <w:lang w:val="en-US" w:eastAsia="en-US"/>
        </w:rPr>
        <mc:AlternateContent>
          <mc:Choice Requires="wps">
            <w:drawing>
              <wp:inline distT="0" distB="0" distL="0" distR="0" wp14:anchorId="31EE7946" wp14:editId="1ECF74A8">
                <wp:extent cx="5760720" cy="2115047"/>
                <wp:effectExtent l="0" t="0" r="11430" b="19050"/>
                <wp:docPr id="7" name="Rettangolo arrotonda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720" cy="2115047"/>
                        </a:xfrm>
                        <a:prstGeom prst="roundRect">
                          <a:avLst>
                            <a:gd name="adj" fmla="val 6162"/>
                          </a:avLst>
                        </a:prstGeom>
                        <a:noFill/>
                        <a:ln w="9525" cap="flat" cmpd="sng" algn="ctr">
                          <a:solidFill>
                            <a:srgbClr val="9BBB59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199E9A24" w14:textId="79CDA690" w:rsidR="006A18AB" w:rsidRPr="004967D0" w:rsidRDefault="006A18AB" w:rsidP="006A18AB">
                            <w:pPr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</w:pPr>
                            <w:proofErr w:type="spellStart"/>
                            <w:r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Sucess</w:t>
                            </w:r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o</w:t>
                            </w:r>
                            <w:r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s</w:t>
                            </w:r>
                            <w:proofErr w:type="spellEnd"/>
                            <w:r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 xml:space="preserve"> </w:t>
                            </w:r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 xml:space="preserve">e </w:t>
                            </w:r>
                            <w:proofErr w:type="spellStart"/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o</w:t>
                            </w:r>
                            <w:r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portuni</w:t>
                            </w:r>
                            <w:r w:rsidR="00D13E7F" w:rsidRPr="004967D0">
                              <w:rPr>
                                <w:b/>
                                <w:i/>
                                <w:color w:val="4F6228" w:themeColor="accent3" w:themeShade="80"/>
                                <w:sz w:val="22"/>
                                <w:szCs w:val="22"/>
                                <w:lang w:eastAsia="en-GB"/>
                              </w:rPr>
                              <w:t>dades</w:t>
                            </w:r>
                            <w:proofErr w:type="spellEnd"/>
                          </w:p>
                          <w:tbl>
                            <w:tblPr>
                              <w:tblStyle w:val="Tabelacomgrelha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68"/>
                              <w:gridCol w:w="6436"/>
                            </w:tblGrid>
                            <w:tr w:rsidR="00E3387B" w14:paraId="0991AF5E" w14:textId="77777777" w:rsidTr="003B5450">
                              <w:tc>
                                <w:tcPr>
                                  <w:tcW w:w="2268" w:type="dxa"/>
                                </w:tcPr>
                                <w:p w14:paraId="0A28DD8E" w14:textId="77777777" w:rsidR="00E3387B" w:rsidRDefault="00E3387B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  <w: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  <w:t xml:space="preserve">       </w:t>
                                  </w:r>
                                  <w:r w:rsidRPr="00FE2CE1">
                                    <w:rPr>
                                      <w:b/>
                                      <w:i/>
                                      <w:noProof/>
                                      <w:color w:val="4F6228"/>
                                      <w:lang w:val="en-US" w:eastAsia="en-US"/>
                                    </w:rPr>
                                    <w:drawing>
                                      <wp:inline distT="0" distB="0" distL="0" distR="0" wp14:anchorId="350164B8" wp14:editId="1181A9D5">
                                        <wp:extent cx="1038225" cy="762000"/>
                                        <wp:effectExtent l="0" t="0" r="9525" b="0"/>
                                        <wp:docPr id="12" name="Εικόνα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38225" cy="76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436" w:type="dxa"/>
                                </w:tcPr>
                                <w:p w14:paraId="67AFDC8C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60ACC3FE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5EE7DF02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0063339C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6A6AAA12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190B5CEB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63F857D2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494DF2D3" w14:textId="77777777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5CC841D0" w14:textId="702C01F0" w:rsidR="004967D0" w:rsidRDefault="004967D0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111F68A" w14:textId="2891C0EF" w:rsidR="0046730B" w:rsidRPr="006A18AB" w:rsidRDefault="0046730B" w:rsidP="006A18A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_x0000_s1029" style="width:453.6pt;height:16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40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" filled="f" strokecolor="#9bbb59">
                <v:textbox>
                  <w:txbxContent>
                    <w:p w14:paraId="199E9A24" w14:textId="79CDA690" w:rsidR="006A18AB" w:rsidRPr="004967D0" w:rsidRDefault="006A18AB" w:rsidP="006A18AB">
                      <w:pPr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</w:pPr>
                      <w:proofErr w:type="spellStart"/>
                      <w:r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Sucess</w:t>
                      </w:r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o</w:t>
                      </w:r>
                      <w:r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s</w:t>
                      </w:r>
                      <w:proofErr w:type="spellEnd"/>
                      <w:r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 xml:space="preserve"> </w:t>
                      </w:r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 xml:space="preserve">e </w:t>
                      </w:r>
                      <w:proofErr w:type="spellStart"/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o</w:t>
                      </w:r>
                      <w:r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portuni</w:t>
                      </w:r>
                      <w:r w:rsidR="00D13E7F" w:rsidRPr="004967D0">
                        <w:rPr>
                          <w:b/>
                          <w:i/>
                          <w:color w:val="4F6228" w:themeColor="accent3" w:themeShade="80"/>
                          <w:sz w:val="22"/>
                          <w:szCs w:val="22"/>
                          <w:lang w:eastAsia="en-GB"/>
                        </w:rPr>
                        <w:t>dades</w:t>
                      </w:r>
                      <w:proofErr w:type="spellEnd"/>
                    </w:p>
                    <w:tbl>
                      <w:tblPr>
                        <w:tblStyle w:val="Tabelacomgrelha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68"/>
                        <w:gridCol w:w="6436"/>
                      </w:tblGrid>
                      <w:tr w:rsidR="00E3387B" w14:paraId="0991AF5E" w14:textId="77777777" w:rsidTr="003B5450">
                        <w:tc>
                          <w:tcPr>
                            <w:tcW w:w="2268" w:type="dxa"/>
                          </w:tcPr>
                          <w:p w14:paraId="0A28DD8E" w14:textId="77777777" w:rsidR="00E3387B" w:rsidRDefault="00E3387B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  <w:r>
                              <w:rPr>
                                <w:b/>
                                <w:i/>
                                <w:color w:val="4F6228"/>
                              </w:rPr>
                              <w:t xml:space="preserve">       </w:t>
                            </w:r>
                            <w:r w:rsidRPr="00FE2CE1">
                              <w:rPr>
                                <w:b/>
                                <w:i/>
                                <w:noProof/>
                                <w:color w:val="4F6228"/>
                                <w:lang w:val="en-US" w:eastAsia="en-US"/>
                              </w:rPr>
                              <w:drawing>
                                <wp:inline distT="0" distB="0" distL="0" distR="0" wp14:anchorId="350164B8" wp14:editId="1181A9D5">
                                  <wp:extent cx="1038225" cy="762000"/>
                                  <wp:effectExtent l="0" t="0" r="9525" b="0"/>
                                  <wp:docPr id="12" name="Εικόνα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38225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436" w:type="dxa"/>
                          </w:tcPr>
                          <w:p w14:paraId="67AFDC8C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60ACC3FE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5EE7DF02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0063339C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6A6AAA12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190B5CEB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63F857D2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494DF2D3" w14:textId="77777777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5CC841D0" w14:textId="702C01F0" w:rsidR="004967D0" w:rsidRDefault="004967D0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</w:tc>
                      </w:tr>
                    </w:tbl>
                    <w:p w14:paraId="6111F68A" w14:textId="2891C0EF" w:rsidR="0046730B" w:rsidRPr="006A18AB" w:rsidRDefault="0046730B" w:rsidP="006A18AB">
                      <w:pPr>
                        <w:rPr>
                          <w:b/>
                          <w:i/>
                          <w:color w:val="4F6228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C1C99A5" w14:textId="77777777" w:rsidR="006A18AB" w:rsidRPr="00D13E7F" w:rsidRDefault="006A18AB" w:rsidP="00E66081">
      <w:pPr>
        <w:rPr>
          <w:sz w:val="22"/>
          <w:szCs w:val="22"/>
          <w:lang w:val="pt-PT"/>
        </w:rPr>
      </w:pPr>
    </w:p>
    <w:p w14:paraId="5DADB852" w14:textId="1289CF67" w:rsidR="006A18AB" w:rsidRPr="00D13E7F" w:rsidRDefault="006A18AB" w:rsidP="00E66081">
      <w:pPr>
        <w:rPr>
          <w:sz w:val="22"/>
          <w:szCs w:val="22"/>
          <w:lang w:val="pt-PT"/>
        </w:rPr>
      </w:pPr>
      <w:r w:rsidRPr="00D13E7F">
        <w:rPr>
          <w:rFonts w:ascii="Calibri" w:hAnsi="Calibri"/>
          <w:noProof/>
          <w:sz w:val="22"/>
          <w:szCs w:val="22"/>
          <w:lang w:val="en-US" w:eastAsia="en-US"/>
        </w:rPr>
        <w:lastRenderedPageBreak/>
        <mc:AlternateContent>
          <mc:Choice Requires="wps">
            <w:drawing>
              <wp:inline distT="0" distB="0" distL="0" distR="0" wp14:anchorId="4BE661BB" wp14:editId="168EAE9A">
                <wp:extent cx="5760720" cy="1400175"/>
                <wp:effectExtent l="0" t="0" r="11430" b="28575"/>
                <wp:docPr id="8" name="Rettangolo arrotonda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0720" cy="1400175"/>
                        </a:xfrm>
                        <a:prstGeom prst="roundRect">
                          <a:avLst>
                            <a:gd name="adj" fmla="val 6162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853EEE7" w14:textId="6FD120E1" w:rsidR="006A18AB" w:rsidRPr="004967D0" w:rsidRDefault="00D13E7F" w:rsidP="006A18AB">
                            <w:pPr>
                              <w:spacing w:before="120"/>
                              <w:jc w:val="both"/>
                              <w:rPr>
                                <w:b/>
                                <w:i/>
                                <w:color w:val="FF0000"/>
                                <w:sz w:val="22"/>
                                <w:szCs w:val="22"/>
                                <w:lang w:eastAsia="en-GB"/>
                              </w:rPr>
                            </w:pPr>
                            <w:proofErr w:type="spellStart"/>
                            <w:r w:rsidRPr="004967D0">
                              <w:rPr>
                                <w:b/>
                                <w:i/>
                                <w:color w:val="FF0000"/>
                                <w:sz w:val="22"/>
                                <w:szCs w:val="22"/>
                                <w:lang w:eastAsia="en-GB"/>
                              </w:rPr>
                              <w:t>Armadilhas</w:t>
                            </w:r>
                            <w:proofErr w:type="spellEnd"/>
                            <w:r w:rsidRPr="004967D0">
                              <w:rPr>
                                <w:b/>
                                <w:i/>
                                <w:color w:val="FF0000"/>
                                <w:sz w:val="22"/>
                                <w:szCs w:val="22"/>
                                <w:lang w:eastAsia="en-GB"/>
                              </w:rPr>
                              <w:t xml:space="preserve"> e </w:t>
                            </w:r>
                            <w:proofErr w:type="spellStart"/>
                            <w:r w:rsidRPr="004967D0">
                              <w:rPr>
                                <w:b/>
                                <w:i/>
                                <w:color w:val="FF0000"/>
                                <w:sz w:val="22"/>
                                <w:szCs w:val="22"/>
                                <w:lang w:eastAsia="en-GB"/>
                              </w:rPr>
                              <w:t>dificuldades</w:t>
                            </w:r>
                            <w:proofErr w:type="spellEnd"/>
                          </w:p>
                          <w:tbl>
                            <w:tblPr>
                              <w:tblStyle w:val="Tabelacomgrelha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65"/>
                              <w:gridCol w:w="6425"/>
                            </w:tblGrid>
                            <w:tr w:rsidR="00E3387B" w14:paraId="42489C0B" w14:textId="77777777" w:rsidTr="00E3387B">
                              <w:tc>
                                <w:tcPr>
                                  <w:tcW w:w="2265" w:type="dxa"/>
                                </w:tcPr>
                                <w:p w14:paraId="6C150D0E" w14:textId="5A053DF7" w:rsidR="00E3387B" w:rsidRDefault="00E3387B" w:rsidP="00E3387B">
                                  <w:pPr>
                                    <w:jc w:val="center"/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  <w:r w:rsidRPr="00E3387B">
                                    <w:rPr>
                                      <w:b/>
                                      <w:i/>
                                      <w:noProof/>
                                      <w:color w:val="4F6228"/>
                                      <w:lang w:val="en-US" w:eastAsia="en-US"/>
                                    </w:rPr>
                                    <w:drawing>
                                      <wp:inline distT="0" distB="0" distL="0" distR="0" wp14:anchorId="4A3EEA4F" wp14:editId="0CD30D57">
                                        <wp:extent cx="590550" cy="744255"/>
                                        <wp:effectExtent l="0" t="0" r="0" b="0"/>
                                        <wp:docPr id="17" name="Εικόνα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95931" cy="7510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425" w:type="dxa"/>
                                </w:tcPr>
                                <w:p w14:paraId="148AA628" w14:textId="77777777" w:rsidR="00E3387B" w:rsidRDefault="00E3387B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2615058E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0F82D4D5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292BA45B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0A4CFAA6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46385FA3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7BB9C5EE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20EB33DF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7A31C7F4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62D0C297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7DC60AB8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  <w:p w14:paraId="7EA2B00B" w14:textId="77777777" w:rsidR="00BB31E1" w:rsidRDefault="00BB31E1" w:rsidP="00E3387B">
                                  <w:pPr>
                                    <w:rPr>
                                      <w:b/>
                                      <w:i/>
                                      <w:color w:val="4F622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0FFBE6F" w14:textId="136AF85C" w:rsidR="0046730B" w:rsidRPr="006A18AB" w:rsidRDefault="0046730B" w:rsidP="00E3387B">
                            <w:pPr>
                              <w:spacing w:before="120"/>
                              <w:rPr>
                                <w:b/>
                                <w:i/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_x0000_s1030" style="width:453.6pt;height:11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40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" filled="f" strokecolor="#c0504d [3205]">
                <v:textbox>
                  <w:txbxContent>
                    <w:p w14:paraId="0853EEE7" w14:textId="6FD120E1" w:rsidR="006A18AB" w:rsidRPr="004967D0" w:rsidRDefault="00D13E7F" w:rsidP="006A18AB">
                      <w:pPr>
                        <w:spacing w:before="120"/>
                        <w:jc w:val="both"/>
                        <w:rPr>
                          <w:b/>
                          <w:i/>
                          <w:color w:val="FF0000"/>
                          <w:sz w:val="22"/>
                          <w:szCs w:val="22"/>
                          <w:lang w:eastAsia="en-GB"/>
                        </w:rPr>
                      </w:pPr>
                      <w:proofErr w:type="spellStart"/>
                      <w:r w:rsidRPr="004967D0">
                        <w:rPr>
                          <w:b/>
                          <w:i/>
                          <w:color w:val="FF0000"/>
                          <w:sz w:val="22"/>
                          <w:szCs w:val="22"/>
                          <w:lang w:eastAsia="en-GB"/>
                        </w:rPr>
                        <w:t>Armadilhas</w:t>
                      </w:r>
                      <w:proofErr w:type="spellEnd"/>
                      <w:r w:rsidRPr="004967D0">
                        <w:rPr>
                          <w:b/>
                          <w:i/>
                          <w:color w:val="FF0000"/>
                          <w:sz w:val="22"/>
                          <w:szCs w:val="22"/>
                          <w:lang w:eastAsia="en-GB"/>
                        </w:rPr>
                        <w:t xml:space="preserve"> e </w:t>
                      </w:r>
                      <w:proofErr w:type="spellStart"/>
                      <w:r w:rsidRPr="004967D0">
                        <w:rPr>
                          <w:b/>
                          <w:i/>
                          <w:color w:val="FF0000"/>
                          <w:sz w:val="22"/>
                          <w:szCs w:val="22"/>
                          <w:lang w:eastAsia="en-GB"/>
                        </w:rPr>
                        <w:t>dificuldades</w:t>
                      </w:r>
                      <w:proofErr w:type="spellEnd"/>
                    </w:p>
                    <w:tbl>
                      <w:tblPr>
                        <w:tblStyle w:val="Tabelacomgrelha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65"/>
                        <w:gridCol w:w="6425"/>
                      </w:tblGrid>
                      <w:tr w:rsidR="00E3387B" w14:paraId="42489C0B" w14:textId="77777777" w:rsidTr="00E3387B">
                        <w:tc>
                          <w:tcPr>
                            <w:tcW w:w="2265" w:type="dxa"/>
                          </w:tcPr>
                          <w:p w14:paraId="6C150D0E" w14:textId="5A053DF7" w:rsidR="00E3387B" w:rsidRDefault="00E3387B" w:rsidP="00E3387B">
                            <w:pPr>
                              <w:jc w:val="center"/>
                              <w:rPr>
                                <w:b/>
                                <w:i/>
                                <w:color w:val="4F6228"/>
                              </w:rPr>
                            </w:pPr>
                            <w:r w:rsidRPr="00E3387B">
                              <w:rPr>
                                <w:b/>
                                <w:i/>
                                <w:noProof/>
                                <w:color w:val="4F6228"/>
                                <w:lang w:val="en-US" w:eastAsia="en-US"/>
                              </w:rPr>
                              <w:drawing>
                                <wp:inline distT="0" distB="0" distL="0" distR="0" wp14:anchorId="4A3EEA4F" wp14:editId="0CD30D57">
                                  <wp:extent cx="590550" cy="744255"/>
                                  <wp:effectExtent l="0" t="0" r="0" b="0"/>
                                  <wp:docPr id="17" name="Εικόνα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5931" cy="7510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425" w:type="dxa"/>
                          </w:tcPr>
                          <w:p w14:paraId="148AA628" w14:textId="77777777" w:rsidR="00E3387B" w:rsidRDefault="00E3387B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2615058E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0F82D4D5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292BA45B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0A4CFAA6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46385FA3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7BB9C5EE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20EB33DF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7A31C7F4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62D0C297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7DC60AB8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  <w:p w14:paraId="7EA2B00B" w14:textId="77777777" w:rsidR="00BB31E1" w:rsidRDefault="00BB31E1" w:rsidP="00E3387B">
                            <w:pPr>
                              <w:rPr>
                                <w:b/>
                                <w:i/>
                                <w:color w:val="4F6228"/>
                              </w:rPr>
                            </w:pPr>
                          </w:p>
                        </w:tc>
                      </w:tr>
                    </w:tbl>
                    <w:p w14:paraId="50FFBE6F" w14:textId="136AF85C" w:rsidR="0046730B" w:rsidRPr="006A18AB" w:rsidRDefault="0046730B" w:rsidP="00E3387B">
                      <w:pPr>
                        <w:spacing w:before="120"/>
                        <w:rPr>
                          <w:b/>
                          <w:i/>
                          <w:color w:val="FF000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5DB3F7F" w14:textId="77777777" w:rsidR="00B4710F" w:rsidRDefault="00B4710F" w:rsidP="00E66081">
      <w:pPr>
        <w:rPr>
          <w:sz w:val="22"/>
          <w:szCs w:val="22"/>
          <w:lang w:val="pt-PT"/>
        </w:rPr>
      </w:pPr>
    </w:p>
    <w:p w14:paraId="179253F4" w14:textId="4CA2E83E" w:rsidR="006A18AB" w:rsidRPr="00D13E7F" w:rsidRDefault="00DD59B1" w:rsidP="00E66081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O</w:t>
      </w:r>
      <w:r w:rsidR="00D13E7F">
        <w:rPr>
          <w:sz w:val="22"/>
          <w:szCs w:val="22"/>
          <w:lang w:val="pt-PT"/>
        </w:rPr>
        <w:t>utra</w:t>
      </w:r>
      <w:r w:rsidR="00BB31E1">
        <w:rPr>
          <w:sz w:val="22"/>
          <w:szCs w:val="22"/>
          <w:lang w:val="pt-PT"/>
        </w:rPr>
        <w:t>s</w:t>
      </w:r>
      <w:r w:rsidR="00D13E7F">
        <w:rPr>
          <w:sz w:val="22"/>
          <w:szCs w:val="22"/>
          <w:lang w:val="pt-PT"/>
        </w:rPr>
        <w:t xml:space="preserve"> informaç</w:t>
      </w:r>
      <w:r w:rsidR="00BB31E1">
        <w:rPr>
          <w:sz w:val="22"/>
          <w:szCs w:val="22"/>
          <w:lang w:val="pt-PT"/>
        </w:rPr>
        <w:t>ões</w:t>
      </w:r>
      <w:r w:rsidR="007735BC">
        <w:rPr>
          <w:sz w:val="22"/>
          <w:szCs w:val="22"/>
          <w:lang w:val="pt-PT"/>
        </w:rPr>
        <w:t xml:space="preserve"> que gostaria de </w:t>
      </w:r>
      <w:r w:rsidR="00BB31E1">
        <w:rPr>
          <w:sz w:val="22"/>
          <w:szCs w:val="22"/>
          <w:lang w:val="pt-PT"/>
        </w:rPr>
        <w:t>partilhar</w:t>
      </w:r>
      <w:r w:rsidR="006A18AB" w:rsidRPr="00D13E7F">
        <w:rPr>
          <w:sz w:val="22"/>
          <w:szCs w:val="22"/>
          <w:lang w:val="pt-PT"/>
        </w:rPr>
        <w:t>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A18AB" w:rsidRPr="00493B13" w14:paraId="3B334B92" w14:textId="77777777" w:rsidTr="006A18AB">
        <w:tc>
          <w:tcPr>
            <w:tcW w:w="9062" w:type="dxa"/>
            <w:tcBorders>
              <w:top w:val="single" w:sz="4" w:space="0" w:color="9BBB59" w:themeColor="accent3"/>
              <w:left w:val="single" w:sz="4" w:space="0" w:color="9BBB59" w:themeColor="accent3"/>
              <w:bottom w:val="single" w:sz="4" w:space="0" w:color="9BBB59" w:themeColor="accent3"/>
              <w:right w:val="single" w:sz="4" w:space="0" w:color="9BBB59" w:themeColor="accent3"/>
            </w:tcBorders>
          </w:tcPr>
          <w:p w14:paraId="6BDF2BFD" w14:textId="77777777" w:rsidR="006A18AB" w:rsidRDefault="006A18AB" w:rsidP="00E66081">
            <w:pPr>
              <w:rPr>
                <w:sz w:val="22"/>
                <w:szCs w:val="22"/>
                <w:lang w:val="pt-PT"/>
              </w:rPr>
            </w:pPr>
          </w:p>
          <w:p w14:paraId="352E2A6E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471E91BB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762C87FD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2569F018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6C2C93DF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7AC98F9E" w14:textId="77777777" w:rsidR="00BB31E1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219794B0" w14:textId="77777777" w:rsidR="00BB31E1" w:rsidRPr="00D13E7F" w:rsidRDefault="00BB31E1" w:rsidP="00E66081">
            <w:pPr>
              <w:rPr>
                <w:sz w:val="22"/>
                <w:szCs w:val="22"/>
                <w:lang w:val="pt-PT"/>
              </w:rPr>
            </w:pPr>
          </w:p>
          <w:p w14:paraId="17FC0AB4" w14:textId="39E6F203" w:rsidR="006A18AB" w:rsidRPr="00D13E7F" w:rsidRDefault="006A18AB" w:rsidP="00E66081">
            <w:pPr>
              <w:rPr>
                <w:sz w:val="22"/>
                <w:szCs w:val="22"/>
                <w:lang w:val="pt-PT"/>
              </w:rPr>
            </w:pPr>
          </w:p>
        </w:tc>
      </w:tr>
    </w:tbl>
    <w:p w14:paraId="112B19CE" w14:textId="77777777" w:rsidR="006A18AB" w:rsidRPr="00D13E7F" w:rsidRDefault="006A18AB" w:rsidP="00E66081">
      <w:pPr>
        <w:rPr>
          <w:sz w:val="22"/>
          <w:szCs w:val="22"/>
          <w:lang w:val="pt-PT"/>
        </w:rPr>
      </w:pPr>
    </w:p>
    <w:p w14:paraId="7E972870" w14:textId="5842FF24" w:rsidR="00370C9E" w:rsidRPr="00D13E7F" w:rsidRDefault="00D13E7F" w:rsidP="00E66081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Fotografias da experiência:</w:t>
      </w:r>
      <w:r w:rsidR="00E3387B" w:rsidRPr="00D13E7F">
        <w:rPr>
          <w:sz w:val="22"/>
          <w:szCs w:val="22"/>
          <w:lang w:val="pt-PT"/>
        </w:rPr>
        <w:t xml:space="preserve"> </w:t>
      </w:r>
    </w:p>
    <w:p w14:paraId="689DD0B1" w14:textId="692F3FE0" w:rsidR="006A18AB" w:rsidRPr="00BB31E1" w:rsidRDefault="00BB31E1" w:rsidP="00E66081">
      <w:pPr>
        <w:rPr>
          <w:i/>
          <w:sz w:val="22"/>
          <w:szCs w:val="22"/>
          <w:lang w:val="pt-PT"/>
        </w:rPr>
      </w:pPr>
      <w:r w:rsidRPr="00BB31E1">
        <w:rPr>
          <w:i/>
          <w:sz w:val="22"/>
          <w:szCs w:val="22"/>
          <w:lang w:val="pt-PT"/>
        </w:rPr>
        <w:t xml:space="preserve">(Se possível, anexe algumas fotografias em formato </w:t>
      </w:r>
      <w:proofErr w:type="spellStart"/>
      <w:r w:rsidRPr="00BB31E1">
        <w:rPr>
          <w:i/>
          <w:sz w:val="22"/>
          <w:szCs w:val="22"/>
          <w:lang w:val="pt-PT"/>
        </w:rPr>
        <w:t>jpeg</w:t>
      </w:r>
      <w:proofErr w:type="spellEnd"/>
      <w:r w:rsidRPr="00BB31E1">
        <w:rPr>
          <w:i/>
          <w:sz w:val="22"/>
          <w:szCs w:val="22"/>
          <w:lang w:val="pt-PT"/>
        </w:rPr>
        <w:t xml:space="preserve"> ou </w:t>
      </w:r>
      <w:proofErr w:type="spellStart"/>
      <w:r w:rsidRPr="00BB31E1">
        <w:rPr>
          <w:i/>
          <w:sz w:val="22"/>
          <w:szCs w:val="22"/>
          <w:lang w:val="pt-PT"/>
        </w:rPr>
        <w:t>pdf</w:t>
      </w:r>
      <w:proofErr w:type="spellEnd"/>
      <w:r w:rsidRPr="00BB31E1">
        <w:rPr>
          <w:i/>
          <w:sz w:val="22"/>
          <w:szCs w:val="22"/>
          <w:lang w:val="pt-PT"/>
        </w:rPr>
        <w:t>)</w:t>
      </w:r>
    </w:p>
    <w:p w14:paraId="43839C37" w14:textId="77777777" w:rsidR="007C6859" w:rsidRDefault="007C6859" w:rsidP="00E66081">
      <w:pPr>
        <w:rPr>
          <w:sz w:val="22"/>
          <w:szCs w:val="22"/>
          <w:lang w:val="pt-PT"/>
        </w:rPr>
      </w:pPr>
    </w:p>
    <w:p w14:paraId="54B2552E" w14:textId="77777777" w:rsidR="00BB31E1" w:rsidRDefault="00BB31E1" w:rsidP="00E66081">
      <w:pPr>
        <w:rPr>
          <w:sz w:val="22"/>
          <w:szCs w:val="22"/>
          <w:lang w:val="pt-PT"/>
        </w:rPr>
      </w:pPr>
    </w:p>
    <w:p w14:paraId="587AB9A0" w14:textId="77777777" w:rsidR="00BB31E1" w:rsidRDefault="00BB31E1" w:rsidP="00E66081">
      <w:pPr>
        <w:rPr>
          <w:sz w:val="22"/>
          <w:szCs w:val="22"/>
          <w:lang w:val="pt-PT"/>
        </w:rPr>
      </w:pPr>
    </w:p>
    <w:p w14:paraId="773008E3" w14:textId="77777777" w:rsidR="00BB31E1" w:rsidRDefault="00BB31E1" w:rsidP="00E66081">
      <w:pPr>
        <w:rPr>
          <w:sz w:val="22"/>
          <w:szCs w:val="22"/>
          <w:lang w:val="pt-PT"/>
        </w:rPr>
      </w:pPr>
    </w:p>
    <w:p w14:paraId="08D1DD89" w14:textId="77777777" w:rsidR="00BB31E1" w:rsidRPr="00D13E7F" w:rsidRDefault="00BB31E1" w:rsidP="00E66081">
      <w:pPr>
        <w:rPr>
          <w:sz w:val="22"/>
          <w:szCs w:val="22"/>
          <w:lang w:val="pt-PT"/>
        </w:rPr>
      </w:pPr>
    </w:p>
    <w:sectPr w:rsidR="00BB31E1" w:rsidRPr="00D13E7F" w:rsidSect="00FF042B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6A1D52" w14:textId="77777777" w:rsidR="009F74E4" w:rsidRDefault="009F74E4" w:rsidP="00BD4579">
      <w:r>
        <w:separator/>
      </w:r>
    </w:p>
  </w:endnote>
  <w:endnote w:type="continuationSeparator" w:id="0">
    <w:p w14:paraId="2BDF11EA" w14:textId="77777777" w:rsidR="009F74E4" w:rsidRDefault="009F74E4" w:rsidP="00BD4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891D77" w14:textId="5D62A6E3" w:rsidR="00F232C5" w:rsidRDefault="00852467">
    <w:pPr>
      <w:pStyle w:val="Rodap"/>
    </w:pPr>
    <w:r>
      <w:rPr>
        <w:noProof/>
        <w:lang w:val="en-US" w:eastAsia="en-US"/>
      </w:rPr>
      <w:drawing>
        <wp:inline distT="0" distB="0" distL="0" distR="0" wp14:anchorId="2CA948A1" wp14:editId="51600E43">
          <wp:extent cx="1211046" cy="262393"/>
          <wp:effectExtent l="0" t="0" r="8255" b="4445"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financiadoEN-1024x223-2-300x6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310" cy="2626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8DE2C" w14:textId="77777777" w:rsidR="009F74E4" w:rsidRDefault="009F74E4" w:rsidP="00BD4579">
      <w:r>
        <w:separator/>
      </w:r>
    </w:p>
  </w:footnote>
  <w:footnote w:type="continuationSeparator" w:id="0">
    <w:p w14:paraId="7C6DFE13" w14:textId="77777777" w:rsidR="009F74E4" w:rsidRDefault="009F74E4" w:rsidP="00BD45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F27293" w14:textId="29F76B73" w:rsidR="00D40A8A" w:rsidRDefault="00D40A8A">
    <w:pPr>
      <w:pStyle w:val="Cabealho"/>
    </w:pPr>
    <w:r>
      <w:rPr>
        <w:noProof/>
        <w:lang w:val="en-US" w:eastAsia="en-US"/>
      </w:rPr>
      <w:drawing>
        <wp:inline distT="0" distB="0" distL="0" distR="0" wp14:anchorId="13E1F6CB" wp14:editId="049567A7">
          <wp:extent cx="874644" cy="938469"/>
          <wp:effectExtent l="0" t="0" r="1905" b="0"/>
          <wp:docPr id="10" name="Image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ROI HR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7737" cy="941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FA3931" w14:textId="77777777" w:rsidR="00F232C5" w:rsidRDefault="00F232C5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17147"/>
    <w:multiLevelType w:val="hybridMultilevel"/>
    <w:tmpl w:val="B42EE6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7284E"/>
    <w:multiLevelType w:val="hybridMultilevel"/>
    <w:tmpl w:val="FC96BE5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2A11CA"/>
    <w:multiLevelType w:val="hybridMultilevel"/>
    <w:tmpl w:val="71AC3CF2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3839F3"/>
    <w:multiLevelType w:val="hybridMultilevel"/>
    <w:tmpl w:val="A0348BE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9B7324"/>
    <w:multiLevelType w:val="hybridMultilevel"/>
    <w:tmpl w:val="933002D2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A23BDD"/>
    <w:multiLevelType w:val="hybridMultilevel"/>
    <w:tmpl w:val="B9CC806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4C5F6B"/>
    <w:multiLevelType w:val="hybridMultilevel"/>
    <w:tmpl w:val="D0D4D43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5C0C21"/>
    <w:multiLevelType w:val="hybridMultilevel"/>
    <w:tmpl w:val="E5F8EBA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B618D2"/>
    <w:multiLevelType w:val="hybridMultilevel"/>
    <w:tmpl w:val="CF464B4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493991"/>
    <w:multiLevelType w:val="hybridMultilevel"/>
    <w:tmpl w:val="3D181C0C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352ACF"/>
    <w:multiLevelType w:val="multilevel"/>
    <w:tmpl w:val="A45034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>
    <w:nsid w:val="2A8748B6"/>
    <w:multiLevelType w:val="hybridMultilevel"/>
    <w:tmpl w:val="8850DC12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31085D"/>
    <w:multiLevelType w:val="hybridMultilevel"/>
    <w:tmpl w:val="30A6A3D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A702D4"/>
    <w:multiLevelType w:val="hybridMultilevel"/>
    <w:tmpl w:val="3A3C969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722792"/>
    <w:multiLevelType w:val="hybridMultilevel"/>
    <w:tmpl w:val="8F2CFF0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8A5691"/>
    <w:multiLevelType w:val="multilevel"/>
    <w:tmpl w:val="A45034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>
    <w:nsid w:val="3A92297F"/>
    <w:multiLevelType w:val="hybridMultilevel"/>
    <w:tmpl w:val="539A93EE"/>
    <w:lvl w:ilvl="0" w:tplc="041B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5A4F77"/>
    <w:multiLevelType w:val="hybridMultilevel"/>
    <w:tmpl w:val="AD2638D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CD3A9B"/>
    <w:multiLevelType w:val="hybridMultilevel"/>
    <w:tmpl w:val="F640991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EB1298"/>
    <w:multiLevelType w:val="hybridMultilevel"/>
    <w:tmpl w:val="F17812EC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C12D1F"/>
    <w:multiLevelType w:val="hybridMultilevel"/>
    <w:tmpl w:val="66A8A1D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A8E2539"/>
    <w:multiLevelType w:val="hybridMultilevel"/>
    <w:tmpl w:val="65D2A1B8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6260C4"/>
    <w:multiLevelType w:val="hybridMultilevel"/>
    <w:tmpl w:val="155E2618"/>
    <w:lvl w:ilvl="0" w:tplc="7A020C2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243A15"/>
    <w:multiLevelType w:val="multilevel"/>
    <w:tmpl w:val="9C469D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>
    <w:nsid w:val="79551047"/>
    <w:multiLevelType w:val="hybridMultilevel"/>
    <w:tmpl w:val="4FE68E8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2"/>
  </w:num>
  <w:num w:numId="3">
    <w:abstractNumId w:val="4"/>
  </w:num>
  <w:num w:numId="4">
    <w:abstractNumId w:val="16"/>
  </w:num>
  <w:num w:numId="5">
    <w:abstractNumId w:val="22"/>
  </w:num>
  <w:num w:numId="6">
    <w:abstractNumId w:val="2"/>
  </w:num>
  <w:num w:numId="7">
    <w:abstractNumId w:val="11"/>
  </w:num>
  <w:num w:numId="8">
    <w:abstractNumId w:val="21"/>
  </w:num>
  <w:num w:numId="9">
    <w:abstractNumId w:val="10"/>
  </w:num>
  <w:num w:numId="10">
    <w:abstractNumId w:val="7"/>
  </w:num>
  <w:num w:numId="11">
    <w:abstractNumId w:val="14"/>
  </w:num>
  <w:num w:numId="12">
    <w:abstractNumId w:val="24"/>
  </w:num>
  <w:num w:numId="13">
    <w:abstractNumId w:val="13"/>
  </w:num>
  <w:num w:numId="14">
    <w:abstractNumId w:val="8"/>
  </w:num>
  <w:num w:numId="15">
    <w:abstractNumId w:val="0"/>
  </w:num>
  <w:num w:numId="16">
    <w:abstractNumId w:val="17"/>
  </w:num>
  <w:num w:numId="17">
    <w:abstractNumId w:val="6"/>
  </w:num>
  <w:num w:numId="18">
    <w:abstractNumId w:val="15"/>
  </w:num>
  <w:num w:numId="19">
    <w:abstractNumId w:val="5"/>
  </w:num>
  <w:num w:numId="20">
    <w:abstractNumId w:val="1"/>
  </w:num>
  <w:num w:numId="21">
    <w:abstractNumId w:val="18"/>
  </w:num>
  <w:num w:numId="22">
    <w:abstractNumId w:val="3"/>
  </w:num>
  <w:num w:numId="23">
    <w:abstractNumId w:val="20"/>
  </w:num>
  <w:num w:numId="24">
    <w:abstractNumId w:val="19"/>
  </w:num>
  <w:num w:numId="25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tLQwMDUyMTO1NDFV0lEKTi0uzszPAykwrAUA1IqjtCwAAAA="/>
  </w:docVars>
  <w:rsids>
    <w:rsidRoot w:val="005A6F3C"/>
    <w:rsid w:val="00005FE3"/>
    <w:rsid w:val="0001029F"/>
    <w:rsid w:val="000108FD"/>
    <w:rsid w:val="00015DCD"/>
    <w:rsid w:val="000171C9"/>
    <w:rsid w:val="00026C26"/>
    <w:rsid w:val="00027812"/>
    <w:rsid w:val="0003024A"/>
    <w:rsid w:val="00033929"/>
    <w:rsid w:val="00033A35"/>
    <w:rsid w:val="00034836"/>
    <w:rsid w:val="00037C58"/>
    <w:rsid w:val="00040FF2"/>
    <w:rsid w:val="00043C25"/>
    <w:rsid w:val="000461C6"/>
    <w:rsid w:val="000462BC"/>
    <w:rsid w:val="00046ED3"/>
    <w:rsid w:val="00050D7A"/>
    <w:rsid w:val="000545A8"/>
    <w:rsid w:val="00056BFF"/>
    <w:rsid w:val="00060A5E"/>
    <w:rsid w:val="00064898"/>
    <w:rsid w:val="000665D2"/>
    <w:rsid w:val="00066D62"/>
    <w:rsid w:val="00066DD4"/>
    <w:rsid w:val="00066F3D"/>
    <w:rsid w:val="00070853"/>
    <w:rsid w:val="00071C05"/>
    <w:rsid w:val="00072E7D"/>
    <w:rsid w:val="00075881"/>
    <w:rsid w:val="00075CA4"/>
    <w:rsid w:val="0008036C"/>
    <w:rsid w:val="00093089"/>
    <w:rsid w:val="00095730"/>
    <w:rsid w:val="00095E4A"/>
    <w:rsid w:val="00095E50"/>
    <w:rsid w:val="00097600"/>
    <w:rsid w:val="000A338E"/>
    <w:rsid w:val="000A775E"/>
    <w:rsid w:val="000A79C0"/>
    <w:rsid w:val="000B0A65"/>
    <w:rsid w:val="000B1957"/>
    <w:rsid w:val="000B2FFF"/>
    <w:rsid w:val="000B3747"/>
    <w:rsid w:val="000B58A1"/>
    <w:rsid w:val="000B7A5E"/>
    <w:rsid w:val="000C2034"/>
    <w:rsid w:val="000C21D1"/>
    <w:rsid w:val="000C5359"/>
    <w:rsid w:val="000C7233"/>
    <w:rsid w:val="000C7FB3"/>
    <w:rsid w:val="000D001E"/>
    <w:rsid w:val="000D0F84"/>
    <w:rsid w:val="000D436D"/>
    <w:rsid w:val="000D591A"/>
    <w:rsid w:val="000D5EBF"/>
    <w:rsid w:val="000D7148"/>
    <w:rsid w:val="000D7B30"/>
    <w:rsid w:val="000E42D1"/>
    <w:rsid w:val="000E4BD7"/>
    <w:rsid w:val="000E7746"/>
    <w:rsid w:val="000F143E"/>
    <w:rsid w:val="000F5BBF"/>
    <w:rsid w:val="000F6F48"/>
    <w:rsid w:val="00102A11"/>
    <w:rsid w:val="0010354F"/>
    <w:rsid w:val="0010488E"/>
    <w:rsid w:val="00107882"/>
    <w:rsid w:val="00113419"/>
    <w:rsid w:val="00115BA7"/>
    <w:rsid w:val="00115D14"/>
    <w:rsid w:val="00116565"/>
    <w:rsid w:val="00116C85"/>
    <w:rsid w:val="00121A1C"/>
    <w:rsid w:val="00121AAF"/>
    <w:rsid w:val="00122564"/>
    <w:rsid w:val="00122D9E"/>
    <w:rsid w:val="00123AEF"/>
    <w:rsid w:val="00123FC2"/>
    <w:rsid w:val="001258A0"/>
    <w:rsid w:val="00125E8C"/>
    <w:rsid w:val="00125FD1"/>
    <w:rsid w:val="00130640"/>
    <w:rsid w:val="00132582"/>
    <w:rsid w:val="00134241"/>
    <w:rsid w:val="001349C7"/>
    <w:rsid w:val="001367BB"/>
    <w:rsid w:val="00141CCE"/>
    <w:rsid w:val="00145CC7"/>
    <w:rsid w:val="00150A2A"/>
    <w:rsid w:val="001520DD"/>
    <w:rsid w:val="0015367A"/>
    <w:rsid w:val="001573DA"/>
    <w:rsid w:val="00160069"/>
    <w:rsid w:val="00162E81"/>
    <w:rsid w:val="0016512D"/>
    <w:rsid w:val="001658BA"/>
    <w:rsid w:val="00165A03"/>
    <w:rsid w:val="00166B83"/>
    <w:rsid w:val="001740DD"/>
    <w:rsid w:val="00175A29"/>
    <w:rsid w:val="001773F3"/>
    <w:rsid w:val="00182EF7"/>
    <w:rsid w:val="0018325F"/>
    <w:rsid w:val="001835D5"/>
    <w:rsid w:val="00183E38"/>
    <w:rsid w:val="00184210"/>
    <w:rsid w:val="00190752"/>
    <w:rsid w:val="00193134"/>
    <w:rsid w:val="001939F0"/>
    <w:rsid w:val="001955EE"/>
    <w:rsid w:val="001958B8"/>
    <w:rsid w:val="00197732"/>
    <w:rsid w:val="001A1C56"/>
    <w:rsid w:val="001A2ED7"/>
    <w:rsid w:val="001A41F7"/>
    <w:rsid w:val="001A444D"/>
    <w:rsid w:val="001A4E27"/>
    <w:rsid w:val="001A4E2A"/>
    <w:rsid w:val="001A55FB"/>
    <w:rsid w:val="001A6172"/>
    <w:rsid w:val="001B1CCD"/>
    <w:rsid w:val="001B2688"/>
    <w:rsid w:val="001B2AD1"/>
    <w:rsid w:val="001B515B"/>
    <w:rsid w:val="001B7B82"/>
    <w:rsid w:val="001C4FC7"/>
    <w:rsid w:val="001D4DB0"/>
    <w:rsid w:val="001D5121"/>
    <w:rsid w:val="001D5376"/>
    <w:rsid w:val="001D7AA5"/>
    <w:rsid w:val="001E034D"/>
    <w:rsid w:val="001E4CE3"/>
    <w:rsid w:val="001E5831"/>
    <w:rsid w:val="001E65CE"/>
    <w:rsid w:val="001E6AC6"/>
    <w:rsid w:val="001F2F00"/>
    <w:rsid w:val="001F3843"/>
    <w:rsid w:val="001F4808"/>
    <w:rsid w:val="001F4C73"/>
    <w:rsid w:val="001F589E"/>
    <w:rsid w:val="001F6AAD"/>
    <w:rsid w:val="001F6FED"/>
    <w:rsid w:val="002000E0"/>
    <w:rsid w:val="00201651"/>
    <w:rsid w:val="00202823"/>
    <w:rsid w:val="00206264"/>
    <w:rsid w:val="00211220"/>
    <w:rsid w:val="00211B59"/>
    <w:rsid w:val="002140E0"/>
    <w:rsid w:val="0021506A"/>
    <w:rsid w:val="0021507F"/>
    <w:rsid w:val="00216139"/>
    <w:rsid w:val="002174C6"/>
    <w:rsid w:val="00220704"/>
    <w:rsid w:val="00220B46"/>
    <w:rsid w:val="0022424A"/>
    <w:rsid w:val="00224853"/>
    <w:rsid w:val="00227FE2"/>
    <w:rsid w:val="0023125E"/>
    <w:rsid w:val="00236BB4"/>
    <w:rsid w:val="00236FF0"/>
    <w:rsid w:val="0024112D"/>
    <w:rsid w:val="00246B36"/>
    <w:rsid w:val="00246E2D"/>
    <w:rsid w:val="0024714D"/>
    <w:rsid w:val="00250270"/>
    <w:rsid w:val="002507DB"/>
    <w:rsid w:val="00252471"/>
    <w:rsid w:val="00252A75"/>
    <w:rsid w:val="002553F6"/>
    <w:rsid w:val="00256CF4"/>
    <w:rsid w:val="00260036"/>
    <w:rsid w:val="00262957"/>
    <w:rsid w:val="002630F9"/>
    <w:rsid w:val="00267C6C"/>
    <w:rsid w:val="0027077A"/>
    <w:rsid w:val="00270951"/>
    <w:rsid w:val="00270F68"/>
    <w:rsid w:val="002717D8"/>
    <w:rsid w:val="002726C3"/>
    <w:rsid w:val="002753A1"/>
    <w:rsid w:val="00275547"/>
    <w:rsid w:val="002755B4"/>
    <w:rsid w:val="002770A7"/>
    <w:rsid w:val="002770DF"/>
    <w:rsid w:val="002838F8"/>
    <w:rsid w:val="002879BD"/>
    <w:rsid w:val="00295827"/>
    <w:rsid w:val="002969AD"/>
    <w:rsid w:val="002A2CC0"/>
    <w:rsid w:val="002A6A25"/>
    <w:rsid w:val="002B025B"/>
    <w:rsid w:val="002B1219"/>
    <w:rsid w:val="002B1756"/>
    <w:rsid w:val="002B7650"/>
    <w:rsid w:val="002C095A"/>
    <w:rsid w:val="002C1CB9"/>
    <w:rsid w:val="002C1F9C"/>
    <w:rsid w:val="002C638E"/>
    <w:rsid w:val="002C687A"/>
    <w:rsid w:val="002C7F95"/>
    <w:rsid w:val="002D09CF"/>
    <w:rsid w:val="002D1942"/>
    <w:rsid w:val="002D2022"/>
    <w:rsid w:val="002D25E3"/>
    <w:rsid w:val="002D34A7"/>
    <w:rsid w:val="002D4463"/>
    <w:rsid w:val="002D6CFB"/>
    <w:rsid w:val="002E04F7"/>
    <w:rsid w:val="002E24A7"/>
    <w:rsid w:val="002E295C"/>
    <w:rsid w:val="002E7780"/>
    <w:rsid w:val="002F1AD4"/>
    <w:rsid w:val="002F2C6A"/>
    <w:rsid w:val="002F30D5"/>
    <w:rsid w:val="002F3990"/>
    <w:rsid w:val="002F673C"/>
    <w:rsid w:val="00300B1D"/>
    <w:rsid w:val="00301CEB"/>
    <w:rsid w:val="00302952"/>
    <w:rsid w:val="00307B47"/>
    <w:rsid w:val="00307E8D"/>
    <w:rsid w:val="0031078C"/>
    <w:rsid w:val="00314A42"/>
    <w:rsid w:val="00320E58"/>
    <w:rsid w:val="003242CC"/>
    <w:rsid w:val="00324EC4"/>
    <w:rsid w:val="00326E38"/>
    <w:rsid w:val="0033354A"/>
    <w:rsid w:val="00334653"/>
    <w:rsid w:val="00335F2A"/>
    <w:rsid w:val="00336B37"/>
    <w:rsid w:val="00337E06"/>
    <w:rsid w:val="003418EE"/>
    <w:rsid w:val="00342A1C"/>
    <w:rsid w:val="003446CD"/>
    <w:rsid w:val="00345342"/>
    <w:rsid w:val="0034549F"/>
    <w:rsid w:val="00345A29"/>
    <w:rsid w:val="00350352"/>
    <w:rsid w:val="00353C70"/>
    <w:rsid w:val="00354E60"/>
    <w:rsid w:val="00355248"/>
    <w:rsid w:val="00355DCD"/>
    <w:rsid w:val="00360879"/>
    <w:rsid w:val="003644AF"/>
    <w:rsid w:val="00365603"/>
    <w:rsid w:val="00367D1E"/>
    <w:rsid w:val="00370C9E"/>
    <w:rsid w:val="0037202E"/>
    <w:rsid w:val="003722DB"/>
    <w:rsid w:val="003724A8"/>
    <w:rsid w:val="003802BB"/>
    <w:rsid w:val="00383A35"/>
    <w:rsid w:val="00383BC0"/>
    <w:rsid w:val="003856CB"/>
    <w:rsid w:val="00390338"/>
    <w:rsid w:val="00391ACD"/>
    <w:rsid w:val="00394AFD"/>
    <w:rsid w:val="00397C02"/>
    <w:rsid w:val="003A052F"/>
    <w:rsid w:val="003A0648"/>
    <w:rsid w:val="003A08B3"/>
    <w:rsid w:val="003A1E9D"/>
    <w:rsid w:val="003A342F"/>
    <w:rsid w:val="003A3E45"/>
    <w:rsid w:val="003B4A86"/>
    <w:rsid w:val="003B6989"/>
    <w:rsid w:val="003B6F95"/>
    <w:rsid w:val="003B787B"/>
    <w:rsid w:val="003C077B"/>
    <w:rsid w:val="003C1EBD"/>
    <w:rsid w:val="003C2945"/>
    <w:rsid w:val="003C5A72"/>
    <w:rsid w:val="003C5B31"/>
    <w:rsid w:val="003C6989"/>
    <w:rsid w:val="003C6E84"/>
    <w:rsid w:val="003D05C6"/>
    <w:rsid w:val="003D1AB2"/>
    <w:rsid w:val="003D37FB"/>
    <w:rsid w:val="003D43A3"/>
    <w:rsid w:val="003D64F4"/>
    <w:rsid w:val="003D6995"/>
    <w:rsid w:val="003E2E21"/>
    <w:rsid w:val="003E49EF"/>
    <w:rsid w:val="003F255E"/>
    <w:rsid w:val="003F4500"/>
    <w:rsid w:val="003F4E90"/>
    <w:rsid w:val="00400634"/>
    <w:rsid w:val="004013BD"/>
    <w:rsid w:val="004024FC"/>
    <w:rsid w:val="0040401A"/>
    <w:rsid w:val="00405B58"/>
    <w:rsid w:val="00406DA8"/>
    <w:rsid w:val="00407105"/>
    <w:rsid w:val="00412436"/>
    <w:rsid w:val="00415153"/>
    <w:rsid w:val="00416484"/>
    <w:rsid w:val="00416846"/>
    <w:rsid w:val="00420931"/>
    <w:rsid w:val="00425276"/>
    <w:rsid w:val="00430CFC"/>
    <w:rsid w:val="00433DD9"/>
    <w:rsid w:val="00434D39"/>
    <w:rsid w:val="00434EB2"/>
    <w:rsid w:val="004403C9"/>
    <w:rsid w:val="00440415"/>
    <w:rsid w:val="00440961"/>
    <w:rsid w:val="00441484"/>
    <w:rsid w:val="00442F78"/>
    <w:rsid w:val="00444B2B"/>
    <w:rsid w:val="00444DC4"/>
    <w:rsid w:val="0044522F"/>
    <w:rsid w:val="004475CF"/>
    <w:rsid w:val="004478B8"/>
    <w:rsid w:val="0045270B"/>
    <w:rsid w:val="00452E7A"/>
    <w:rsid w:val="00460D0A"/>
    <w:rsid w:val="00464D3E"/>
    <w:rsid w:val="0046730B"/>
    <w:rsid w:val="004709FA"/>
    <w:rsid w:val="00473C31"/>
    <w:rsid w:val="004755B5"/>
    <w:rsid w:val="00480B2C"/>
    <w:rsid w:val="00480F98"/>
    <w:rsid w:val="0048153C"/>
    <w:rsid w:val="0048223A"/>
    <w:rsid w:val="00482CA0"/>
    <w:rsid w:val="00484051"/>
    <w:rsid w:val="004875AC"/>
    <w:rsid w:val="0048787A"/>
    <w:rsid w:val="00490E7A"/>
    <w:rsid w:val="00490F3F"/>
    <w:rsid w:val="00492303"/>
    <w:rsid w:val="00493B13"/>
    <w:rsid w:val="004944A8"/>
    <w:rsid w:val="004952C4"/>
    <w:rsid w:val="00496304"/>
    <w:rsid w:val="004967D0"/>
    <w:rsid w:val="00497D50"/>
    <w:rsid w:val="004A1AC3"/>
    <w:rsid w:val="004A76DF"/>
    <w:rsid w:val="004A7CB7"/>
    <w:rsid w:val="004B092C"/>
    <w:rsid w:val="004B139E"/>
    <w:rsid w:val="004B1EBE"/>
    <w:rsid w:val="004B2CE4"/>
    <w:rsid w:val="004B392F"/>
    <w:rsid w:val="004B6DE5"/>
    <w:rsid w:val="004B76B8"/>
    <w:rsid w:val="004C0551"/>
    <w:rsid w:val="004C10F0"/>
    <w:rsid w:val="004C466B"/>
    <w:rsid w:val="004C5BB3"/>
    <w:rsid w:val="004C6B52"/>
    <w:rsid w:val="004D2315"/>
    <w:rsid w:val="004D3E16"/>
    <w:rsid w:val="004D5214"/>
    <w:rsid w:val="004D5350"/>
    <w:rsid w:val="004D550C"/>
    <w:rsid w:val="004D56D9"/>
    <w:rsid w:val="004E2941"/>
    <w:rsid w:val="004E30D7"/>
    <w:rsid w:val="004E3C12"/>
    <w:rsid w:val="004E5A77"/>
    <w:rsid w:val="004E61B8"/>
    <w:rsid w:val="004E6853"/>
    <w:rsid w:val="004E7036"/>
    <w:rsid w:val="004F1170"/>
    <w:rsid w:val="004F2792"/>
    <w:rsid w:val="004F296E"/>
    <w:rsid w:val="004F3038"/>
    <w:rsid w:val="004F4E0F"/>
    <w:rsid w:val="004F4E3F"/>
    <w:rsid w:val="004F625B"/>
    <w:rsid w:val="005049E8"/>
    <w:rsid w:val="00505D39"/>
    <w:rsid w:val="00511015"/>
    <w:rsid w:val="0051184D"/>
    <w:rsid w:val="00512948"/>
    <w:rsid w:val="00515A21"/>
    <w:rsid w:val="00517B57"/>
    <w:rsid w:val="00517D4B"/>
    <w:rsid w:val="00521E03"/>
    <w:rsid w:val="005235E2"/>
    <w:rsid w:val="005245F2"/>
    <w:rsid w:val="00524AAA"/>
    <w:rsid w:val="00526CE6"/>
    <w:rsid w:val="00527218"/>
    <w:rsid w:val="00527434"/>
    <w:rsid w:val="00527763"/>
    <w:rsid w:val="00527B46"/>
    <w:rsid w:val="00532D7F"/>
    <w:rsid w:val="00532FCE"/>
    <w:rsid w:val="00540D84"/>
    <w:rsid w:val="0054145B"/>
    <w:rsid w:val="005459CC"/>
    <w:rsid w:val="00546CB6"/>
    <w:rsid w:val="00546CDF"/>
    <w:rsid w:val="00551F87"/>
    <w:rsid w:val="005527A5"/>
    <w:rsid w:val="005529D6"/>
    <w:rsid w:val="00552C6E"/>
    <w:rsid w:val="0055400D"/>
    <w:rsid w:val="00554BF9"/>
    <w:rsid w:val="00557452"/>
    <w:rsid w:val="00561121"/>
    <w:rsid w:val="00561487"/>
    <w:rsid w:val="00562CC4"/>
    <w:rsid w:val="0056392F"/>
    <w:rsid w:val="005646DF"/>
    <w:rsid w:val="00564A6A"/>
    <w:rsid w:val="00567683"/>
    <w:rsid w:val="00567935"/>
    <w:rsid w:val="005719C9"/>
    <w:rsid w:val="00572DBF"/>
    <w:rsid w:val="005736FC"/>
    <w:rsid w:val="00574CC4"/>
    <w:rsid w:val="00577941"/>
    <w:rsid w:val="00581641"/>
    <w:rsid w:val="005826EF"/>
    <w:rsid w:val="00582B12"/>
    <w:rsid w:val="00583393"/>
    <w:rsid w:val="00586A99"/>
    <w:rsid w:val="0058716B"/>
    <w:rsid w:val="00587A2D"/>
    <w:rsid w:val="00587D49"/>
    <w:rsid w:val="00587F5B"/>
    <w:rsid w:val="00587F69"/>
    <w:rsid w:val="00590C35"/>
    <w:rsid w:val="00592170"/>
    <w:rsid w:val="00597642"/>
    <w:rsid w:val="005A1810"/>
    <w:rsid w:val="005A1CA2"/>
    <w:rsid w:val="005A5CD1"/>
    <w:rsid w:val="005A6D33"/>
    <w:rsid w:val="005A6F3C"/>
    <w:rsid w:val="005B0028"/>
    <w:rsid w:val="005B0FC5"/>
    <w:rsid w:val="005B280D"/>
    <w:rsid w:val="005B3F04"/>
    <w:rsid w:val="005B56FD"/>
    <w:rsid w:val="005B5797"/>
    <w:rsid w:val="005B57A6"/>
    <w:rsid w:val="005B6D06"/>
    <w:rsid w:val="005C3BDA"/>
    <w:rsid w:val="005C54A6"/>
    <w:rsid w:val="005C7205"/>
    <w:rsid w:val="005D04C0"/>
    <w:rsid w:val="005D0605"/>
    <w:rsid w:val="005D0827"/>
    <w:rsid w:val="005D279C"/>
    <w:rsid w:val="005D324E"/>
    <w:rsid w:val="005D3E45"/>
    <w:rsid w:val="005D4516"/>
    <w:rsid w:val="005D4A60"/>
    <w:rsid w:val="005D5563"/>
    <w:rsid w:val="005E1CBF"/>
    <w:rsid w:val="005E207B"/>
    <w:rsid w:val="005E22B0"/>
    <w:rsid w:val="005E4DF8"/>
    <w:rsid w:val="005E5904"/>
    <w:rsid w:val="005F0A0C"/>
    <w:rsid w:val="005F2B67"/>
    <w:rsid w:val="00601900"/>
    <w:rsid w:val="00602FDE"/>
    <w:rsid w:val="00604377"/>
    <w:rsid w:val="006055DF"/>
    <w:rsid w:val="00606437"/>
    <w:rsid w:val="00606EA6"/>
    <w:rsid w:val="00607577"/>
    <w:rsid w:val="00613D3D"/>
    <w:rsid w:val="00613FD4"/>
    <w:rsid w:val="00614C15"/>
    <w:rsid w:val="0061653F"/>
    <w:rsid w:val="00621108"/>
    <w:rsid w:val="006218C7"/>
    <w:rsid w:val="0062218C"/>
    <w:rsid w:val="00622B88"/>
    <w:rsid w:val="00624486"/>
    <w:rsid w:val="00624F83"/>
    <w:rsid w:val="00625F26"/>
    <w:rsid w:val="00632481"/>
    <w:rsid w:val="00632A9C"/>
    <w:rsid w:val="00641D8B"/>
    <w:rsid w:val="0064212A"/>
    <w:rsid w:val="006451D9"/>
    <w:rsid w:val="00645950"/>
    <w:rsid w:val="00645F3F"/>
    <w:rsid w:val="006506BC"/>
    <w:rsid w:val="00651162"/>
    <w:rsid w:val="00651D74"/>
    <w:rsid w:val="00652827"/>
    <w:rsid w:val="006557F1"/>
    <w:rsid w:val="00656EE8"/>
    <w:rsid w:val="006572B7"/>
    <w:rsid w:val="00660EA6"/>
    <w:rsid w:val="00664134"/>
    <w:rsid w:val="006644A6"/>
    <w:rsid w:val="00666511"/>
    <w:rsid w:val="006716B7"/>
    <w:rsid w:val="006719A9"/>
    <w:rsid w:val="0067246E"/>
    <w:rsid w:val="00675CE2"/>
    <w:rsid w:val="00677ABC"/>
    <w:rsid w:val="00681734"/>
    <w:rsid w:val="006822A3"/>
    <w:rsid w:val="006826E8"/>
    <w:rsid w:val="006837E8"/>
    <w:rsid w:val="00683BDC"/>
    <w:rsid w:val="006857F2"/>
    <w:rsid w:val="00685CC0"/>
    <w:rsid w:val="00685F61"/>
    <w:rsid w:val="00690295"/>
    <w:rsid w:val="00690A6F"/>
    <w:rsid w:val="00690FE6"/>
    <w:rsid w:val="0069100C"/>
    <w:rsid w:val="00692920"/>
    <w:rsid w:val="006931DE"/>
    <w:rsid w:val="00693968"/>
    <w:rsid w:val="00694A27"/>
    <w:rsid w:val="00695603"/>
    <w:rsid w:val="00696963"/>
    <w:rsid w:val="006977A6"/>
    <w:rsid w:val="006A18AB"/>
    <w:rsid w:val="006A5CAF"/>
    <w:rsid w:val="006A5D84"/>
    <w:rsid w:val="006A7E30"/>
    <w:rsid w:val="006B02D6"/>
    <w:rsid w:val="006B1CDC"/>
    <w:rsid w:val="006B2B40"/>
    <w:rsid w:val="006B514C"/>
    <w:rsid w:val="006B7223"/>
    <w:rsid w:val="006B78CD"/>
    <w:rsid w:val="006C0FB0"/>
    <w:rsid w:val="006C1DB8"/>
    <w:rsid w:val="006C20FD"/>
    <w:rsid w:val="006C4CE5"/>
    <w:rsid w:val="006C5087"/>
    <w:rsid w:val="006C52E5"/>
    <w:rsid w:val="006D1676"/>
    <w:rsid w:val="006D322A"/>
    <w:rsid w:val="006D53E8"/>
    <w:rsid w:val="006D660D"/>
    <w:rsid w:val="006D6AB2"/>
    <w:rsid w:val="006D6B41"/>
    <w:rsid w:val="006D79B1"/>
    <w:rsid w:val="006E0934"/>
    <w:rsid w:val="006E11EC"/>
    <w:rsid w:val="006E18EE"/>
    <w:rsid w:val="006E7C24"/>
    <w:rsid w:val="006F12B1"/>
    <w:rsid w:val="006F4ACF"/>
    <w:rsid w:val="006F7BC6"/>
    <w:rsid w:val="00700CA4"/>
    <w:rsid w:val="007015F6"/>
    <w:rsid w:val="007064EE"/>
    <w:rsid w:val="007078E3"/>
    <w:rsid w:val="00707B89"/>
    <w:rsid w:val="00711A16"/>
    <w:rsid w:val="007132B8"/>
    <w:rsid w:val="007149C0"/>
    <w:rsid w:val="00720511"/>
    <w:rsid w:val="00721325"/>
    <w:rsid w:val="007223A8"/>
    <w:rsid w:val="00723BDA"/>
    <w:rsid w:val="00724863"/>
    <w:rsid w:val="00727F21"/>
    <w:rsid w:val="007304B9"/>
    <w:rsid w:val="00730F09"/>
    <w:rsid w:val="0073419F"/>
    <w:rsid w:val="0073525E"/>
    <w:rsid w:val="007364B3"/>
    <w:rsid w:val="00740CB4"/>
    <w:rsid w:val="00740D7B"/>
    <w:rsid w:val="00742627"/>
    <w:rsid w:val="00745124"/>
    <w:rsid w:val="0075520F"/>
    <w:rsid w:val="00755482"/>
    <w:rsid w:val="007562C3"/>
    <w:rsid w:val="0075668B"/>
    <w:rsid w:val="00756716"/>
    <w:rsid w:val="007632E1"/>
    <w:rsid w:val="00764828"/>
    <w:rsid w:val="007661D2"/>
    <w:rsid w:val="00766B4B"/>
    <w:rsid w:val="00766E03"/>
    <w:rsid w:val="007670A9"/>
    <w:rsid w:val="00767915"/>
    <w:rsid w:val="007720DA"/>
    <w:rsid w:val="007735BC"/>
    <w:rsid w:val="00775091"/>
    <w:rsid w:val="00777746"/>
    <w:rsid w:val="00782D4A"/>
    <w:rsid w:val="007839D2"/>
    <w:rsid w:val="007851C1"/>
    <w:rsid w:val="00786043"/>
    <w:rsid w:val="007904F2"/>
    <w:rsid w:val="007907DC"/>
    <w:rsid w:val="0079438C"/>
    <w:rsid w:val="0079616F"/>
    <w:rsid w:val="007A09EF"/>
    <w:rsid w:val="007A1457"/>
    <w:rsid w:val="007A1DB2"/>
    <w:rsid w:val="007A26D4"/>
    <w:rsid w:val="007A53BA"/>
    <w:rsid w:val="007A59D3"/>
    <w:rsid w:val="007A7451"/>
    <w:rsid w:val="007A7BF2"/>
    <w:rsid w:val="007B0F8D"/>
    <w:rsid w:val="007B3A10"/>
    <w:rsid w:val="007B4482"/>
    <w:rsid w:val="007B4F29"/>
    <w:rsid w:val="007B71A3"/>
    <w:rsid w:val="007B7A48"/>
    <w:rsid w:val="007C0504"/>
    <w:rsid w:val="007C1042"/>
    <w:rsid w:val="007C1BCC"/>
    <w:rsid w:val="007C550B"/>
    <w:rsid w:val="007C6859"/>
    <w:rsid w:val="007D443C"/>
    <w:rsid w:val="007D4A3A"/>
    <w:rsid w:val="007D7BE2"/>
    <w:rsid w:val="007E129D"/>
    <w:rsid w:val="007E37B4"/>
    <w:rsid w:val="007E3CAE"/>
    <w:rsid w:val="007E4553"/>
    <w:rsid w:val="007E588C"/>
    <w:rsid w:val="007E6ED7"/>
    <w:rsid w:val="007F03D2"/>
    <w:rsid w:val="007F0DC7"/>
    <w:rsid w:val="007F35A8"/>
    <w:rsid w:val="008020D9"/>
    <w:rsid w:val="00802F16"/>
    <w:rsid w:val="008039C8"/>
    <w:rsid w:val="00805E7A"/>
    <w:rsid w:val="008077F0"/>
    <w:rsid w:val="008205DA"/>
    <w:rsid w:val="00821EC6"/>
    <w:rsid w:val="0082431C"/>
    <w:rsid w:val="00824519"/>
    <w:rsid w:val="0082473E"/>
    <w:rsid w:val="00825BFA"/>
    <w:rsid w:val="00827688"/>
    <w:rsid w:val="008363A7"/>
    <w:rsid w:val="00841061"/>
    <w:rsid w:val="00841B4F"/>
    <w:rsid w:val="00842E29"/>
    <w:rsid w:val="0084477F"/>
    <w:rsid w:val="00846882"/>
    <w:rsid w:val="00852467"/>
    <w:rsid w:val="00860E69"/>
    <w:rsid w:val="00861069"/>
    <w:rsid w:val="00861A5A"/>
    <w:rsid w:val="0086235C"/>
    <w:rsid w:val="00866B7F"/>
    <w:rsid w:val="00866F05"/>
    <w:rsid w:val="0086712F"/>
    <w:rsid w:val="00871B34"/>
    <w:rsid w:val="00873156"/>
    <w:rsid w:val="00873159"/>
    <w:rsid w:val="00873AB9"/>
    <w:rsid w:val="00876274"/>
    <w:rsid w:val="008777D0"/>
    <w:rsid w:val="0088270C"/>
    <w:rsid w:val="008844FF"/>
    <w:rsid w:val="008846B3"/>
    <w:rsid w:val="0088580B"/>
    <w:rsid w:val="00886568"/>
    <w:rsid w:val="0089061A"/>
    <w:rsid w:val="0089227F"/>
    <w:rsid w:val="00894E01"/>
    <w:rsid w:val="00895E3D"/>
    <w:rsid w:val="00896020"/>
    <w:rsid w:val="008A0D42"/>
    <w:rsid w:val="008A0EF0"/>
    <w:rsid w:val="008A1866"/>
    <w:rsid w:val="008A234A"/>
    <w:rsid w:val="008A244E"/>
    <w:rsid w:val="008A501D"/>
    <w:rsid w:val="008A5625"/>
    <w:rsid w:val="008A6785"/>
    <w:rsid w:val="008B0892"/>
    <w:rsid w:val="008B090B"/>
    <w:rsid w:val="008B20BF"/>
    <w:rsid w:val="008B2738"/>
    <w:rsid w:val="008B2748"/>
    <w:rsid w:val="008B3936"/>
    <w:rsid w:val="008B3E98"/>
    <w:rsid w:val="008B42F0"/>
    <w:rsid w:val="008B618C"/>
    <w:rsid w:val="008C0B0F"/>
    <w:rsid w:val="008C107A"/>
    <w:rsid w:val="008C1A98"/>
    <w:rsid w:val="008C2F48"/>
    <w:rsid w:val="008C3392"/>
    <w:rsid w:val="008C55AA"/>
    <w:rsid w:val="008D14F3"/>
    <w:rsid w:val="008D21CD"/>
    <w:rsid w:val="008D33BB"/>
    <w:rsid w:val="008D7F11"/>
    <w:rsid w:val="008E44CB"/>
    <w:rsid w:val="008E7135"/>
    <w:rsid w:val="008E77E1"/>
    <w:rsid w:val="008E7907"/>
    <w:rsid w:val="008F0C06"/>
    <w:rsid w:val="008F1CBC"/>
    <w:rsid w:val="008F45ED"/>
    <w:rsid w:val="008F49A5"/>
    <w:rsid w:val="008F4D02"/>
    <w:rsid w:val="008F673A"/>
    <w:rsid w:val="008F6C19"/>
    <w:rsid w:val="008F73F9"/>
    <w:rsid w:val="008F7A4E"/>
    <w:rsid w:val="008F7BDF"/>
    <w:rsid w:val="0090051B"/>
    <w:rsid w:val="00901056"/>
    <w:rsid w:val="0090163D"/>
    <w:rsid w:val="0090606C"/>
    <w:rsid w:val="0090691E"/>
    <w:rsid w:val="00906D23"/>
    <w:rsid w:val="00912646"/>
    <w:rsid w:val="009126F0"/>
    <w:rsid w:val="00914166"/>
    <w:rsid w:val="009142D3"/>
    <w:rsid w:val="009201E6"/>
    <w:rsid w:val="00922F2A"/>
    <w:rsid w:val="00922FED"/>
    <w:rsid w:val="00923166"/>
    <w:rsid w:val="00923EF8"/>
    <w:rsid w:val="0092709C"/>
    <w:rsid w:val="0093213F"/>
    <w:rsid w:val="009329A7"/>
    <w:rsid w:val="009333EE"/>
    <w:rsid w:val="00933CFE"/>
    <w:rsid w:val="00934531"/>
    <w:rsid w:val="00935E20"/>
    <w:rsid w:val="0093604B"/>
    <w:rsid w:val="0094296A"/>
    <w:rsid w:val="00943813"/>
    <w:rsid w:val="009463CB"/>
    <w:rsid w:val="00946D71"/>
    <w:rsid w:val="009503D4"/>
    <w:rsid w:val="009516D9"/>
    <w:rsid w:val="009531D4"/>
    <w:rsid w:val="00955AE9"/>
    <w:rsid w:val="00956417"/>
    <w:rsid w:val="00957B66"/>
    <w:rsid w:val="00962704"/>
    <w:rsid w:val="00962837"/>
    <w:rsid w:val="009712C7"/>
    <w:rsid w:val="009715EA"/>
    <w:rsid w:val="00975541"/>
    <w:rsid w:val="00976920"/>
    <w:rsid w:val="009769C7"/>
    <w:rsid w:val="00977646"/>
    <w:rsid w:val="0097787D"/>
    <w:rsid w:val="009824E5"/>
    <w:rsid w:val="00987991"/>
    <w:rsid w:val="009903A4"/>
    <w:rsid w:val="009913E1"/>
    <w:rsid w:val="009913E9"/>
    <w:rsid w:val="00992F19"/>
    <w:rsid w:val="00993789"/>
    <w:rsid w:val="00995B8A"/>
    <w:rsid w:val="0099765B"/>
    <w:rsid w:val="00997E96"/>
    <w:rsid w:val="009A2D1D"/>
    <w:rsid w:val="009A4A8E"/>
    <w:rsid w:val="009B073F"/>
    <w:rsid w:val="009B2E7D"/>
    <w:rsid w:val="009B3830"/>
    <w:rsid w:val="009B46CE"/>
    <w:rsid w:val="009B705E"/>
    <w:rsid w:val="009B7A17"/>
    <w:rsid w:val="009C1175"/>
    <w:rsid w:val="009C133F"/>
    <w:rsid w:val="009C3550"/>
    <w:rsid w:val="009C5100"/>
    <w:rsid w:val="009D12A7"/>
    <w:rsid w:val="009D1646"/>
    <w:rsid w:val="009D5362"/>
    <w:rsid w:val="009D557F"/>
    <w:rsid w:val="009D663A"/>
    <w:rsid w:val="009D7F93"/>
    <w:rsid w:val="009E53A2"/>
    <w:rsid w:val="009E6D3A"/>
    <w:rsid w:val="009F42AD"/>
    <w:rsid w:val="009F4D7A"/>
    <w:rsid w:val="009F54E9"/>
    <w:rsid w:val="009F64BB"/>
    <w:rsid w:val="009F6E53"/>
    <w:rsid w:val="009F74E4"/>
    <w:rsid w:val="00A0368E"/>
    <w:rsid w:val="00A03B86"/>
    <w:rsid w:val="00A06F35"/>
    <w:rsid w:val="00A13DB9"/>
    <w:rsid w:val="00A16DFB"/>
    <w:rsid w:val="00A1728F"/>
    <w:rsid w:val="00A17F5B"/>
    <w:rsid w:val="00A21F10"/>
    <w:rsid w:val="00A234C0"/>
    <w:rsid w:val="00A2662F"/>
    <w:rsid w:val="00A3104A"/>
    <w:rsid w:val="00A31FD0"/>
    <w:rsid w:val="00A347D5"/>
    <w:rsid w:val="00A34907"/>
    <w:rsid w:val="00A43E0F"/>
    <w:rsid w:val="00A45CC1"/>
    <w:rsid w:val="00A46776"/>
    <w:rsid w:val="00A50417"/>
    <w:rsid w:val="00A524F4"/>
    <w:rsid w:val="00A534AA"/>
    <w:rsid w:val="00A536F2"/>
    <w:rsid w:val="00A56C9C"/>
    <w:rsid w:val="00A60612"/>
    <w:rsid w:val="00A60938"/>
    <w:rsid w:val="00A624FE"/>
    <w:rsid w:val="00A6447D"/>
    <w:rsid w:val="00A6448F"/>
    <w:rsid w:val="00A65DC3"/>
    <w:rsid w:val="00A70E80"/>
    <w:rsid w:val="00A71433"/>
    <w:rsid w:val="00A73482"/>
    <w:rsid w:val="00A75992"/>
    <w:rsid w:val="00A759D5"/>
    <w:rsid w:val="00A76583"/>
    <w:rsid w:val="00A82135"/>
    <w:rsid w:val="00A84601"/>
    <w:rsid w:val="00A859A0"/>
    <w:rsid w:val="00A87440"/>
    <w:rsid w:val="00A9032F"/>
    <w:rsid w:val="00A9144E"/>
    <w:rsid w:val="00A9274F"/>
    <w:rsid w:val="00A92FE8"/>
    <w:rsid w:val="00A9379A"/>
    <w:rsid w:val="00A9490A"/>
    <w:rsid w:val="00A94D38"/>
    <w:rsid w:val="00A95174"/>
    <w:rsid w:val="00A9685A"/>
    <w:rsid w:val="00AA04E2"/>
    <w:rsid w:val="00AA5C24"/>
    <w:rsid w:val="00AA7542"/>
    <w:rsid w:val="00AA7DB2"/>
    <w:rsid w:val="00AB1CC1"/>
    <w:rsid w:val="00AB457C"/>
    <w:rsid w:val="00AB52ED"/>
    <w:rsid w:val="00AC01A6"/>
    <w:rsid w:val="00AC026A"/>
    <w:rsid w:val="00AC30B4"/>
    <w:rsid w:val="00AC6B64"/>
    <w:rsid w:val="00AD19E9"/>
    <w:rsid w:val="00AD52C8"/>
    <w:rsid w:val="00AD7360"/>
    <w:rsid w:val="00AE00AF"/>
    <w:rsid w:val="00AE1377"/>
    <w:rsid w:val="00AE1584"/>
    <w:rsid w:val="00AE4097"/>
    <w:rsid w:val="00AE60E0"/>
    <w:rsid w:val="00AF078E"/>
    <w:rsid w:val="00AF1FBF"/>
    <w:rsid w:val="00AF2434"/>
    <w:rsid w:val="00AF27B6"/>
    <w:rsid w:val="00AF29E6"/>
    <w:rsid w:val="00AF3987"/>
    <w:rsid w:val="00AF4EEF"/>
    <w:rsid w:val="00AF65C9"/>
    <w:rsid w:val="00AF6DDB"/>
    <w:rsid w:val="00AF7E13"/>
    <w:rsid w:val="00B0101C"/>
    <w:rsid w:val="00B022F6"/>
    <w:rsid w:val="00B0623E"/>
    <w:rsid w:val="00B068C8"/>
    <w:rsid w:val="00B06AC1"/>
    <w:rsid w:val="00B074D6"/>
    <w:rsid w:val="00B079A8"/>
    <w:rsid w:val="00B14788"/>
    <w:rsid w:val="00B14CD2"/>
    <w:rsid w:val="00B156A3"/>
    <w:rsid w:val="00B16D14"/>
    <w:rsid w:val="00B176DC"/>
    <w:rsid w:val="00B2266F"/>
    <w:rsid w:val="00B239B7"/>
    <w:rsid w:val="00B25CE6"/>
    <w:rsid w:val="00B27B24"/>
    <w:rsid w:val="00B34A78"/>
    <w:rsid w:val="00B41808"/>
    <w:rsid w:val="00B4710F"/>
    <w:rsid w:val="00B50291"/>
    <w:rsid w:val="00B50EF6"/>
    <w:rsid w:val="00B54C53"/>
    <w:rsid w:val="00B55704"/>
    <w:rsid w:val="00B56BC8"/>
    <w:rsid w:val="00B60209"/>
    <w:rsid w:val="00B61EF0"/>
    <w:rsid w:val="00B61F0D"/>
    <w:rsid w:val="00B625DA"/>
    <w:rsid w:val="00B6698B"/>
    <w:rsid w:val="00B72FBE"/>
    <w:rsid w:val="00B739E8"/>
    <w:rsid w:val="00B74920"/>
    <w:rsid w:val="00B76CEA"/>
    <w:rsid w:val="00B83C97"/>
    <w:rsid w:val="00B84835"/>
    <w:rsid w:val="00B87571"/>
    <w:rsid w:val="00B87DE2"/>
    <w:rsid w:val="00B87E28"/>
    <w:rsid w:val="00B9051B"/>
    <w:rsid w:val="00B914AE"/>
    <w:rsid w:val="00B9423D"/>
    <w:rsid w:val="00B9541D"/>
    <w:rsid w:val="00BA077A"/>
    <w:rsid w:val="00BA2BFA"/>
    <w:rsid w:val="00BA3E2C"/>
    <w:rsid w:val="00BA5B51"/>
    <w:rsid w:val="00BA5F3B"/>
    <w:rsid w:val="00BA6801"/>
    <w:rsid w:val="00BA7B56"/>
    <w:rsid w:val="00BB023C"/>
    <w:rsid w:val="00BB2A10"/>
    <w:rsid w:val="00BB31E1"/>
    <w:rsid w:val="00BB397C"/>
    <w:rsid w:val="00BB3A98"/>
    <w:rsid w:val="00BB4673"/>
    <w:rsid w:val="00BB75E0"/>
    <w:rsid w:val="00BB78BD"/>
    <w:rsid w:val="00BC04A8"/>
    <w:rsid w:val="00BC0C8E"/>
    <w:rsid w:val="00BC3E9A"/>
    <w:rsid w:val="00BC42D6"/>
    <w:rsid w:val="00BC65A5"/>
    <w:rsid w:val="00BC797D"/>
    <w:rsid w:val="00BD02FA"/>
    <w:rsid w:val="00BD1935"/>
    <w:rsid w:val="00BD1C00"/>
    <w:rsid w:val="00BD33AF"/>
    <w:rsid w:val="00BD4181"/>
    <w:rsid w:val="00BD4579"/>
    <w:rsid w:val="00BD5FFA"/>
    <w:rsid w:val="00BE0856"/>
    <w:rsid w:val="00BE1C19"/>
    <w:rsid w:val="00BE2479"/>
    <w:rsid w:val="00BE2E4D"/>
    <w:rsid w:val="00BE6757"/>
    <w:rsid w:val="00BE6CDF"/>
    <w:rsid w:val="00BE734A"/>
    <w:rsid w:val="00BF0F15"/>
    <w:rsid w:val="00BF17F4"/>
    <w:rsid w:val="00BF190E"/>
    <w:rsid w:val="00BF356D"/>
    <w:rsid w:val="00BF4031"/>
    <w:rsid w:val="00BF421F"/>
    <w:rsid w:val="00BF47AA"/>
    <w:rsid w:val="00BF49A0"/>
    <w:rsid w:val="00BF4F86"/>
    <w:rsid w:val="00BF56AA"/>
    <w:rsid w:val="00C023B1"/>
    <w:rsid w:val="00C05566"/>
    <w:rsid w:val="00C064F6"/>
    <w:rsid w:val="00C0776D"/>
    <w:rsid w:val="00C11A13"/>
    <w:rsid w:val="00C11DD4"/>
    <w:rsid w:val="00C12B89"/>
    <w:rsid w:val="00C13B63"/>
    <w:rsid w:val="00C146FA"/>
    <w:rsid w:val="00C14BB9"/>
    <w:rsid w:val="00C150C0"/>
    <w:rsid w:val="00C17327"/>
    <w:rsid w:val="00C2063F"/>
    <w:rsid w:val="00C232B1"/>
    <w:rsid w:val="00C25B05"/>
    <w:rsid w:val="00C26013"/>
    <w:rsid w:val="00C2698F"/>
    <w:rsid w:val="00C2788B"/>
    <w:rsid w:val="00C27F2C"/>
    <w:rsid w:val="00C312D4"/>
    <w:rsid w:val="00C31577"/>
    <w:rsid w:val="00C350A0"/>
    <w:rsid w:val="00C356AC"/>
    <w:rsid w:val="00C356FD"/>
    <w:rsid w:val="00C357D9"/>
    <w:rsid w:val="00C373F3"/>
    <w:rsid w:val="00C37DCF"/>
    <w:rsid w:val="00C403AB"/>
    <w:rsid w:val="00C4154D"/>
    <w:rsid w:val="00C41C5A"/>
    <w:rsid w:val="00C421E4"/>
    <w:rsid w:val="00C460C6"/>
    <w:rsid w:val="00C52C3A"/>
    <w:rsid w:val="00C552A6"/>
    <w:rsid w:val="00C60E7D"/>
    <w:rsid w:val="00C629BE"/>
    <w:rsid w:val="00C63377"/>
    <w:rsid w:val="00C660E8"/>
    <w:rsid w:val="00C67E06"/>
    <w:rsid w:val="00C74198"/>
    <w:rsid w:val="00C74D31"/>
    <w:rsid w:val="00C75CC3"/>
    <w:rsid w:val="00C818F6"/>
    <w:rsid w:val="00C831F9"/>
    <w:rsid w:val="00C840A7"/>
    <w:rsid w:val="00C85A4A"/>
    <w:rsid w:val="00C8696F"/>
    <w:rsid w:val="00C87834"/>
    <w:rsid w:val="00C87B6C"/>
    <w:rsid w:val="00CA0F1F"/>
    <w:rsid w:val="00CA136D"/>
    <w:rsid w:val="00CA1E59"/>
    <w:rsid w:val="00CA1F69"/>
    <w:rsid w:val="00CA3337"/>
    <w:rsid w:val="00CA51E1"/>
    <w:rsid w:val="00CA5B95"/>
    <w:rsid w:val="00CA77D4"/>
    <w:rsid w:val="00CB07B4"/>
    <w:rsid w:val="00CB42F9"/>
    <w:rsid w:val="00CB46C2"/>
    <w:rsid w:val="00CB4F18"/>
    <w:rsid w:val="00CB5928"/>
    <w:rsid w:val="00CC1B89"/>
    <w:rsid w:val="00CC2339"/>
    <w:rsid w:val="00CC275F"/>
    <w:rsid w:val="00CC2AFE"/>
    <w:rsid w:val="00CC54ED"/>
    <w:rsid w:val="00CC5FC9"/>
    <w:rsid w:val="00CC64D2"/>
    <w:rsid w:val="00CC679D"/>
    <w:rsid w:val="00CC6D4D"/>
    <w:rsid w:val="00CD5E5C"/>
    <w:rsid w:val="00CD6D23"/>
    <w:rsid w:val="00CD7F0A"/>
    <w:rsid w:val="00CD7FEF"/>
    <w:rsid w:val="00CE007E"/>
    <w:rsid w:val="00CE12C7"/>
    <w:rsid w:val="00CE319E"/>
    <w:rsid w:val="00CE44EE"/>
    <w:rsid w:val="00CE4B51"/>
    <w:rsid w:val="00CE58E8"/>
    <w:rsid w:val="00CE6EB0"/>
    <w:rsid w:val="00CE7175"/>
    <w:rsid w:val="00CE7BF6"/>
    <w:rsid w:val="00CF1DAE"/>
    <w:rsid w:val="00CF2201"/>
    <w:rsid w:val="00CF258A"/>
    <w:rsid w:val="00CF3F00"/>
    <w:rsid w:val="00CF651E"/>
    <w:rsid w:val="00CF7054"/>
    <w:rsid w:val="00CF7924"/>
    <w:rsid w:val="00D03B38"/>
    <w:rsid w:val="00D0737B"/>
    <w:rsid w:val="00D073C4"/>
    <w:rsid w:val="00D07833"/>
    <w:rsid w:val="00D1102C"/>
    <w:rsid w:val="00D112D7"/>
    <w:rsid w:val="00D1148F"/>
    <w:rsid w:val="00D12AEB"/>
    <w:rsid w:val="00D13E7F"/>
    <w:rsid w:val="00D16917"/>
    <w:rsid w:val="00D2033B"/>
    <w:rsid w:val="00D211DC"/>
    <w:rsid w:val="00D267D1"/>
    <w:rsid w:val="00D35C3A"/>
    <w:rsid w:val="00D37115"/>
    <w:rsid w:val="00D406DA"/>
    <w:rsid w:val="00D40A8A"/>
    <w:rsid w:val="00D41D1E"/>
    <w:rsid w:val="00D41D63"/>
    <w:rsid w:val="00D4480B"/>
    <w:rsid w:val="00D44BED"/>
    <w:rsid w:val="00D4547C"/>
    <w:rsid w:val="00D51406"/>
    <w:rsid w:val="00D51F28"/>
    <w:rsid w:val="00D51FDC"/>
    <w:rsid w:val="00D524C4"/>
    <w:rsid w:val="00D54817"/>
    <w:rsid w:val="00D6134B"/>
    <w:rsid w:val="00D61376"/>
    <w:rsid w:val="00D70567"/>
    <w:rsid w:val="00D71736"/>
    <w:rsid w:val="00D765E2"/>
    <w:rsid w:val="00D76C57"/>
    <w:rsid w:val="00D80304"/>
    <w:rsid w:val="00D80A10"/>
    <w:rsid w:val="00D82C16"/>
    <w:rsid w:val="00D85FA9"/>
    <w:rsid w:val="00D87DB4"/>
    <w:rsid w:val="00D87FEA"/>
    <w:rsid w:val="00D94B90"/>
    <w:rsid w:val="00D95CBD"/>
    <w:rsid w:val="00D968D9"/>
    <w:rsid w:val="00D96D73"/>
    <w:rsid w:val="00DA043A"/>
    <w:rsid w:val="00DA3A21"/>
    <w:rsid w:val="00DB0378"/>
    <w:rsid w:val="00DB0C6F"/>
    <w:rsid w:val="00DB218B"/>
    <w:rsid w:val="00DB22B4"/>
    <w:rsid w:val="00DB43E0"/>
    <w:rsid w:val="00DB481D"/>
    <w:rsid w:val="00DB499B"/>
    <w:rsid w:val="00DB73FD"/>
    <w:rsid w:val="00DC0AFA"/>
    <w:rsid w:val="00DC12A5"/>
    <w:rsid w:val="00DC1A96"/>
    <w:rsid w:val="00DC3A70"/>
    <w:rsid w:val="00DC5FA8"/>
    <w:rsid w:val="00DD1234"/>
    <w:rsid w:val="00DD20A8"/>
    <w:rsid w:val="00DD2CED"/>
    <w:rsid w:val="00DD527E"/>
    <w:rsid w:val="00DD59B1"/>
    <w:rsid w:val="00DD5E5E"/>
    <w:rsid w:val="00DD6C3A"/>
    <w:rsid w:val="00DD75C6"/>
    <w:rsid w:val="00DE2BBD"/>
    <w:rsid w:val="00DE48B3"/>
    <w:rsid w:val="00DE542F"/>
    <w:rsid w:val="00DE706D"/>
    <w:rsid w:val="00DE7E85"/>
    <w:rsid w:val="00DF04FA"/>
    <w:rsid w:val="00DF0E86"/>
    <w:rsid w:val="00DF7770"/>
    <w:rsid w:val="00E00CB4"/>
    <w:rsid w:val="00E01456"/>
    <w:rsid w:val="00E014CD"/>
    <w:rsid w:val="00E01B6E"/>
    <w:rsid w:val="00E044A9"/>
    <w:rsid w:val="00E109C1"/>
    <w:rsid w:val="00E11265"/>
    <w:rsid w:val="00E125EF"/>
    <w:rsid w:val="00E12945"/>
    <w:rsid w:val="00E12EE2"/>
    <w:rsid w:val="00E1505A"/>
    <w:rsid w:val="00E155A3"/>
    <w:rsid w:val="00E213E1"/>
    <w:rsid w:val="00E21955"/>
    <w:rsid w:val="00E23FFC"/>
    <w:rsid w:val="00E26CBD"/>
    <w:rsid w:val="00E32E23"/>
    <w:rsid w:val="00E335EB"/>
    <w:rsid w:val="00E3387B"/>
    <w:rsid w:val="00E346CB"/>
    <w:rsid w:val="00E354F9"/>
    <w:rsid w:val="00E3639B"/>
    <w:rsid w:val="00E37991"/>
    <w:rsid w:val="00E42191"/>
    <w:rsid w:val="00E46388"/>
    <w:rsid w:val="00E47BE3"/>
    <w:rsid w:val="00E50126"/>
    <w:rsid w:val="00E51799"/>
    <w:rsid w:val="00E5234B"/>
    <w:rsid w:val="00E57079"/>
    <w:rsid w:val="00E625A6"/>
    <w:rsid w:val="00E66081"/>
    <w:rsid w:val="00E66C77"/>
    <w:rsid w:val="00E67018"/>
    <w:rsid w:val="00E726F2"/>
    <w:rsid w:val="00E72F79"/>
    <w:rsid w:val="00E73E97"/>
    <w:rsid w:val="00E7587D"/>
    <w:rsid w:val="00E81623"/>
    <w:rsid w:val="00E86A51"/>
    <w:rsid w:val="00E8703E"/>
    <w:rsid w:val="00E91B12"/>
    <w:rsid w:val="00E91CA7"/>
    <w:rsid w:val="00E928D7"/>
    <w:rsid w:val="00E92E3D"/>
    <w:rsid w:val="00E93A71"/>
    <w:rsid w:val="00E9409C"/>
    <w:rsid w:val="00E95D8E"/>
    <w:rsid w:val="00E96681"/>
    <w:rsid w:val="00E96781"/>
    <w:rsid w:val="00E96F47"/>
    <w:rsid w:val="00EA1692"/>
    <w:rsid w:val="00EA1D92"/>
    <w:rsid w:val="00EA26A4"/>
    <w:rsid w:val="00EA62FF"/>
    <w:rsid w:val="00EA649B"/>
    <w:rsid w:val="00EA6DC0"/>
    <w:rsid w:val="00EB1468"/>
    <w:rsid w:val="00EB175A"/>
    <w:rsid w:val="00EB19B0"/>
    <w:rsid w:val="00EB3C67"/>
    <w:rsid w:val="00EC009F"/>
    <w:rsid w:val="00EC1A3E"/>
    <w:rsid w:val="00EC7E6E"/>
    <w:rsid w:val="00ED014F"/>
    <w:rsid w:val="00ED0D72"/>
    <w:rsid w:val="00ED3127"/>
    <w:rsid w:val="00ED6F95"/>
    <w:rsid w:val="00ED793A"/>
    <w:rsid w:val="00EE0582"/>
    <w:rsid w:val="00EE201D"/>
    <w:rsid w:val="00EE24D3"/>
    <w:rsid w:val="00EF0E71"/>
    <w:rsid w:val="00EF5690"/>
    <w:rsid w:val="00EF7F12"/>
    <w:rsid w:val="00F02EE1"/>
    <w:rsid w:val="00F0439B"/>
    <w:rsid w:val="00F12026"/>
    <w:rsid w:val="00F1226C"/>
    <w:rsid w:val="00F144AC"/>
    <w:rsid w:val="00F17844"/>
    <w:rsid w:val="00F17AA5"/>
    <w:rsid w:val="00F20400"/>
    <w:rsid w:val="00F21D80"/>
    <w:rsid w:val="00F2217A"/>
    <w:rsid w:val="00F232C5"/>
    <w:rsid w:val="00F24653"/>
    <w:rsid w:val="00F24A85"/>
    <w:rsid w:val="00F27136"/>
    <w:rsid w:val="00F30DC8"/>
    <w:rsid w:val="00F33168"/>
    <w:rsid w:val="00F33B46"/>
    <w:rsid w:val="00F37E51"/>
    <w:rsid w:val="00F42182"/>
    <w:rsid w:val="00F425D1"/>
    <w:rsid w:val="00F440C0"/>
    <w:rsid w:val="00F46135"/>
    <w:rsid w:val="00F46915"/>
    <w:rsid w:val="00F5094B"/>
    <w:rsid w:val="00F51C38"/>
    <w:rsid w:val="00F51F4E"/>
    <w:rsid w:val="00F52FE4"/>
    <w:rsid w:val="00F54743"/>
    <w:rsid w:val="00F5570B"/>
    <w:rsid w:val="00F57491"/>
    <w:rsid w:val="00F57C54"/>
    <w:rsid w:val="00F61881"/>
    <w:rsid w:val="00F61B79"/>
    <w:rsid w:val="00F650F2"/>
    <w:rsid w:val="00F6678E"/>
    <w:rsid w:val="00F676A4"/>
    <w:rsid w:val="00F72910"/>
    <w:rsid w:val="00F735CA"/>
    <w:rsid w:val="00F76820"/>
    <w:rsid w:val="00F76D6F"/>
    <w:rsid w:val="00F76E95"/>
    <w:rsid w:val="00F82C05"/>
    <w:rsid w:val="00F85299"/>
    <w:rsid w:val="00F85965"/>
    <w:rsid w:val="00F85E67"/>
    <w:rsid w:val="00F86244"/>
    <w:rsid w:val="00F91060"/>
    <w:rsid w:val="00F93171"/>
    <w:rsid w:val="00F93BB3"/>
    <w:rsid w:val="00F942E6"/>
    <w:rsid w:val="00F96444"/>
    <w:rsid w:val="00F9740E"/>
    <w:rsid w:val="00FA04B5"/>
    <w:rsid w:val="00FA3A0E"/>
    <w:rsid w:val="00FA3E01"/>
    <w:rsid w:val="00FA4851"/>
    <w:rsid w:val="00FA4B19"/>
    <w:rsid w:val="00FA594E"/>
    <w:rsid w:val="00FA5F5B"/>
    <w:rsid w:val="00FA6305"/>
    <w:rsid w:val="00FB1976"/>
    <w:rsid w:val="00FB300A"/>
    <w:rsid w:val="00FB36D6"/>
    <w:rsid w:val="00FB376D"/>
    <w:rsid w:val="00FB3C50"/>
    <w:rsid w:val="00FB55E0"/>
    <w:rsid w:val="00FB647B"/>
    <w:rsid w:val="00FB7224"/>
    <w:rsid w:val="00FC23B8"/>
    <w:rsid w:val="00FC3140"/>
    <w:rsid w:val="00FC3D93"/>
    <w:rsid w:val="00FD4130"/>
    <w:rsid w:val="00FD63A0"/>
    <w:rsid w:val="00FD7C15"/>
    <w:rsid w:val="00FE036A"/>
    <w:rsid w:val="00FE2751"/>
    <w:rsid w:val="00FE2CE1"/>
    <w:rsid w:val="00FE3AD5"/>
    <w:rsid w:val="00FE3FD0"/>
    <w:rsid w:val="00FE4090"/>
    <w:rsid w:val="00FF042B"/>
    <w:rsid w:val="00FF50E7"/>
    <w:rsid w:val="00FF53C9"/>
    <w:rsid w:val="00FF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9CDC6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8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E9409C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Cabealho2">
    <w:name w:val="heading 2"/>
    <w:basedOn w:val="Normal"/>
    <w:next w:val="Normal"/>
    <w:link w:val="Cabealho2Carcter"/>
    <w:uiPriority w:val="9"/>
    <w:unhideWhenUsed/>
    <w:qFormat/>
    <w:rsid w:val="00E9409C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Cabealho3">
    <w:name w:val="heading 3"/>
    <w:basedOn w:val="Normal"/>
    <w:next w:val="Normal"/>
    <w:link w:val="Cabealho3Carcter"/>
    <w:uiPriority w:val="9"/>
    <w:unhideWhenUsed/>
    <w:qFormat/>
    <w:rsid w:val="00AF6DD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6D6AB2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A7348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E940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tulodondice">
    <w:name w:val="TOC Heading"/>
    <w:basedOn w:val="Cabealho1"/>
    <w:next w:val="Normal"/>
    <w:uiPriority w:val="39"/>
    <w:semiHidden/>
    <w:unhideWhenUsed/>
    <w:qFormat/>
    <w:rsid w:val="00E9409C"/>
    <w:pPr>
      <w:outlineLvl w:val="9"/>
    </w:pPr>
    <w:rPr>
      <w:lang w:val="sk-SK" w:eastAsia="sk-SK"/>
    </w:rPr>
  </w:style>
  <w:style w:type="paragraph" w:styleId="ndice1">
    <w:name w:val="toc 1"/>
    <w:basedOn w:val="Normal"/>
    <w:next w:val="Normal"/>
    <w:autoRedefine/>
    <w:uiPriority w:val="39"/>
    <w:unhideWhenUsed/>
    <w:rsid w:val="00E9409C"/>
    <w:pPr>
      <w:spacing w:after="1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E9409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E9409C"/>
    <w:rPr>
      <w:rFonts w:ascii="Tahoma" w:hAnsi="Tahoma" w:cs="Tahoma"/>
      <w:sz w:val="16"/>
      <w:szCs w:val="16"/>
      <w:lang w:val="en-GB"/>
    </w:rPr>
  </w:style>
  <w:style w:type="paragraph" w:styleId="SemEspaamento">
    <w:name w:val="No Spacing"/>
    <w:uiPriority w:val="1"/>
    <w:qFormat/>
    <w:rsid w:val="00E9409C"/>
    <w:pPr>
      <w:spacing w:after="0" w:line="240" w:lineRule="auto"/>
    </w:pPr>
    <w:rPr>
      <w:lang w:val="en-GB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rsid w:val="00E9409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ndice2">
    <w:name w:val="toc 2"/>
    <w:basedOn w:val="Normal"/>
    <w:next w:val="Normal"/>
    <w:autoRedefine/>
    <w:uiPriority w:val="39"/>
    <w:unhideWhenUsed/>
    <w:rsid w:val="00E9409C"/>
    <w:pPr>
      <w:spacing w:after="100" w:line="276" w:lineRule="auto"/>
      <w:ind w:left="22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5E4DF8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shorttext">
    <w:name w:val="short_text"/>
    <w:basedOn w:val="Tipodeletrapredefinidodopargrafo"/>
    <w:rsid w:val="00567935"/>
  </w:style>
  <w:style w:type="paragraph" w:styleId="NormalWeb">
    <w:name w:val="Normal (Web)"/>
    <w:basedOn w:val="Normal"/>
    <w:uiPriority w:val="99"/>
    <w:semiHidden/>
    <w:unhideWhenUsed/>
    <w:rsid w:val="007078E3"/>
    <w:pPr>
      <w:spacing w:before="100" w:beforeAutospacing="1" w:after="100" w:afterAutospacing="1"/>
    </w:pPr>
    <w:rPr>
      <w:sz w:val="24"/>
      <w:szCs w:val="24"/>
      <w:lang w:val="sk-SK" w:eastAsia="sk-SK"/>
    </w:rPr>
  </w:style>
  <w:style w:type="character" w:styleId="Forte">
    <w:name w:val="Strong"/>
    <w:basedOn w:val="Tipodeletrapredefinidodopargrafo"/>
    <w:uiPriority w:val="22"/>
    <w:qFormat/>
    <w:rsid w:val="008A0EF0"/>
    <w:rPr>
      <w:b/>
      <w:bCs/>
    </w:rPr>
  </w:style>
  <w:style w:type="character" w:styleId="nfase">
    <w:name w:val="Emphasis"/>
    <w:basedOn w:val="Tipodeletrapredefinidodopargrafo"/>
    <w:uiPriority w:val="20"/>
    <w:qFormat/>
    <w:rsid w:val="00906D23"/>
    <w:rPr>
      <w:i/>
      <w:iCs/>
    </w:rPr>
  </w:style>
  <w:style w:type="character" w:customStyle="1" w:styleId="gt-baf-back">
    <w:name w:val="gt-baf-back"/>
    <w:basedOn w:val="Tipodeletrapredefinidodopargrafo"/>
    <w:rsid w:val="00E26CBD"/>
  </w:style>
  <w:style w:type="character" w:customStyle="1" w:styleId="gt-baf-word-clickable">
    <w:name w:val="gt-baf-word-clickable"/>
    <w:basedOn w:val="Tipodeletrapredefinidodopargrafo"/>
    <w:rsid w:val="00B87571"/>
  </w:style>
  <w:style w:type="character" w:customStyle="1" w:styleId="Cabealho3Carcter">
    <w:name w:val="Cabeçalho 3 Carácter"/>
    <w:basedOn w:val="Tipodeletrapredefinidodopargrafo"/>
    <w:link w:val="Cabealho3"/>
    <w:uiPriority w:val="9"/>
    <w:rsid w:val="00AF6DDB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 w:eastAsia="es-ES"/>
    </w:rPr>
  </w:style>
  <w:style w:type="table" w:styleId="Tabelacomgrelha">
    <w:name w:val="Table Grid"/>
    <w:basedOn w:val="Tabelanormal"/>
    <w:uiPriority w:val="39"/>
    <w:rsid w:val="00AE0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rsid w:val="004A1AC3"/>
  </w:style>
  <w:style w:type="paragraph" w:styleId="ndice3">
    <w:name w:val="toc 3"/>
    <w:basedOn w:val="Normal"/>
    <w:next w:val="Normal"/>
    <w:autoRedefine/>
    <w:uiPriority w:val="39"/>
    <w:unhideWhenUsed/>
    <w:rsid w:val="00434D39"/>
    <w:pPr>
      <w:spacing w:after="100"/>
      <w:ind w:left="400"/>
    </w:pPr>
  </w:style>
  <w:style w:type="table" w:customStyle="1" w:styleId="GridTable6ColorfulAccent3">
    <w:name w:val="Grid Table 6 Colorful Accent 3"/>
    <w:basedOn w:val="Tabelanormal"/>
    <w:uiPriority w:val="51"/>
    <w:rsid w:val="008A562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Textodenotadefim">
    <w:name w:val="endnote text"/>
    <w:basedOn w:val="Normal"/>
    <w:link w:val="TextodenotadefimCarcter"/>
    <w:uiPriority w:val="99"/>
    <w:semiHidden/>
    <w:unhideWhenUsed/>
    <w:rsid w:val="00EF0E71"/>
  </w:style>
  <w:style w:type="character" w:customStyle="1" w:styleId="TextodenotadefimCarcter">
    <w:name w:val="Texto de nota de fim Carácter"/>
    <w:basedOn w:val="Tipodeletrapredefinidodopargrafo"/>
    <w:link w:val="Textodenotadefim"/>
    <w:uiPriority w:val="99"/>
    <w:semiHidden/>
    <w:rsid w:val="00EF0E71"/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EF0E71"/>
    <w:rPr>
      <w:vertAlign w:val="superscript"/>
    </w:rPr>
  </w:style>
  <w:style w:type="paragraph" w:styleId="Cabealho">
    <w:name w:val="header"/>
    <w:basedOn w:val="Normal"/>
    <w:link w:val="CabealhoCarcter"/>
    <w:uiPriority w:val="99"/>
    <w:unhideWhenUsed/>
    <w:rsid w:val="00F232C5"/>
    <w:pPr>
      <w:tabs>
        <w:tab w:val="center" w:pos="4419"/>
        <w:tab w:val="right" w:pos="8838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F232C5"/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Rodap">
    <w:name w:val="footer"/>
    <w:basedOn w:val="Normal"/>
    <w:link w:val="RodapCarcter"/>
    <w:uiPriority w:val="99"/>
    <w:unhideWhenUsed/>
    <w:rsid w:val="00F232C5"/>
    <w:pPr>
      <w:tabs>
        <w:tab w:val="center" w:pos="4419"/>
        <w:tab w:val="right" w:pos="8838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F232C5"/>
    <w:rPr>
      <w:rFonts w:ascii="Times New Roman" w:eastAsia="Times New Roman" w:hAnsi="Times New Roman" w:cs="Times New Roman"/>
      <w:sz w:val="20"/>
      <w:szCs w:val="20"/>
      <w:lang w:val="en-GB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8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Cabealho1">
    <w:name w:val="heading 1"/>
    <w:basedOn w:val="Normal"/>
    <w:next w:val="Normal"/>
    <w:link w:val="Cabealho1Carcter"/>
    <w:uiPriority w:val="9"/>
    <w:qFormat/>
    <w:rsid w:val="00E9409C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Cabealho2">
    <w:name w:val="heading 2"/>
    <w:basedOn w:val="Normal"/>
    <w:next w:val="Normal"/>
    <w:link w:val="Cabealho2Carcter"/>
    <w:uiPriority w:val="9"/>
    <w:unhideWhenUsed/>
    <w:qFormat/>
    <w:rsid w:val="00E9409C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Cabealho3">
    <w:name w:val="heading 3"/>
    <w:basedOn w:val="Normal"/>
    <w:next w:val="Normal"/>
    <w:link w:val="Cabealho3Carcter"/>
    <w:uiPriority w:val="9"/>
    <w:unhideWhenUsed/>
    <w:qFormat/>
    <w:rsid w:val="00AF6DD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6D6AB2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A7348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Cabealho1Carcter">
    <w:name w:val="Cabeçalho 1 Carácter"/>
    <w:basedOn w:val="Tipodeletrapredefinidodopargrafo"/>
    <w:link w:val="Cabealho1"/>
    <w:uiPriority w:val="9"/>
    <w:rsid w:val="00E940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Ttulodondice">
    <w:name w:val="TOC Heading"/>
    <w:basedOn w:val="Cabealho1"/>
    <w:next w:val="Normal"/>
    <w:uiPriority w:val="39"/>
    <w:semiHidden/>
    <w:unhideWhenUsed/>
    <w:qFormat/>
    <w:rsid w:val="00E9409C"/>
    <w:pPr>
      <w:outlineLvl w:val="9"/>
    </w:pPr>
    <w:rPr>
      <w:lang w:val="sk-SK" w:eastAsia="sk-SK"/>
    </w:rPr>
  </w:style>
  <w:style w:type="paragraph" w:styleId="ndice1">
    <w:name w:val="toc 1"/>
    <w:basedOn w:val="Normal"/>
    <w:next w:val="Normal"/>
    <w:autoRedefine/>
    <w:uiPriority w:val="39"/>
    <w:unhideWhenUsed/>
    <w:rsid w:val="00E9409C"/>
    <w:pPr>
      <w:spacing w:after="100" w:line="276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E9409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E9409C"/>
    <w:rPr>
      <w:rFonts w:ascii="Tahoma" w:hAnsi="Tahoma" w:cs="Tahoma"/>
      <w:sz w:val="16"/>
      <w:szCs w:val="16"/>
      <w:lang w:val="en-GB"/>
    </w:rPr>
  </w:style>
  <w:style w:type="paragraph" w:styleId="SemEspaamento">
    <w:name w:val="No Spacing"/>
    <w:uiPriority w:val="1"/>
    <w:qFormat/>
    <w:rsid w:val="00E9409C"/>
    <w:pPr>
      <w:spacing w:after="0" w:line="240" w:lineRule="auto"/>
    </w:pPr>
    <w:rPr>
      <w:lang w:val="en-GB"/>
    </w:rPr>
  </w:style>
  <w:style w:type="character" w:customStyle="1" w:styleId="Cabealho2Carcter">
    <w:name w:val="Cabeçalho 2 Carácter"/>
    <w:basedOn w:val="Tipodeletrapredefinidodopargrafo"/>
    <w:link w:val="Cabealho2"/>
    <w:uiPriority w:val="9"/>
    <w:rsid w:val="00E9409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ndice2">
    <w:name w:val="toc 2"/>
    <w:basedOn w:val="Normal"/>
    <w:next w:val="Normal"/>
    <w:autoRedefine/>
    <w:uiPriority w:val="39"/>
    <w:unhideWhenUsed/>
    <w:rsid w:val="00E9409C"/>
    <w:pPr>
      <w:spacing w:after="100" w:line="276" w:lineRule="auto"/>
      <w:ind w:left="22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5E4DF8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shorttext">
    <w:name w:val="short_text"/>
    <w:basedOn w:val="Tipodeletrapredefinidodopargrafo"/>
    <w:rsid w:val="00567935"/>
  </w:style>
  <w:style w:type="paragraph" w:styleId="NormalWeb">
    <w:name w:val="Normal (Web)"/>
    <w:basedOn w:val="Normal"/>
    <w:uiPriority w:val="99"/>
    <w:semiHidden/>
    <w:unhideWhenUsed/>
    <w:rsid w:val="007078E3"/>
    <w:pPr>
      <w:spacing w:before="100" w:beforeAutospacing="1" w:after="100" w:afterAutospacing="1"/>
    </w:pPr>
    <w:rPr>
      <w:sz w:val="24"/>
      <w:szCs w:val="24"/>
      <w:lang w:val="sk-SK" w:eastAsia="sk-SK"/>
    </w:rPr>
  </w:style>
  <w:style w:type="character" w:styleId="Forte">
    <w:name w:val="Strong"/>
    <w:basedOn w:val="Tipodeletrapredefinidodopargrafo"/>
    <w:uiPriority w:val="22"/>
    <w:qFormat/>
    <w:rsid w:val="008A0EF0"/>
    <w:rPr>
      <w:b/>
      <w:bCs/>
    </w:rPr>
  </w:style>
  <w:style w:type="character" w:styleId="nfase">
    <w:name w:val="Emphasis"/>
    <w:basedOn w:val="Tipodeletrapredefinidodopargrafo"/>
    <w:uiPriority w:val="20"/>
    <w:qFormat/>
    <w:rsid w:val="00906D23"/>
    <w:rPr>
      <w:i/>
      <w:iCs/>
    </w:rPr>
  </w:style>
  <w:style w:type="character" w:customStyle="1" w:styleId="gt-baf-back">
    <w:name w:val="gt-baf-back"/>
    <w:basedOn w:val="Tipodeletrapredefinidodopargrafo"/>
    <w:rsid w:val="00E26CBD"/>
  </w:style>
  <w:style w:type="character" w:customStyle="1" w:styleId="gt-baf-word-clickable">
    <w:name w:val="gt-baf-word-clickable"/>
    <w:basedOn w:val="Tipodeletrapredefinidodopargrafo"/>
    <w:rsid w:val="00B87571"/>
  </w:style>
  <w:style w:type="character" w:customStyle="1" w:styleId="Cabealho3Carcter">
    <w:name w:val="Cabeçalho 3 Carácter"/>
    <w:basedOn w:val="Tipodeletrapredefinidodopargrafo"/>
    <w:link w:val="Cabealho3"/>
    <w:uiPriority w:val="9"/>
    <w:rsid w:val="00AF6DDB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GB" w:eastAsia="es-ES"/>
    </w:rPr>
  </w:style>
  <w:style w:type="table" w:styleId="Tabelacomgrelha">
    <w:name w:val="Table Grid"/>
    <w:basedOn w:val="Tabelanormal"/>
    <w:uiPriority w:val="39"/>
    <w:rsid w:val="00AE0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rsid w:val="004A1AC3"/>
  </w:style>
  <w:style w:type="paragraph" w:styleId="ndice3">
    <w:name w:val="toc 3"/>
    <w:basedOn w:val="Normal"/>
    <w:next w:val="Normal"/>
    <w:autoRedefine/>
    <w:uiPriority w:val="39"/>
    <w:unhideWhenUsed/>
    <w:rsid w:val="00434D39"/>
    <w:pPr>
      <w:spacing w:after="100"/>
      <w:ind w:left="400"/>
    </w:pPr>
  </w:style>
  <w:style w:type="table" w:customStyle="1" w:styleId="GridTable6ColorfulAccent3">
    <w:name w:val="Grid Table 6 Colorful Accent 3"/>
    <w:basedOn w:val="Tabelanormal"/>
    <w:uiPriority w:val="51"/>
    <w:rsid w:val="008A562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Textodenotadefim">
    <w:name w:val="endnote text"/>
    <w:basedOn w:val="Normal"/>
    <w:link w:val="TextodenotadefimCarcter"/>
    <w:uiPriority w:val="99"/>
    <w:semiHidden/>
    <w:unhideWhenUsed/>
    <w:rsid w:val="00EF0E71"/>
  </w:style>
  <w:style w:type="character" w:customStyle="1" w:styleId="TextodenotadefimCarcter">
    <w:name w:val="Texto de nota de fim Carácter"/>
    <w:basedOn w:val="Tipodeletrapredefinidodopargrafo"/>
    <w:link w:val="Textodenotadefim"/>
    <w:uiPriority w:val="99"/>
    <w:semiHidden/>
    <w:rsid w:val="00EF0E71"/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character" w:styleId="Refdenotadefim">
    <w:name w:val="endnote reference"/>
    <w:basedOn w:val="Tipodeletrapredefinidodopargrafo"/>
    <w:uiPriority w:val="99"/>
    <w:semiHidden/>
    <w:unhideWhenUsed/>
    <w:rsid w:val="00EF0E71"/>
    <w:rPr>
      <w:vertAlign w:val="superscript"/>
    </w:rPr>
  </w:style>
  <w:style w:type="paragraph" w:styleId="Cabealho">
    <w:name w:val="header"/>
    <w:basedOn w:val="Normal"/>
    <w:link w:val="CabealhoCarcter"/>
    <w:uiPriority w:val="99"/>
    <w:unhideWhenUsed/>
    <w:rsid w:val="00F232C5"/>
    <w:pPr>
      <w:tabs>
        <w:tab w:val="center" w:pos="4419"/>
        <w:tab w:val="right" w:pos="8838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F232C5"/>
    <w:rPr>
      <w:rFonts w:ascii="Times New Roman" w:eastAsia="Times New Roman" w:hAnsi="Times New Roman" w:cs="Times New Roman"/>
      <w:sz w:val="20"/>
      <w:szCs w:val="20"/>
      <w:lang w:val="en-GB" w:eastAsia="es-ES"/>
    </w:rPr>
  </w:style>
  <w:style w:type="paragraph" w:styleId="Rodap">
    <w:name w:val="footer"/>
    <w:basedOn w:val="Normal"/>
    <w:link w:val="RodapCarcter"/>
    <w:uiPriority w:val="99"/>
    <w:unhideWhenUsed/>
    <w:rsid w:val="00F232C5"/>
    <w:pPr>
      <w:tabs>
        <w:tab w:val="center" w:pos="4419"/>
        <w:tab w:val="right" w:pos="8838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F232C5"/>
    <w:rPr>
      <w:rFonts w:ascii="Times New Roman" w:eastAsia="Times New Roman" w:hAnsi="Times New Roman" w:cs="Times New Roman"/>
      <w:sz w:val="20"/>
      <w:szCs w:val="20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91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7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5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266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13632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63879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379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98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394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79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90277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6918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2447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9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1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4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2FDF4-EB29-496D-922F-5B462EFDC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3</Words>
  <Characters>1561</Characters>
  <Application>Microsoft Office Word</Application>
  <DocSecurity>0</DocSecurity>
  <Lines>13</Lines>
  <Paragraphs>3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Hewlett-Packard Company</Company>
  <LinksUpToDate>false</LinksUpToDate>
  <CharactersWithSpaces>1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ša Urbančíková</dc:creator>
  <cp:lastModifiedBy>Vanda Vieira</cp:lastModifiedBy>
  <cp:revision>2</cp:revision>
  <cp:lastPrinted>2018-05-09T06:17:00Z</cp:lastPrinted>
  <dcterms:created xsi:type="dcterms:W3CDTF">2019-01-31T15:59:00Z</dcterms:created>
  <dcterms:modified xsi:type="dcterms:W3CDTF">2019-01-31T15:59:00Z</dcterms:modified>
</cp:coreProperties>
</file>